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014D2A" w14:textId="054D72DF" w:rsidR="003A7231" w:rsidRDefault="003A7231" w:rsidP="003A7231">
      <w:pPr>
        <w:jc w:val="center"/>
        <w:rPr>
          <w:rFonts w:ascii="Garamond" w:hAnsi="Garamond"/>
          <w:b/>
          <w:bCs/>
          <w:color w:val="000000" w:themeColor="text1"/>
          <w:sz w:val="24"/>
          <w:szCs w:val="24"/>
        </w:rPr>
      </w:pPr>
      <w:r w:rsidRPr="74A932CE">
        <w:rPr>
          <w:rFonts w:ascii="Garamond" w:hAnsi="Garamond"/>
          <w:b/>
          <w:bCs/>
          <w:color w:val="000000" w:themeColor="text1"/>
          <w:sz w:val="24"/>
          <w:szCs w:val="24"/>
        </w:rPr>
        <w:t>Law Commission – Burial and Cremation Consultation Paper (Consultation Paper 263)</w:t>
      </w:r>
    </w:p>
    <w:p w14:paraId="051ECF50" w14:textId="4526FD12" w:rsidR="0008297F" w:rsidRPr="0094072F" w:rsidRDefault="0008297F" w:rsidP="003A7231">
      <w:pPr>
        <w:jc w:val="center"/>
        <w:rPr>
          <w:rFonts w:ascii="Garamond" w:hAnsi="Garamond"/>
          <w:b/>
          <w:bCs/>
          <w:color w:val="000000" w:themeColor="text1"/>
          <w:sz w:val="24"/>
          <w:szCs w:val="24"/>
        </w:rPr>
      </w:pPr>
      <w:r>
        <w:rPr>
          <w:rFonts w:ascii="Garamond" w:hAnsi="Garamond"/>
          <w:b/>
          <w:bCs/>
          <w:color w:val="000000" w:themeColor="text1"/>
          <w:sz w:val="24"/>
          <w:szCs w:val="24"/>
        </w:rPr>
        <w:t>Consultation Response</w:t>
      </w:r>
    </w:p>
    <w:p w14:paraId="4DDEC0A5" w14:textId="77777777" w:rsidR="000E5646" w:rsidRDefault="000E5646" w:rsidP="0008297F">
      <w:pPr>
        <w:jc w:val="both"/>
        <w:rPr>
          <w:rFonts w:ascii="Garamond" w:hAnsi="Garamond"/>
          <w:color w:val="000000" w:themeColor="text1"/>
          <w:sz w:val="24"/>
          <w:szCs w:val="24"/>
        </w:rPr>
      </w:pPr>
    </w:p>
    <w:p w14:paraId="71A08865" w14:textId="632A1A3F" w:rsidR="003A7231" w:rsidRPr="0008297F" w:rsidRDefault="7A154270" w:rsidP="0008297F">
      <w:pPr>
        <w:jc w:val="both"/>
        <w:rPr>
          <w:rFonts w:ascii="Garamond" w:hAnsi="Garamond"/>
          <w:color w:val="000000" w:themeColor="text1"/>
          <w:sz w:val="24"/>
          <w:szCs w:val="24"/>
          <w:highlight w:val="yellow"/>
        </w:rPr>
      </w:pPr>
      <w:r w:rsidRPr="0008297F">
        <w:rPr>
          <w:rFonts w:ascii="Garamond" w:hAnsi="Garamond"/>
          <w:color w:val="000000" w:themeColor="text1"/>
          <w:sz w:val="24"/>
          <w:szCs w:val="24"/>
        </w:rPr>
        <w:t>This r</w:t>
      </w:r>
      <w:r w:rsidR="003A7231" w:rsidRPr="0008297F">
        <w:rPr>
          <w:rFonts w:ascii="Garamond" w:hAnsi="Garamond"/>
          <w:color w:val="000000" w:themeColor="text1"/>
          <w:sz w:val="24"/>
          <w:szCs w:val="24"/>
        </w:rPr>
        <w:t xml:space="preserve">esponse </w:t>
      </w:r>
      <w:r w:rsidR="0B3DFFDB" w:rsidRPr="0008297F">
        <w:rPr>
          <w:rFonts w:ascii="Garamond" w:hAnsi="Garamond"/>
          <w:color w:val="000000" w:themeColor="text1"/>
          <w:sz w:val="24"/>
          <w:szCs w:val="24"/>
        </w:rPr>
        <w:t>has been drafted</w:t>
      </w:r>
      <w:r w:rsidR="2941418B" w:rsidRPr="0008297F">
        <w:rPr>
          <w:rFonts w:ascii="Garamond" w:hAnsi="Garamond"/>
          <w:color w:val="000000" w:themeColor="text1"/>
          <w:sz w:val="24"/>
          <w:szCs w:val="24"/>
        </w:rPr>
        <w:t xml:space="preserve"> </w:t>
      </w:r>
      <w:r w:rsidR="003A7231" w:rsidRPr="0008297F">
        <w:rPr>
          <w:rFonts w:ascii="Garamond" w:hAnsi="Garamond"/>
          <w:color w:val="000000" w:themeColor="text1"/>
          <w:sz w:val="24"/>
          <w:szCs w:val="24"/>
        </w:rPr>
        <w:t xml:space="preserve">by </w:t>
      </w:r>
      <w:r w:rsidR="6524B1F2" w:rsidRPr="0008297F">
        <w:rPr>
          <w:rFonts w:ascii="Garamond" w:hAnsi="Garamond"/>
          <w:color w:val="000000" w:themeColor="text1"/>
          <w:sz w:val="24"/>
          <w:szCs w:val="24"/>
        </w:rPr>
        <w:t xml:space="preserve">Dr Alisdair </w:t>
      </w:r>
      <w:proofErr w:type="spellStart"/>
      <w:r w:rsidR="6524B1F2" w:rsidRPr="0008297F">
        <w:rPr>
          <w:rFonts w:ascii="Garamond" w:hAnsi="Garamond"/>
          <w:color w:val="000000" w:themeColor="text1"/>
          <w:sz w:val="24"/>
          <w:szCs w:val="24"/>
        </w:rPr>
        <w:t>MacPherson</w:t>
      </w:r>
      <w:r w:rsidR="002C4622" w:rsidRPr="0008297F">
        <w:rPr>
          <w:rFonts w:ascii="Garamond" w:hAnsi="Garamond"/>
          <w:color w:val="000000" w:themeColor="text1"/>
          <w:sz w:val="24"/>
          <w:szCs w:val="24"/>
        </w:rPr>
        <w:t>,</w:t>
      </w:r>
      <w:proofErr w:type="spellEnd"/>
      <w:r w:rsidR="002C4622" w:rsidRPr="0008297F">
        <w:rPr>
          <w:rFonts w:ascii="Garamond" w:hAnsi="Garamond"/>
          <w:color w:val="000000" w:themeColor="text1"/>
          <w:sz w:val="24"/>
          <w:szCs w:val="24"/>
        </w:rPr>
        <w:t xml:space="preserve"> </w:t>
      </w:r>
      <w:r w:rsidR="6524B1F2" w:rsidRPr="0008297F">
        <w:rPr>
          <w:rFonts w:ascii="Garamond" w:hAnsi="Garamond"/>
          <w:color w:val="000000" w:themeColor="text1"/>
          <w:sz w:val="24"/>
          <w:szCs w:val="24"/>
        </w:rPr>
        <w:t xml:space="preserve">Dr Patricia </w:t>
      </w:r>
      <w:r w:rsidR="00516EC3">
        <w:rPr>
          <w:rFonts w:ascii="Garamond" w:hAnsi="Garamond"/>
          <w:color w:val="000000" w:themeColor="text1"/>
          <w:sz w:val="24"/>
          <w:szCs w:val="24"/>
          <w:lang w:val="hr-HR"/>
        </w:rPr>
        <w:t>Ž</w:t>
      </w:r>
      <w:proofErr w:type="spellStart"/>
      <w:r w:rsidR="6524B1F2" w:rsidRPr="0008297F">
        <w:rPr>
          <w:rFonts w:ascii="Garamond" w:hAnsi="Garamond"/>
          <w:color w:val="000000" w:themeColor="text1"/>
          <w:sz w:val="24"/>
          <w:szCs w:val="24"/>
        </w:rPr>
        <w:t>ivkovi</w:t>
      </w:r>
      <w:r w:rsidR="00516EC3">
        <w:rPr>
          <w:rFonts w:ascii="Garamond" w:hAnsi="Garamond"/>
          <w:color w:val="000000" w:themeColor="text1"/>
          <w:sz w:val="24"/>
          <w:szCs w:val="24"/>
        </w:rPr>
        <w:t>ć</w:t>
      </w:r>
      <w:proofErr w:type="spellEnd"/>
      <w:r w:rsidR="6524B1F2" w:rsidRPr="0008297F">
        <w:rPr>
          <w:rFonts w:ascii="Garamond" w:hAnsi="Garamond"/>
          <w:color w:val="000000" w:themeColor="text1"/>
          <w:sz w:val="24"/>
          <w:szCs w:val="24"/>
        </w:rPr>
        <w:t xml:space="preserve">, Courtney Crilly, Dr JP Fassnidge, Dr Anna Puzio and </w:t>
      </w:r>
      <w:r w:rsidR="054DA7AF" w:rsidRPr="0008297F">
        <w:rPr>
          <w:rFonts w:ascii="Garamond" w:hAnsi="Garamond"/>
          <w:color w:val="000000" w:themeColor="text1"/>
          <w:sz w:val="24"/>
          <w:szCs w:val="24"/>
        </w:rPr>
        <w:t xml:space="preserve">Dr Jennifer Riley. </w:t>
      </w:r>
      <w:r w:rsidR="7E6810D3" w:rsidRPr="0008297F">
        <w:rPr>
          <w:rFonts w:ascii="Garamond" w:hAnsi="Garamond"/>
          <w:color w:val="000000" w:themeColor="text1"/>
          <w:sz w:val="24"/>
          <w:szCs w:val="24"/>
        </w:rPr>
        <w:t xml:space="preserve">We are all members of the </w:t>
      </w:r>
      <w:r w:rsidR="6AAC3916" w:rsidRPr="0008297F">
        <w:rPr>
          <w:rFonts w:ascii="Garamond" w:hAnsi="Garamond"/>
          <w:color w:val="000000" w:themeColor="text1"/>
          <w:sz w:val="24"/>
          <w:szCs w:val="24"/>
        </w:rPr>
        <w:t>“</w:t>
      </w:r>
      <w:r w:rsidR="7E6810D3" w:rsidRPr="0008297F">
        <w:rPr>
          <w:rFonts w:ascii="Garamond" w:hAnsi="Garamond"/>
          <w:color w:val="000000" w:themeColor="text1"/>
          <w:sz w:val="24"/>
          <w:szCs w:val="24"/>
        </w:rPr>
        <w:t>Death and Law</w:t>
      </w:r>
      <w:r w:rsidR="3A4E7D28" w:rsidRPr="0008297F">
        <w:rPr>
          <w:rFonts w:ascii="Garamond" w:hAnsi="Garamond"/>
          <w:color w:val="000000" w:themeColor="text1"/>
          <w:sz w:val="24"/>
          <w:szCs w:val="24"/>
        </w:rPr>
        <w:t>”</w:t>
      </w:r>
      <w:r w:rsidR="7E6810D3" w:rsidRPr="0008297F">
        <w:rPr>
          <w:rFonts w:ascii="Garamond" w:hAnsi="Garamond"/>
          <w:color w:val="000000" w:themeColor="text1"/>
          <w:sz w:val="24"/>
          <w:szCs w:val="24"/>
        </w:rPr>
        <w:t xml:space="preserve"> </w:t>
      </w:r>
      <w:r w:rsidR="2F24A580" w:rsidRPr="0008297F">
        <w:rPr>
          <w:rFonts w:ascii="Garamond" w:hAnsi="Garamond"/>
          <w:color w:val="000000" w:themeColor="text1"/>
          <w:sz w:val="24"/>
          <w:szCs w:val="24"/>
        </w:rPr>
        <w:t>r</w:t>
      </w:r>
      <w:r w:rsidR="7E6810D3" w:rsidRPr="0008297F">
        <w:rPr>
          <w:rFonts w:ascii="Garamond" w:hAnsi="Garamond"/>
          <w:color w:val="000000" w:themeColor="text1"/>
          <w:sz w:val="24"/>
          <w:szCs w:val="24"/>
        </w:rPr>
        <w:t xml:space="preserve">esearch </w:t>
      </w:r>
      <w:r w:rsidR="2E2BE503" w:rsidRPr="0008297F">
        <w:rPr>
          <w:rFonts w:ascii="Garamond" w:hAnsi="Garamond"/>
          <w:color w:val="000000" w:themeColor="text1"/>
          <w:sz w:val="24"/>
          <w:szCs w:val="24"/>
        </w:rPr>
        <w:t>p</w:t>
      </w:r>
      <w:r w:rsidR="2865B492" w:rsidRPr="0008297F">
        <w:rPr>
          <w:rFonts w:ascii="Garamond" w:hAnsi="Garamond"/>
          <w:color w:val="000000" w:themeColor="text1"/>
          <w:sz w:val="24"/>
          <w:szCs w:val="24"/>
        </w:rPr>
        <w:t xml:space="preserve">roject at </w:t>
      </w:r>
      <w:r w:rsidR="7E6810D3" w:rsidRPr="0008297F">
        <w:rPr>
          <w:rFonts w:ascii="Garamond" w:hAnsi="Garamond"/>
          <w:color w:val="000000" w:themeColor="text1"/>
          <w:sz w:val="24"/>
          <w:szCs w:val="24"/>
        </w:rPr>
        <w:t>the University of Aberdeen.</w:t>
      </w:r>
    </w:p>
    <w:p w14:paraId="3D026DD8" w14:textId="77777777" w:rsidR="003A7231" w:rsidRPr="0094072F" w:rsidRDefault="003A7231" w:rsidP="003A7231">
      <w:pPr>
        <w:jc w:val="both"/>
        <w:rPr>
          <w:rFonts w:ascii="Garamond" w:hAnsi="Garamond"/>
          <w:b/>
          <w:bCs/>
          <w:color w:val="000000" w:themeColor="text1"/>
          <w:sz w:val="24"/>
          <w:szCs w:val="24"/>
        </w:rPr>
      </w:pPr>
    </w:p>
    <w:p w14:paraId="3689C61D" w14:textId="39A0738D"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General</w:t>
      </w:r>
    </w:p>
    <w:p w14:paraId="60E0695F" w14:textId="77777777" w:rsidR="00F41A65" w:rsidRDefault="003A7231" w:rsidP="003A7231">
      <w:pPr>
        <w:jc w:val="both"/>
        <w:rPr>
          <w:rFonts w:ascii="Garamond" w:hAnsi="Garamond"/>
          <w:color w:val="000000" w:themeColor="text1"/>
          <w:sz w:val="24"/>
          <w:szCs w:val="24"/>
        </w:rPr>
      </w:pPr>
      <w:r w:rsidRPr="0094072F">
        <w:rPr>
          <w:rFonts w:ascii="Garamond" w:hAnsi="Garamond"/>
          <w:color w:val="000000" w:themeColor="text1"/>
          <w:sz w:val="24"/>
          <w:szCs w:val="24"/>
        </w:rPr>
        <w:t xml:space="preserve">We are pleased that the Law Commission is reviewing the law of burials and cremation and broadly welcome the proposals in the Consultation Paper. </w:t>
      </w:r>
      <w:proofErr w:type="gramStart"/>
      <w:r w:rsidR="0063516C">
        <w:rPr>
          <w:rFonts w:ascii="Garamond" w:hAnsi="Garamond"/>
          <w:color w:val="000000" w:themeColor="text1"/>
          <w:sz w:val="24"/>
          <w:szCs w:val="24"/>
        </w:rPr>
        <w:t>It is clear that a</w:t>
      </w:r>
      <w:proofErr w:type="gramEnd"/>
      <w:r w:rsidR="0063516C">
        <w:rPr>
          <w:rFonts w:ascii="Garamond" w:hAnsi="Garamond"/>
          <w:color w:val="000000" w:themeColor="text1"/>
          <w:sz w:val="24"/>
          <w:szCs w:val="24"/>
        </w:rPr>
        <w:t xml:space="preserve"> significant amount of work has been undertaken and the issues </w:t>
      </w:r>
      <w:r w:rsidR="00F41A65">
        <w:rPr>
          <w:rFonts w:ascii="Garamond" w:hAnsi="Garamond"/>
          <w:color w:val="000000" w:themeColor="text1"/>
          <w:sz w:val="24"/>
          <w:szCs w:val="24"/>
        </w:rPr>
        <w:t>have been carefully considered.</w:t>
      </w:r>
    </w:p>
    <w:p w14:paraId="7F5A5636" w14:textId="717DB448" w:rsidR="003A7231" w:rsidRPr="0094072F" w:rsidRDefault="00F41A65" w:rsidP="003A7231">
      <w:pPr>
        <w:jc w:val="both"/>
        <w:rPr>
          <w:rFonts w:ascii="Garamond" w:hAnsi="Garamond"/>
          <w:color w:val="000000" w:themeColor="text1"/>
          <w:sz w:val="24"/>
          <w:szCs w:val="24"/>
        </w:rPr>
      </w:pPr>
      <w:r>
        <w:rPr>
          <w:rFonts w:ascii="Garamond" w:hAnsi="Garamond"/>
          <w:color w:val="000000" w:themeColor="text1"/>
          <w:sz w:val="24"/>
          <w:szCs w:val="24"/>
        </w:rPr>
        <w:t>Please see our answers to the Consultation Paper</w:t>
      </w:r>
      <w:r w:rsidR="005B3450" w:rsidRPr="0094072F">
        <w:rPr>
          <w:rFonts w:ascii="Garamond" w:hAnsi="Garamond"/>
          <w:color w:val="000000" w:themeColor="text1"/>
          <w:sz w:val="24"/>
          <w:szCs w:val="24"/>
        </w:rPr>
        <w:t xml:space="preserve"> questions below.</w:t>
      </w:r>
    </w:p>
    <w:p w14:paraId="656342AA" w14:textId="77777777" w:rsidR="000E5646" w:rsidRDefault="000E5646" w:rsidP="003A7231">
      <w:pPr>
        <w:jc w:val="both"/>
        <w:rPr>
          <w:rFonts w:ascii="Garamond" w:hAnsi="Garamond"/>
          <w:b/>
          <w:bCs/>
          <w:color w:val="000000" w:themeColor="text1"/>
          <w:sz w:val="24"/>
          <w:szCs w:val="24"/>
        </w:rPr>
      </w:pPr>
    </w:p>
    <w:p w14:paraId="22204E01" w14:textId="50F1C018" w:rsidR="00E134C5" w:rsidRPr="0094072F" w:rsidRDefault="00E134C5"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 xml:space="preserve">Consultation Question </w:t>
      </w:r>
      <w:r w:rsidR="00E06873" w:rsidRPr="0094072F">
        <w:rPr>
          <w:rFonts w:ascii="Garamond" w:hAnsi="Garamond"/>
          <w:b/>
          <w:bCs/>
          <w:color w:val="000000" w:themeColor="text1"/>
          <w:sz w:val="24"/>
          <w:szCs w:val="24"/>
        </w:rPr>
        <w:t>1.</w:t>
      </w:r>
    </w:p>
    <w:p w14:paraId="266F0EBF" w14:textId="53CD54B6"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provisionally propose that there should not be a single uniform burial law applying to private, local authority, Church of England and Church in Wales burial grounds. Instead, we provisionally propose that different aspects of regulation should be introduced for different types of burial grounds, where there is a case for doing so.</w:t>
      </w:r>
    </w:p>
    <w:p w14:paraId="0D95765A"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Do consultees agree?</w:t>
      </w:r>
    </w:p>
    <w:p w14:paraId="4809EB00" w14:textId="13251D2A" w:rsidR="00E134C5" w:rsidRPr="0094072F" w:rsidRDefault="0032720F" w:rsidP="003A7231">
      <w:pPr>
        <w:jc w:val="both"/>
        <w:rPr>
          <w:rFonts w:ascii="Garamond" w:hAnsi="Garamond"/>
          <w:color w:val="000000" w:themeColor="text1"/>
          <w:sz w:val="24"/>
          <w:szCs w:val="24"/>
        </w:rPr>
      </w:pPr>
      <w:r w:rsidRPr="0094072F">
        <w:rPr>
          <w:rFonts w:ascii="Garamond" w:hAnsi="Garamond"/>
          <w:color w:val="000000" w:themeColor="text1"/>
          <w:sz w:val="24"/>
          <w:szCs w:val="24"/>
        </w:rPr>
        <w:t>We acknowledge t</w:t>
      </w:r>
      <w:r w:rsidR="000107DE" w:rsidRPr="0094072F">
        <w:rPr>
          <w:rFonts w:ascii="Garamond" w:hAnsi="Garamond"/>
          <w:color w:val="000000" w:themeColor="text1"/>
          <w:sz w:val="24"/>
          <w:szCs w:val="24"/>
        </w:rPr>
        <w:t xml:space="preserve">he complicated </w:t>
      </w:r>
      <w:r w:rsidR="00ED5761" w:rsidRPr="0094072F">
        <w:rPr>
          <w:rFonts w:ascii="Garamond" w:hAnsi="Garamond"/>
          <w:color w:val="000000" w:themeColor="text1"/>
          <w:sz w:val="24"/>
          <w:szCs w:val="24"/>
        </w:rPr>
        <w:t xml:space="preserve">picture involving </w:t>
      </w:r>
      <w:r w:rsidR="006C5EDF" w:rsidRPr="0094072F">
        <w:rPr>
          <w:rFonts w:ascii="Garamond" w:hAnsi="Garamond"/>
          <w:color w:val="000000" w:themeColor="text1"/>
          <w:sz w:val="24"/>
          <w:szCs w:val="24"/>
        </w:rPr>
        <w:t xml:space="preserve">the </w:t>
      </w:r>
      <w:r w:rsidR="0017266C" w:rsidRPr="0094072F">
        <w:rPr>
          <w:rFonts w:ascii="Garamond" w:hAnsi="Garamond"/>
          <w:color w:val="000000" w:themeColor="text1"/>
          <w:sz w:val="24"/>
          <w:szCs w:val="24"/>
        </w:rPr>
        <w:t xml:space="preserve">applicable law for </w:t>
      </w:r>
      <w:r w:rsidR="00ED5761" w:rsidRPr="0094072F">
        <w:rPr>
          <w:rFonts w:ascii="Garamond" w:hAnsi="Garamond"/>
          <w:color w:val="000000" w:themeColor="text1"/>
          <w:sz w:val="24"/>
          <w:szCs w:val="24"/>
        </w:rPr>
        <w:t xml:space="preserve">different types of burial </w:t>
      </w:r>
      <w:r w:rsidR="009F6668">
        <w:rPr>
          <w:rFonts w:ascii="Garamond" w:hAnsi="Garamond"/>
          <w:color w:val="000000" w:themeColor="text1"/>
          <w:sz w:val="24"/>
          <w:szCs w:val="24"/>
        </w:rPr>
        <w:t>grounds</w:t>
      </w:r>
      <w:r w:rsidR="009F6668" w:rsidRPr="0094072F">
        <w:rPr>
          <w:rFonts w:ascii="Garamond" w:hAnsi="Garamond"/>
          <w:color w:val="000000" w:themeColor="text1"/>
          <w:sz w:val="24"/>
          <w:szCs w:val="24"/>
        </w:rPr>
        <w:t xml:space="preserve"> </w:t>
      </w:r>
      <w:r w:rsidR="0017266C" w:rsidRPr="0094072F">
        <w:rPr>
          <w:rFonts w:ascii="Garamond" w:hAnsi="Garamond"/>
          <w:color w:val="000000" w:themeColor="text1"/>
          <w:sz w:val="24"/>
          <w:szCs w:val="24"/>
        </w:rPr>
        <w:t>in England and Wales</w:t>
      </w:r>
      <w:r w:rsidR="00ED5761" w:rsidRPr="0094072F">
        <w:rPr>
          <w:rFonts w:ascii="Garamond" w:hAnsi="Garamond"/>
          <w:color w:val="000000" w:themeColor="text1"/>
          <w:sz w:val="24"/>
          <w:szCs w:val="24"/>
        </w:rPr>
        <w:t>.</w:t>
      </w:r>
      <w:r w:rsidR="0017266C" w:rsidRPr="0094072F">
        <w:rPr>
          <w:rFonts w:ascii="Garamond" w:hAnsi="Garamond"/>
          <w:color w:val="000000" w:themeColor="text1"/>
          <w:sz w:val="24"/>
          <w:szCs w:val="24"/>
        </w:rPr>
        <w:t xml:space="preserve"> </w:t>
      </w:r>
      <w:r w:rsidR="00252AE2" w:rsidRPr="0094072F">
        <w:rPr>
          <w:rFonts w:ascii="Garamond" w:hAnsi="Garamond"/>
          <w:color w:val="000000" w:themeColor="text1"/>
          <w:sz w:val="24"/>
          <w:szCs w:val="24"/>
        </w:rPr>
        <w:t xml:space="preserve">We </w:t>
      </w:r>
      <w:r w:rsidR="00072BE1" w:rsidRPr="0094072F">
        <w:rPr>
          <w:rFonts w:ascii="Garamond" w:hAnsi="Garamond"/>
          <w:color w:val="000000" w:themeColor="text1"/>
          <w:sz w:val="24"/>
          <w:szCs w:val="24"/>
        </w:rPr>
        <w:t>note</w:t>
      </w:r>
      <w:r w:rsidR="00252AE2" w:rsidRPr="0094072F">
        <w:rPr>
          <w:rFonts w:ascii="Garamond" w:hAnsi="Garamond"/>
          <w:color w:val="000000" w:themeColor="text1"/>
          <w:sz w:val="24"/>
          <w:szCs w:val="24"/>
        </w:rPr>
        <w:t xml:space="preserve"> t</w:t>
      </w:r>
      <w:r w:rsidR="0017266C" w:rsidRPr="0094072F">
        <w:rPr>
          <w:rFonts w:ascii="Garamond" w:hAnsi="Garamond"/>
          <w:color w:val="000000" w:themeColor="text1"/>
          <w:sz w:val="24"/>
          <w:szCs w:val="24"/>
        </w:rPr>
        <w:t xml:space="preserve">he </w:t>
      </w:r>
      <w:r w:rsidR="006E7D46" w:rsidRPr="0094072F">
        <w:rPr>
          <w:rFonts w:ascii="Garamond" w:hAnsi="Garamond"/>
          <w:color w:val="000000" w:themeColor="text1"/>
          <w:sz w:val="24"/>
          <w:szCs w:val="24"/>
        </w:rPr>
        <w:t xml:space="preserve">more straightforward </w:t>
      </w:r>
      <w:r w:rsidR="0017266C" w:rsidRPr="0094072F">
        <w:rPr>
          <w:rFonts w:ascii="Garamond" w:hAnsi="Garamond"/>
          <w:color w:val="000000" w:themeColor="text1"/>
          <w:sz w:val="24"/>
          <w:szCs w:val="24"/>
        </w:rPr>
        <w:t>position in Scotla</w:t>
      </w:r>
      <w:r w:rsidR="00D32ADC" w:rsidRPr="0094072F">
        <w:rPr>
          <w:rFonts w:ascii="Garamond" w:hAnsi="Garamond"/>
          <w:color w:val="000000" w:themeColor="text1"/>
          <w:sz w:val="24"/>
          <w:szCs w:val="24"/>
        </w:rPr>
        <w:t>nd</w:t>
      </w:r>
      <w:r w:rsidR="006741CE" w:rsidRPr="0094072F">
        <w:rPr>
          <w:rFonts w:ascii="Garamond" w:hAnsi="Garamond"/>
          <w:color w:val="000000" w:themeColor="text1"/>
          <w:sz w:val="24"/>
          <w:szCs w:val="24"/>
        </w:rPr>
        <w:t>, identified at para 2.38</w:t>
      </w:r>
      <w:r w:rsidR="000F0B91" w:rsidRPr="0094072F">
        <w:rPr>
          <w:rFonts w:ascii="Garamond" w:hAnsi="Garamond"/>
          <w:color w:val="000000" w:themeColor="text1"/>
          <w:sz w:val="24"/>
          <w:szCs w:val="24"/>
        </w:rPr>
        <w:t>, and consider that it brings certain advantages.</w:t>
      </w:r>
      <w:r w:rsidR="006741CE" w:rsidRPr="0094072F">
        <w:rPr>
          <w:rFonts w:ascii="Garamond" w:hAnsi="Garamond"/>
          <w:color w:val="000000" w:themeColor="text1"/>
          <w:sz w:val="24"/>
          <w:szCs w:val="24"/>
        </w:rPr>
        <w:t xml:space="preserve"> </w:t>
      </w:r>
      <w:r w:rsidR="000F0B91" w:rsidRPr="0094072F">
        <w:rPr>
          <w:rFonts w:ascii="Garamond" w:hAnsi="Garamond"/>
          <w:color w:val="000000" w:themeColor="text1"/>
          <w:sz w:val="24"/>
          <w:szCs w:val="24"/>
        </w:rPr>
        <w:t xml:space="preserve">We </w:t>
      </w:r>
      <w:r w:rsidR="007E6242" w:rsidRPr="0094072F">
        <w:rPr>
          <w:rFonts w:ascii="Garamond" w:hAnsi="Garamond"/>
          <w:color w:val="000000" w:themeColor="text1"/>
          <w:sz w:val="24"/>
          <w:szCs w:val="24"/>
        </w:rPr>
        <w:t xml:space="preserve">think that </w:t>
      </w:r>
      <w:r w:rsidR="00E57E24" w:rsidRPr="0094072F">
        <w:rPr>
          <w:rFonts w:ascii="Garamond" w:hAnsi="Garamond"/>
          <w:color w:val="000000" w:themeColor="text1"/>
          <w:sz w:val="24"/>
          <w:szCs w:val="24"/>
        </w:rPr>
        <w:t>a single uni</w:t>
      </w:r>
      <w:r w:rsidR="009D4EA8" w:rsidRPr="0094072F">
        <w:rPr>
          <w:rFonts w:ascii="Garamond" w:hAnsi="Garamond"/>
          <w:color w:val="000000" w:themeColor="text1"/>
          <w:sz w:val="24"/>
          <w:szCs w:val="24"/>
        </w:rPr>
        <w:t xml:space="preserve">form burial law </w:t>
      </w:r>
      <w:r w:rsidR="006E7D46" w:rsidRPr="0094072F">
        <w:rPr>
          <w:rFonts w:ascii="Garamond" w:hAnsi="Garamond"/>
          <w:color w:val="000000" w:themeColor="text1"/>
          <w:sz w:val="24"/>
          <w:szCs w:val="24"/>
        </w:rPr>
        <w:t>would create a simpler system and offer more clarity.</w:t>
      </w:r>
      <w:r w:rsidR="0023275F" w:rsidRPr="0094072F">
        <w:rPr>
          <w:rFonts w:ascii="Garamond" w:hAnsi="Garamond"/>
          <w:color w:val="000000" w:themeColor="text1"/>
          <w:sz w:val="24"/>
          <w:szCs w:val="24"/>
        </w:rPr>
        <w:t xml:space="preserve"> However, we understand that this </w:t>
      </w:r>
      <w:r w:rsidR="009C156A" w:rsidRPr="0094072F">
        <w:rPr>
          <w:rFonts w:ascii="Garamond" w:hAnsi="Garamond"/>
          <w:color w:val="000000" w:themeColor="text1"/>
          <w:sz w:val="24"/>
          <w:szCs w:val="24"/>
        </w:rPr>
        <w:t>may be diff</w:t>
      </w:r>
      <w:r w:rsidR="00002C8B" w:rsidRPr="0094072F">
        <w:rPr>
          <w:rFonts w:ascii="Garamond" w:hAnsi="Garamond"/>
          <w:color w:val="000000" w:themeColor="text1"/>
          <w:sz w:val="24"/>
          <w:szCs w:val="24"/>
        </w:rPr>
        <w:t xml:space="preserve">icult to achieve in the </w:t>
      </w:r>
      <w:proofErr w:type="gramStart"/>
      <w:r w:rsidR="00002C8B" w:rsidRPr="0094072F">
        <w:rPr>
          <w:rFonts w:ascii="Garamond" w:hAnsi="Garamond"/>
          <w:color w:val="000000" w:themeColor="text1"/>
          <w:sz w:val="24"/>
          <w:szCs w:val="24"/>
        </w:rPr>
        <w:t>circumstances, and</w:t>
      </w:r>
      <w:proofErr w:type="gramEnd"/>
      <w:r w:rsidR="00002C8B" w:rsidRPr="0094072F">
        <w:rPr>
          <w:rFonts w:ascii="Garamond" w:hAnsi="Garamond"/>
          <w:color w:val="000000" w:themeColor="text1"/>
          <w:sz w:val="24"/>
          <w:szCs w:val="24"/>
        </w:rPr>
        <w:t xml:space="preserve"> is perhaps not feasible at the present time.</w:t>
      </w:r>
      <w:r w:rsidR="00511355">
        <w:rPr>
          <w:rFonts w:ascii="Garamond" w:hAnsi="Garamond"/>
          <w:color w:val="000000" w:themeColor="text1"/>
          <w:sz w:val="24"/>
          <w:szCs w:val="24"/>
        </w:rPr>
        <w:t xml:space="preserve"> Yet </w:t>
      </w:r>
      <w:r w:rsidR="004E7810">
        <w:rPr>
          <w:rFonts w:ascii="Garamond" w:hAnsi="Garamond"/>
          <w:color w:val="000000" w:themeColor="text1"/>
          <w:sz w:val="24"/>
          <w:szCs w:val="24"/>
        </w:rPr>
        <w:t xml:space="preserve">there may be </w:t>
      </w:r>
      <w:r w:rsidR="00633FFF">
        <w:rPr>
          <w:rFonts w:ascii="Garamond" w:hAnsi="Garamond"/>
          <w:color w:val="000000" w:themeColor="text1"/>
          <w:sz w:val="24"/>
          <w:szCs w:val="24"/>
        </w:rPr>
        <w:t xml:space="preserve">other </w:t>
      </w:r>
      <w:r w:rsidR="004E7810">
        <w:rPr>
          <w:rFonts w:ascii="Garamond" w:hAnsi="Garamond"/>
          <w:color w:val="000000" w:themeColor="text1"/>
          <w:sz w:val="24"/>
          <w:szCs w:val="24"/>
        </w:rPr>
        <w:t>ways in which th</w:t>
      </w:r>
      <w:r w:rsidR="0001092E">
        <w:rPr>
          <w:rFonts w:ascii="Garamond" w:hAnsi="Garamond"/>
          <w:color w:val="000000" w:themeColor="text1"/>
          <w:sz w:val="24"/>
          <w:szCs w:val="24"/>
        </w:rPr>
        <w:t xml:space="preserve">e disparate laws could be </w:t>
      </w:r>
      <w:r w:rsidR="00633FFF">
        <w:rPr>
          <w:rFonts w:ascii="Garamond" w:hAnsi="Garamond"/>
          <w:color w:val="000000" w:themeColor="text1"/>
          <w:sz w:val="24"/>
          <w:szCs w:val="24"/>
        </w:rPr>
        <w:t>further aligned</w:t>
      </w:r>
      <w:r w:rsidR="005B7A01">
        <w:rPr>
          <w:rFonts w:ascii="Garamond" w:hAnsi="Garamond"/>
          <w:color w:val="000000" w:themeColor="text1"/>
          <w:sz w:val="24"/>
          <w:szCs w:val="24"/>
        </w:rPr>
        <w:t xml:space="preserve"> or made more consistent</w:t>
      </w:r>
      <w:r w:rsidR="00633FFF">
        <w:rPr>
          <w:rFonts w:ascii="Garamond" w:hAnsi="Garamond"/>
          <w:color w:val="000000" w:themeColor="text1"/>
          <w:sz w:val="24"/>
          <w:szCs w:val="24"/>
        </w:rPr>
        <w:t xml:space="preserve"> and the system </w:t>
      </w:r>
      <w:r w:rsidR="0001092E">
        <w:rPr>
          <w:rFonts w:ascii="Garamond" w:hAnsi="Garamond"/>
          <w:color w:val="000000" w:themeColor="text1"/>
          <w:sz w:val="24"/>
          <w:szCs w:val="24"/>
        </w:rPr>
        <w:t>simplified</w:t>
      </w:r>
      <w:r w:rsidR="005B7A01">
        <w:rPr>
          <w:rFonts w:ascii="Garamond" w:hAnsi="Garamond"/>
          <w:color w:val="000000" w:themeColor="text1"/>
          <w:sz w:val="24"/>
          <w:szCs w:val="24"/>
        </w:rPr>
        <w:t xml:space="preserve"> (including </w:t>
      </w:r>
      <w:r w:rsidR="0035272D">
        <w:rPr>
          <w:rFonts w:ascii="Garamond" w:hAnsi="Garamond"/>
          <w:color w:val="000000" w:themeColor="text1"/>
          <w:sz w:val="24"/>
          <w:szCs w:val="24"/>
        </w:rPr>
        <w:t xml:space="preserve">as a result of </w:t>
      </w:r>
      <w:r w:rsidR="005B7A01">
        <w:rPr>
          <w:rFonts w:ascii="Garamond" w:hAnsi="Garamond"/>
          <w:color w:val="000000" w:themeColor="text1"/>
          <w:sz w:val="24"/>
          <w:szCs w:val="24"/>
        </w:rPr>
        <w:t xml:space="preserve">the </w:t>
      </w:r>
      <w:r w:rsidR="00D915AE">
        <w:rPr>
          <w:rFonts w:ascii="Garamond" w:hAnsi="Garamond"/>
          <w:color w:val="000000" w:themeColor="text1"/>
          <w:sz w:val="24"/>
          <w:szCs w:val="24"/>
        </w:rPr>
        <w:t>proposals</w:t>
      </w:r>
      <w:r w:rsidR="00586436">
        <w:rPr>
          <w:rFonts w:ascii="Garamond" w:hAnsi="Garamond"/>
          <w:color w:val="000000" w:themeColor="text1"/>
          <w:sz w:val="24"/>
          <w:szCs w:val="24"/>
        </w:rPr>
        <w:t xml:space="preserve"> outlined in the Consultation Paper)</w:t>
      </w:r>
      <w:r w:rsidR="0001092E">
        <w:rPr>
          <w:rFonts w:ascii="Garamond" w:hAnsi="Garamond"/>
          <w:color w:val="000000" w:themeColor="text1"/>
          <w:sz w:val="24"/>
          <w:szCs w:val="24"/>
        </w:rPr>
        <w:t>.</w:t>
      </w:r>
      <w:r w:rsidR="00511355">
        <w:rPr>
          <w:rFonts w:ascii="Garamond" w:hAnsi="Garamond"/>
          <w:color w:val="000000" w:themeColor="text1"/>
          <w:sz w:val="24"/>
          <w:szCs w:val="24"/>
        </w:rPr>
        <w:t xml:space="preserve"> </w:t>
      </w:r>
    </w:p>
    <w:p w14:paraId="105EAA5F" w14:textId="77777777" w:rsidR="00E134C5" w:rsidRPr="0094072F" w:rsidRDefault="00E134C5" w:rsidP="003A7231">
      <w:pPr>
        <w:jc w:val="both"/>
        <w:rPr>
          <w:rFonts w:ascii="Garamond" w:hAnsi="Garamond"/>
          <w:b/>
          <w:bCs/>
          <w:color w:val="000000" w:themeColor="text1"/>
          <w:sz w:val="24"/>
          <w:szCs w:val="24"/>
        </w:rPr>
      </w:pPr>
    </w:p>
    <w:p w14:paraId="65F47FB6" w14:textId="3F89466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Consultation Question 2.</w:t>
      </w:r>
    </w:p>
    <w:p w14:paraId="6FD45469" w14:textId="64DA500A"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provisionally propose that regulation of private burial grounds should encompass any land where the primary purpose is, or has been, burial.</w:t>
      </w:r>
    </w:p>
    <w:p w14:paraId="3FB7448B"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Do consultees agree?</w:t>
      </w:r>
    </w:p>
    <w:p w14:paraId="74CD60D5" w14:textId="263D880B"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invite consultees’ views on whether the definition of burial in the Local Authorities’ Cemeteries Order 1977 has caused any problems.</w:t>
      </w:r>
    </w:p>
    <w:p w14:paraId="30317009" w14:textId="6A69A5B4" w:rsidR="00002C8B" w:rsidRPr="0094072F" w:rsidRDefault="00B574E2" w:rsidP="003A7231">
      <w:pPr>
        <w:jc w:val="both"/>
        <w:rPr>
          <w:rFonts w:ascii="Garamond" w:hAnsi="Garamond"/>
          <w:color w:val="000000" w:themeColor="text1"/>
          <w:sz w:val="24"/>
          <w:szCs w:val="24"/>
        </w:rPr>
      </w:pPr>
      <w:r>
        <w:rPr>
          <w:rFonts w:ascii="Garamond" w:hAnsi="Garamond"/>
          <w:color w:val="000000" w:themeColor="text1"/>
          <w:sz w:val="24"/>
          <w:szCs w:val="24"/>
        </w:rPr>
        <w:t xml:space="preserve">We </w:t>
      </w:r>
      <w:r w:rsidR="00AE0FB7">
        <w:rPr>
          <w:rFonts w:ascii="Garamond" w:hAnsi="Garamond"/>
          <w:color w:val="000000" w:themeColor="text1"/>
          <w:sz w:val="24"/>
          <w:szCs w:val="24"/>
        </w:rPr>
        <w:t>agree.</w:t>
      </w:r>
    </w:p>
    <w:p w14:paraId="70FBFE76" w14:textId="77777777" w:rsidR="00002C8B" w:rsidRDefault="00002C8B" w:rsidP="003A7231">
      <w:pPr>
        <w:jc w:val="both"/>
        <w:rPr>
          <w:rFonts w:ascii="Garamond" w:hAnsi="Garamond"/>
          <w:b/>
          <w:bCs/>
          <w:color w:val="000000" w:themeColor="text1"/>
          <w:sz w:val="24"/>
          <w:szCs w:val="24"/>
        </w:rPr>
      </w:pPr>
    </w:p>
    <w:p w14:paraId="65F4D2F7" w14:textId="73A3E102"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lastRenderedPageBreak/>
        <w:t>Consultation Question 3.</w:t>
      </w:r>
    </w:p>
    <w:p w14:paraId="7C4E314F" w14:textId="590FCEF1"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provisionally propose that:</w:t>
      </w:r>
    </w:p>
    <w:p w14:paraId="5EC68CE6"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 xml:space="preserve">(1) it should be a criminal offence for a person making a burial outside a burial ground to knowingly fail to register </w:t>
      </w:r>
      <w:proofErr w:type="gramStart"/>
      <w:r w:rsidRPr="0094072F">
        <w:rPr>
          <w:rFonts w:ascii="Garamond" w:hAnsi="Garamond"/>
          <w:b/>
          <w:bCs/>
          <w:color w:val="000000" w:themeColor="text1"/>
          <w:sz w:val="24"/>
          <w:szCs w:val="24"/>
        </w:rPr>
        <w:t>it;</w:t>
      </w:r>
      <w:proofErr w:type="gramEnd"/>
    </w:p>
    <w:p w14:paraId="02182E4C"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2) it should be a criminal offence for a person transferring an interest in that land, or creating a lease of more than 21 years on that land, to knowingly fail to transfer the burial register to the new owner or lessee; or for the lessee to knowingly fail to transfer it to the owner at the end of the lease; and</w:t>
      </w:r>
    </w:p>
    <w:p w14:paraId="74B4CBCF"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3) the maximum penalty for these offences should be a fine at level 2 on the standard scale (£500).</w:t>
      </w:r>
    </w:p>
    <w:p w14:paraId="56FBB8DD"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Do consultees agree?</w:t>
      </w:r>
    </w:p>
    <w:p w14:paraId="11EFE003" w14:textId="44FFE40D" w:rsidR="003A7231" w:rsidRPr="0087263F" w:rsidRDefault="0087263F" w:rsidP="003A7231">
      <w:pPr>
        <w:jc w:val="both"/>
        <w:rPr>
          <w:rFonts w:ascii="Garamond" w:hAnsi="Garamond"/>
          <w:color w:val="000000" w:themeColor="text1"/>
          <w:sz w:val="24"/>
          <w:szCs w:val="24"/>
        </w:rPr>
      </w:pPr>
      <w:r>
        <w:rPr>
          <w:rFonts w:ascii="Garamond" w:hAnsi="Garamond"/>
          <w:color w:val="000000" w:themeColor="text1"/>
          <w:sz w:val="24"/>
          <w:szCs w:val="24"/>
        </w:rPr>
        <w:t>We agree for the reasons given</w:t>
      </w:r>
      <w:r w:rsidR="001A38E4">
        <w:rPr>
          <w:rFonts w:ascii="Garamond" w:hAnsi="Garamond"/>
          <w:color w:val="000000" w:themeColor="text1"/>
          <w:sz w:val="24"/>
          <w:szCs w:val="24"/>
        </w:rPr>
        <w:t xml:space="preserve"> in the Consultation Paper</w:t>
      </w:r>
      <w:r>
        <w:rPr>
          <w:rFonts w:ascii="Garamond" w:hAnsi="Garamond"/>
          <w:color w:val="000000" w:themeColor="text1"/>
          <w:sz w:val="24"/>
          <w:szCs w:val="24"/>
        </w:rPr>
        <w:t>.</w:t>
      </w:r>
    </w:p>
    <w:p w14:paraId="54A037C6" w14:textId="77777777" w:rsidR="0087263F" w:rsidRPr="0094072F" w:rsidRDefault="0087263F" w:rsidP="003A7231">
      <w:pPr>
        <w:jc w:val="both"/>
        <w:rPr>
          <w:rFonts w:ascii="Garamond" w:hAnsi="Garamond"/>
          <w:b/>
          <w:bCs/>
          <w:color w:val="000000" w:themeColor="text1"/>
          <w:sz w:val="24"/>
          <w:szCs w:val="24"/>
        </w:rPr>
      </w:pPr>
    </w:p>
    <w:p w14:paraId="3A7191E1"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Consultation Question 4.</w:t>
      </w:r>
    </w:p>
    <w:p w14:paraId="31F646D2" w14:textId="533F294A" w:rsidR="003A7231" w:rsidRPr="0094072F" w:rsidRDefault="461A3ECF" w:rsidP="003A7231">
      <w:pPr>
        <w:jc w:val="both"/>
        <w:rPr>
          <w:rFonts w:ascii="Garamond" w:hAnsi="Garamond"/>
          <w:b/>
          <w:bCs/>
          <w:color w:val="000000" w:themeColor="text1"/>
          <w:sz w:val="24"/>
          <w:szCs w:val="24"/>
        </w:rPr>
      </w:pPr>
      <w:r w:rsidRPr="315AD6DF">
        <w:rPr>
          <w:rFonts w:ascii="Garamond" w:hAnsi="Garamond"/>
          <w:b/>
          <w:bCs/>
          <w:color w:val="000000" w:themeColor="text1"/>
          <w:sz w:val="24"/>
          <w:szCs w:val="24"/>
        </w:rPr>
        <w:t>We provisionally propose that in a local authority cemetery, the religious services that accompany a burial in all areas reserved or consecrated to a religious faith should be restricted to those of that faith, or to no service at all.</w:t>
      </w:r>
    </w:p>
    <w:p w14:paraId="5007B736"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Do consultees agree?</w:t>
      </w:r>
    </w:p>
    <w:p w14:paraId="008E37DA" w14:textId="57FF8584" w:rsidR="00614B24" w:rsidRPr="00F10050" w:rsidRDefault="3A4BBF8F" w:rsidP="003A7231">
      <w:pPr>
        <w:jc w:val="both"/>
        <w:rPr>
          <w:rFonts w:ascii="Garamond" w:hAnsi="Garamond"/>
          <w:color w:val="000000" w:themeColor="text1"/>
          <w:sz w:val="24"/>
          <w:szCs w:val="24"/>
        </w:rPr>
      </w:pPr>
      <w:r w:rsidRPr="315AD6DF">
        <w:rPr>
          <w:rFonts w:ascii="Garamond" w:hAnsi="Garamond"/>
          <w:color w:val="000000" w:themeColor="text1"/>
          <w:sz w:val="24"/>
          <w:szCs w:val="24"/>
        </w:rPr>
        <w:t>While we understand the reasons for the proposal, we have some concerns</w:t>
      </w:r>
      <w:r w:rsidR="3FF93D6C" w:rsidRPr="315AD6DF">
        <w:rPr>
          <w:rFonts w:ascii="Garamond" w:hAnsi="Garamond"/>
          <w:color w:val="000000" w:themeColor="text1"/>
          <w:sz w:val="24"/>
          <w:szCs w:val="24"/>
        </w:rPr>
        <w:t>. We query whether restrictions should be imposed from the outset, given the growing trends toward religious diversity, ecumenism, and people leaving the</w:t>
      </w:r>
      <w:r w:rsidR="2FA758A7" w:rsidRPr="315AD6DF">
        <w:rPr>
          <w:rFonts w:ascii="Garamond" w:hAnsi="Garamond"/>
          <w:color w:val="000000" w:themeColor="text1"/>
          <w:sz w:val="24"/>
          <w:szCs w:val="24"/>
        </w:rPr>
        <w:t xml:space="preserve"> Church. The proposal also assumes a straightforward delineation </w:t>
      </w:r>
      <w:r w:rsidR="0F7EF509" w:rsidRPr="315AD6DF">
        <w:rPr>
          <w:rFonts w:ascii="Garamond" w:hAnsi="Garamond"/>
          <w:color w:val="000000" w:themeColor="text1"/>
          <w:sz w:val="24"/>
          <w:szCs w:val="24"/>
        </w:rPr>
        <w:t>of belonging to a religion or no religion; however, matters may be significantly more complex, given religious syncretism, nominal belonging</w:t>
      </w:r>
      <w:r w:rsidR="0655B369" w:rsidRPr="315AD6DF">
        <w:rPr>
          <w:rFonts w:ascii="Garamond" w:hAnsi="Garamond"/>
          <w:color w:val="000000" w:themeColor="text1"/>
          <w:sz w:val="24"/>
          <w:szCs w:val="24"/>
        </w:rPr>
        <w:t xml:space="preserve">, </w:t>
      </w:r>
      <w:r w:rsidR="00521EC1">
        <w:rPr>
          <w:rFonts w:ascii="Garamond" w:hAnsi="Garamond"/>
          <w:color w:val="000000" w:themeColor="text1"/>
          <w:sz w:val="24"/>
          <w:szCs w:val="24"/>
        </w:rPr>
        <w:t>spirituality versus religion,</w:t>
      </w:r>
      <w:r w:rsidR="0655B369" w:rsidRPr="315AD6DF">
        <w:rPr>
          <w:rFonts w:ascii="Garamond" w:hAnsi="Garamond"/>
          <w:color w:val="000000" w:themeColor="text1"/>
          <w:sz w:val="24"/>
          <w:szCs w:val="24"/>
        </w:rPr>
        <w:t xml:space="preserve"> etc. </w:t>
      </w:r>
      <w:r w:rsidR="3566D8DC" w:rsidRPr="315AD6DF">
        <w:rPr>
          <w:rFonts w:ascii="Garamond" w:hAnsi="Garamond"/>
          <w:color w:val="000000" w:themeColor="text1"/>
          <w:sz w:val="24"/>
          <w:szCs w:val="24"/>
        </w:rPr>
        <w:t xml:space="preserve">In </w:t>
      </w:r>
      <w:r w:rsidR="17E30E4F" w:rsidRPr="315AD6DF">
        <w:rPr>
          <w:rFonts w:ascii="Garamond" w:hAnsi="Garamond"/>
          <w:color w:val="000000" w:themeColor="text1"/>
          <w:sz w:val="24"/>
          <w:szCs w:val="24"/>
        </w:rPr>
        <w:t>addition,</w:t>
      </w:r>
      <w:r w:rsidR="3566D8DC" w:rsidRPr="315AD6DF">
        <w:rPr>
          <w:rFonts w:ascii="Garamond" w:hAnsi="Garamond"/>
          <w:color w:val="000000" w:themeColor="text1"/>
          <w:sz w:val="24"/>
          <w:szCs w:val="24"/>
        </w:rPr>
        <w:t xml:space="preserve"> there</w:t>
      </w:r>
      <w:r w:rsidR="00557EF1" w:rsidRPr="315AD6DF">
        <w:rPr>
          <w:rFonts w:ascii="Garamond" w:hAnsi="Garamond"/>
          <w:color w:val="000000" w:themeColor="text1"/>
          <w:sz w:val="24"/>
          <w:szCs w:val="24"/>
        </w:rPr>
        <w:t xml:space="preserve"> may </w:t>
      </w:r>
      <w:r w:rsidR="1522360D" w:rsidRPr="315AD6DF">
        <w:rPr>
          <w:rFonts w:ascii="Garamond" w:hAnsi="Garamond"/>
          <w:color w:val="000000" w:themeColor="text1"/>
          <w:sz w:val="24"/>
          <w:szCs w:val="24"/>
        </w:rPr>
        <w:t xml:space="preserve">also </w:t>
      </w:r>
      <w:r w:rsidR="00557EF1" w:rsidRPr="315AD6DF">
        <w:rPr>
          <w:rFonts w:ascii="Garamond" w:hAnsi="Garamond"/>
          <w:color w:val="000000" w:themeColor="text1"/>
          <w:sz w:val="24"/>
          <w:szCs w:val="24"/>
        </w:rPr>
        <w:t>be dispute</w:t>
      </w:r>
      <w:r w:rsidR="3E4446DA" w:rsidRPr="315AD6DF">
        <w:rPr>
          <w:rFonts w:ascii="Garamond" w:hAnsi="Garamond"/>
          <w:color w:val="000000" w:themeColor="text1"/>
          <w:sz w:val="24"/>
          <w:szCs w:val="24"/>
        </w:rPr>
        <w:t>s</w:t>
      </w:r>
      <w:r w:rsidR="00557EF1" w:rsidRPr="315AD6DF">
        <w:rPr>
          <w:rFonts w:ascii="Garamond" w:hAnsi="Garamond"/>
          <w:color w:val="000000" w:themeColor="text1"/>
          <w:sz w:val="24"/>
          <w:szCs w:val="24"/>
        </w:rPr>
        <w:t xml:space="preserve"> or uncertainty as to </w:t>
      </w:r>
      <w:r w:rsidR="0039067E" w:rsidRPr="315AD6DF">
        <w:rPr>
          <w:rFonts w:ascii="Garamond" w:hAnsi="Garamond"/>
          <w:color w:val="000000" w:themeColor="text1"/>
          <w:sz w:val="24"/>
          <w:szCs w:val="24"/>
        </w:rPr>
        <w:t>the boundaries between different faiths and religious services.</w:t>
      </w:r>
      <w:r w:rsidR="2A965BD6" w:rsidRPr="315AD6DF">
        <w:rPr>
          <w:rFonts w:ascii="Garamond" w:hAnsi="Garamond"/>
          <w:color w:val="000000" w:themeColor="text1"/>
          <w:sz w:val="24"/>
          <w:szCs w:val="24"/>
        </w:rPr>
        <w:t xml:space="preserve"> We can foresee difficulties in implementing the proposal.</w:t>
      </w:r>
    </w:p>
    <w:p w14:paraId="2DBD2E74" w14:textId="77777777" w:rsidR="00614B24" w:rsidRDefault="00614B24" w:rsidP="003A7231">
      <w:pPr>
        <w:jc w:val="both"/>
        <w:rPr>
          <w:rFonts w:ascii="Garamond" w:hAnsi="Garamond"/>
          <w:b/>
          <w:bCs/>
          <w:color w:val="000000" w:themeColor="text1"/>
          <w:sz w:val="24"/>
          <w:szCs w:val="24"/>
        </w:rPr>
      </w:pPr>
    </w:p>
    <w:p w14:paraId="1FA68ACC" w14:textId="6B0158EB"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Consultation Question 5.</w:t>
      </w:r>
    </w:p>
    <w:p w14:paraId="53277C1D" w14:textId="6AAD4255"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provisionally propose that every burial ground owner should be required to maintain their burial ground in good order appropriate to its current use.</w:t>
      </w:r>
    </w:p>
    <w:p w14:paraId="2CD153BB"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Do consultees agree?</w:t>
      </w:r>
    </w:p>
    <w:p w14:paraId="0A797AFF" w14:textId="6C574BDB" w:rsidR="007D5A00" w:rsidRPr="007D5A00" w:rsidRDefault="008F330D" w:rsidP="003A7231">
      <w:pPr>
        <w:jc w:val="both"/>
        <w:rPr>
          <w:rFonts w:ascii="Garamond" w:hAnsi="Garamond"/>
          <w:color w:val="000000" w:themeColor="text1"/>
          <w:sz w:val="24"/>
          <w:szCs w:val="24"/>
        </w:rPr>
      </w:pPr>
      <w:r>
        <w:rPr>
          <w:rFonts w:ascii="Garamond" w:hAnsi="Garamond"/>
          <w:color w:val="000000" w:themeColor="text1"/>
          <w:sz w:val="24"/>
          <w:szCs w:val="24"/>
        </w:rPr>
        <w:t>This seems reasonable to us.</w:t>
      </w:r>
    </w:p>
    <w:p w14:paraId="789F8323" w14:textId="77777777" w:rsidR="007D5A00" w:rsidRDefault="007D5A00" w:rsidP="003A7231">
      <w:pPr>
        <w:jc w:val="both"/>
        <w:rPr>
          <w:rFonts w:ascii="Garamond" w:hAnsi="Garamond"/>
          <w:b/>
          <w:bCs/>
          <w:color w:val="000000" w:themeColor="text1"/>
          <w:sz w:val="24"/>
          <w:szCs w:val="24"/>
        </w:rPr>
      </w:pPr>
    </w:p>
    <w:p w14:paraId="4413BD6A" w14:textId="6ED55DB9"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Consultation Question 6.</w:t>
      </w:r>
    </w:p>
    <w:p w14:paraId="44565EFA" w14:textId="6C060751"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invite consultees’ views on whether problems of poor maintenance of burial grounds are sufficient to impose requirements on burial ground operators, over and above setting a uniform standard of maintenance.</w:t>
      </w:r>
    </w:p>
    <w:p w14:paraId="408683FF" w14:textId="3E53AAE2"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lastRenderedPageBreak/>
        <w:t>We invite consultees to provide examples or evidence of issues with poor maintenance that would potentially justify such requirements.</w:t>
      </w:r>
    </w:p>
    <w:p w14:paraId="0382AC0D" w14:textId="2ACF6EB4"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invite consultees’ views as to whether, if further regulatory action should be taken in relation to the maintenance of burial grounds:</w:t>
      </w:r>
    </w:p>
    <w:p w14:paraId="470F1D1A"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1) the Secretary of State should issue a statutory code of practice for burial ground maintenance, following consultation with stakeholders; or</w:t>
      </w:r>
    </w:p>
    <w:p w14:paraId="29DC58FF"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2) all burial ground operators should be required to publish a management plan on a periodic basis.</w:t>
      </w:r>
    </w:p>
    <w:p w14:paraId="58005BB1" w14:textId="124C920B" w:rsidR="005C037B" w:rsidRPr="00BD315F" w:rsidRDefault="00BD315F" w:rsidP="003A7231">
      <w:pPr>
        <w:jc w:val="both"/>
        <w:rPr>
          <w:rFonts w:ascii="Garamond" w:hAnsi="Garamond"/>
          <w:color w:val="000000" w:themeColor="text1"/>
          <w:sz w:val="24"/>
          <w:szCs w:val="24"/>
        </w:rPr>
      </w:pPr>
      <w:r w:rsidRPr="315AD6DF">
        <w:rPr>
          <w:rFonts w:ascii="Garamond" w:hAnsi="Garamond"/>
          <w:color w:val="000000" w:themeColor="text1"/>
          <w:sz w:val="24"/>
          <w:szCs w:val="24"/>
        </w:rPr>
        <w:t>We have no comment on this</w:t>
      </w:r>
      <w:r w:rsidR="1B1AE9E8" w:rsidRPr="315AD6DF">
        <w:rPr>
          <w:rFonts w:ascii="Garamond" w:hAnsi="Garamond"/>
          <w:color w:val="000000" w:themeColor="text1"/>
          <w:sz w:val="24"/>
          <w:szCs w:val="24"/>
        </w:rPr>
        <w:t>, except to say that the notion of a uniform standard of maintenance</w:t>
      </w:r>
      <w:r w:rsidR="5CEB9D9A" w:rsidRPr="315AD6DF">
        <w:rPr>
          <w:rFonts w:ascii="Garamond" w:hAnsi="Garamond"/>
          <w:color w:val="000000" w:themeColor="text1"/>
          <w:sz w:val="24"/>
          <w:szCs w:val="24"/>
        </w:rPr>
        <w:t xml:space="preserve"> </w:t>
      </w:r>
      <w:r w:rsidR="454769FC" w:rsidRPr="315AD6DF">
        <w:rPr>
          <w:rFonts w:ascii="Garamond" w:hAnsi="Garamond"/>
          <w:color w:val="000000" w:themeColor="text1"/>
          <w:sz w:val="24"/>
          <w:szCs w:val="24"/>
        </w:rPr>
        <w:t>can be challenged</w:t>
      </w:r>
      <w:r w:rsidR="5161F0F9" w:rsidRPr="315AD6DF">
        <w:rPr>
          <w:rFonts w:ascii="Garamond" w:hAnsi="Garamond"/>
          <w:color w:val="000000" w:themeColor="text1"/>
          <w:sz w:val="24"/>
          <w:szCs w:val="24"/>
        </w:rPr>
        <w:t xml:space="preserve"> (see, for example, Kate Woodthorpe, ‘Private Grief in Public Spaces: Interpreting Memorialization in the Contemporary Cemetery’ in Hockey</w:t>
      </w:r>
      <w:r w:rsidR="5874BD1B" w:rsidRPr="315AD6DF">
        <w:rPr>
          <w:rFonts w:ascii="Garamond" w:hAnsi="Garamond"/>
          <w:color w:val="000000" w:themeColor="text1"/>
          <w:sz w:val="24"/>
          <w:szCs w:val="24"/>
        </w:rPr>
        <w:t xml:space="preserve"> et al</w:t>
      </w:r>
      <w:r w:rsidR="61F4E77D" w:rsidRPr="315AD6DF">
        <w:rPr>
          <w:rFonts w:ascii="Garamond" w:hAnsi="Garamond"/>
          <w:color w:val="000000" w:themeColor="text1"/>
          <w:sz w:val="24"/>
          <w:szCs w:val="24"/>
        </w:rPr>
        <w:t xml:space="preserve"> (eds)</w:t>
      </w:r>
      <w:r w:rsidR="5874BD1B" w:rsidRPr="315AD6DF">
        <w:rPr>
          <w:rFonts w:ascii="Garamond" w:hAnsi="Garamond"/>
          <w:color w:val="000000" w:themeColor="text1"/>
          <w:sz w:val="24"/>
          <w:szCs w:val="24"/>
        </w:rPr>
        <w:t xml:space="preserve">, </w:t>
      </w:r>
      <w:r w:rsidR="5874BD1B" w:rsidRPr="315AD6DF">
        <w:rPr>
          <w:rFonts w:ascii="Garamond" w:hAnsi="Garamond"/>
          <w:i/>
          <w:iCs/>
          <w:color w:val="000000" w:themeColor="text1"/>
          <w:sz w:val="24"/>
          <w:szCs w:val="24"/>
        </w:rPr>
        <w:t xml:space="preserve">The Matter of Death: Space, Place and Materiality, </w:t>
      </w:r>
      <w:r w:rsidR="5874BD1B" w:rsidRPr="315AD6DF">
        <w:rPr>
          <w:rFonts w:ascii="Garamond" w:hAnsi="Garamond"/>
          <w:color w:val="000000" w:themeColor="text1"/>
          <w:sz w:val="24"/>
          <w:szCs w:val="24"/>
        </w:rPr>
        <w:t>2010, pp.</w:t>
      </w:r>
      <w:r w:rsidR="435CFD5E" w:rsidRPr="315AD6DF">
        <w:rPr>
          <w:rFonts w:ascii="Garamond" w:hAnsi="Garamond"/>
          <w:color w:val="000000" w:themeColor="text1"/>
          <w:sz w:val="24"/>
          <w:szCs w:val="24"/>
        </w:rPr>
        <w:t xml:space="preserve"> </w:t>
      </w:r>
      <w:r w:rsidR="5874BD1B" w:rsidRPr="315AD6DF">
        <w:rPr>
          <w:rFonts w:ascii="Garamond" w:hAnsi="Garamond"/>
          <w:color w:val="000000" w:themeColor="text1"/>
          <w:sz w:val="24"/>
          <w:szCs w:val="24"/>
        </w:rPr>
        <w:t>117-132)</w:t>
      </w:r>
      <w:r w:rsidR="00952329">
        <w:rPr>
          <w:rFonts w:ascii="Garamond" w:hAnsi="Garamond"/>
          <w:color w:val="000000" w:themeColor="text1"/>
          <w:sz w:val="24"/>
          <w:szCs w:val="24"/>
        </w:rPr>
        <w:t>,</w:t>
      </w:r>
      <w:r w:rsidR="454769FC" w:rsidRPr="315AD6DF">
        <w:rPr>
          <w:rFonts w:ascii="Garamond" w:hAnsi="Garamond"/>
          <w:color w:val="000000" w:themeColor="text1"/>
          <w:sz w:val="24"/>
          <w:szCs w:val="24"/>
        </w:rPr>
        <w:t xml:space="preserve"> </w:t>
      </w:r>
      <w:r w:rsidR="5CEB9D9A" w:rsidRPr="315AD6DF">
        <w:rPr>
          <w:rFonts w:ascii="Garamond" w:hAnsi="Garamond"/>
          <w:color w:val="000000" w:themeColor="text1"/>
          <w:sz w:val="24"/>
          <w:szCs w:val="24"/>
        </w:rPr>
        <w:t>and so care should be taken in this regard</w:t>
      </w:r>
      <w:r w:rsidRPr="315AD6DF">
        <w:rPr>
          <w:rFonts w:ascii="Garamond" w:hAnsi="Garamond"/>
          <w:color w:val="000000" w:themeColor="text1"/>
          <w:sz w:val="24"/>
          <w:szCs w:val="24"/>
        </w:rPr>
        <w:t>.</w:t>
      </w:r>
    </w:p>
    <w:p w14:paraId="7E6240A4" w14:textId="77777777" w:rsidR="00BD315F" w:rsidRDefault="00BD315F" w:rsidP="003A7231">
      <w:pPr>
        <w:jc w:val="both"/>
        <w:rPr>
          <w:rFonts w:ascii="Garamond" w:hAnsi="Garamond"/>
          <w:b/>
          <w:bCs/>
          <w:color w:val="000000" w:themeColor="text1"/>
          <w:sz w:val="24"/>
          <w:szCs w:val="24"/>
        </w:rPr>
      </w:pPr>
    </w:p>
    <w:p w14:paraId="3FF470CF" w14:textId="630F2B63"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Consultation Question 7.</w:t>
      </w:r>
    </w:p>
    <w:p w14:paraId="1F988A3F" w14:textId="3190A42F"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provisionally propose that the Secretary of State should continue to be able to authorise inspections of burial grounds. Where an inspection finds that the law is not being complied with, the Secretary of State should be able to issue a notice requiring actions to be taken to bring the burial ground into compliance.</w:t>
      </w:r>
    </w:p>
    <w:p w14:paraId="39FC4C95"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Do consultees agree?</w:t>
      </w:r>
    </w:p>
    <w:p w14:paraId="545F0349" w14:textId="3B0355A7" w:rsidR="009E325F" w:rsidRPr="009E325F" w:rsidRDefault="009E325F" w:rsidP="003A7231">
      <w:pPr>
        <w:jc w:val="both"/>
        <w:rPr>
          <w:rFonts w:ascii="Garamond" w:hAnsi="Garamond"/>
          <w:color w:val="000000" w:themeColor="text1"/>
          <w:sz w:val="24"/>
          <w:szCs w:val="24"/>
        </w:rPr>
      </w:pPr>
      <w:r>
        <w:rPr>
          <w:rFonts w:ascii="Garamond" w:hAnsi="Garamond"/>
          <w:color w:val="000000" w:themeColor="text1"/>
          <w:sz w:val="24"/>
          <w:szCs w:val="24"/>
        </w:rPr>
        <w:t>Yes.</w:t>
      </w:r>
    </w:p>
    <w:p w14:paraId="1B82B87C" w14:textId="77777777" w:rsidR="009E325F" w:rsidRDefault="009E325F" w:rsidP="003A7231">
      <w:pPr>
        <w:jc w:val="both"/>
        <w:rPr>
          <w:rFonts w:ascii="Garamond" w:hAnsi="Garamond"/>
          <w:b/>
          <w:bCs/>
          <w:color w:val="000000" w:themeColor="text1"/>
          <w:sz w:val="24"/>
          <w:szCs w:val="24"/>
        </w:rPr>
      </w:pPr>
    </w:p>
    <w:p w14:paraId="2E11C9D2" w14:textId="5C0DE122"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Consultation Question 8.</w:t>
      </w:r>
    </w:p>
    <w:p w14:paraId="7B78443E" w14:textId="09F9A8EF"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provisionally propose the abolition of the offence of failing to adhere to cemetery regulations in section 8 of the Burial Act 1855.</w:t>
      </w:r>
    </w:p>
    <w:p w14:paraId="4FDEFF40"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Do consultees agree?</w:t>
      </w:r>
    </w:p>
    <w:p w14:paraId="740E23B7" w14:textId="561D1A36" w:rsidR="00D915AE" w:rsidRPr="00D915AE" w:rsidRDefault="00F167F0" w:rsidP="003A7231">
      <w:pPr>
        <w:jc w:val="both"/>
        <w:rPr>
          <w:rFonts w:ascii="Garamond" w:hAnsi="Garamond"/>
          <w:color w:val="000000" w:themeColor="text1"/>
          <w:sz w:val="24"/>
          <w:szCs w:val="24"/>
        </w:rPr>
      </w:pPr>
      <w:r>
        <w:rPr>
          <w:rFonts w:ascii="Garamond" w:hAnsi="Garamond"/>
          <w:color w:val="000000" w:themeColor="text1"/>
          <w:sz w:val="24"/>
          <w:szCs w:val="24"/>
        </w:rPr>
        <w:t>Yes.</w:t>
      </w:r>
    </w:p>
    <w:p w14:paraId="235ED2E0" w14:textId="77777777" w:rsidR="00D915AE" w:rsidRDefault="00D915AE" w:rsidP="003A7231">
      <w:pPr>
        <w:jc w:val="both"/>
        <w:rPr>
          <w:rFonts w:ascii="Garamond" w:hAnsi="Garamond"/>
          <w:b/>
          <w:bCs/>
          <w:color w:val="000000" w:themeColor="text1"/>
          <w:sz w:val="24"/>
          <w:szCs w:val="24"/>
        </w:rPr>
      </w:pPr>
    </w:p>
    <w:p w14:paraId="3B7A8A6F" w14:textId="10A70F99"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Consultation Question 9.</w:t>
      </w:r>
    </w:p>
    <w:p w14:paraId="671D9E89" w14:textId="7AA1B4C1"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invite consultees’ views on whether the Secretary of State should have the power to direct that a local authority takes over the management of a burial ground which has failed to comply with the actions required in a notice, and whether local authorities in such circumstances should have the power to charge costs back to the cemetery owner.</w:t>
      </w:r>
    </w:p>
    <w:p w14:paraId="2308AED7" w14:textId="67D64815" w:rsidR="00F167F0" w:rsidRPr="00F167F0" w:rsidRDefault="002C6E11" w:rsidP="003A7231">
      <w:pPr>
        <w:jc w:val="both"/>
        <w:rPr>
          <w:rFonts w:ascii="Garamond" w:hAnsi="Garamond"/>
          <w:color w:val="000000" w:themeColor="text1"/>
          <w:sz w:val="24"/>
          <w:szCs w:val="24"/>
        </w:rPr>
      </w:pPr>
      <w:r>
        <w:rPr>
          <w:rFonts w:ascii="Garamond" w:hAnsi="Garamond"/>
          <w:color w:val="000000" w:themeColor="text1"/>
          <w:sz w:val="24"/>
          <w:szCs w:val="24"/>
        </w:rPr>
        <w:t xml:space="preserve">These suggestions </w:t>
      </w:r>
      <w:r w:rsidR="00A9160F">
        <w:rPr>
          <w:rFonts w:ascii="Garamond" w:hAnsi="Garamond"/>
          <w:color w:val="000000" w:themeColor="text1"/>
          <w:sz w:val="24"/>
          <w:szCs w:val="24"/>
        </w:rPr>
        <w:t>seem reasonable to us.</w:t>
      </w:r>
      <w:r w:rsidR="0098399A">
        <w:rPr>
          <w:rFonts w:ascii="Garamond" w:hAnsi="Garamond"/>
          <w:color w:val="000000" w:themeColor="text1"/>
          <w:sz w:val="24"/>
          <w:szCs w:val="24"/>
        </w:rPr>
        <w:t xml:space="preserve"> Further consideration may need to be given to the circumstances in which management of a burial ground </w:t>
      </w:r>
      <w:r w:rsidR="006457E9">
        <w:rPr>
          <w:rFonts w:ascii="Garamond" w:hAnsi="Garamond"/>
          <w:color w:val="000000" w:themeColor="text1"/>
          <w:sz w:val="24"/>
          <w:szCs w:val="24"/>
        </w:rPr>
        <w:t xml:space="preserve">would </w:t>
      </w:r>
      <w:proofErr w:type="gramStart"/>
      <w:r w:rsidR="006457E9">
        <w:rPr>
          <w:rFonts w:ascii="Garamond" w:hAnsi="Garamond"/>
          <w:color w:val="000000" w:themeColor="text1"/>
          <w:sz w:val="24"/>
          <w:szCs w:val="24"/>
        </w:rPr>
        <w:t>revert back</w:t>
      </w:r>
      <w:proofErr w:type="gramEnd"/>
      <w:r w:rsidR="006457E9">
        <w:rPr>
          <w:rFonts w:ascii="Garamond" w:hAnsi="Garamond"/>
          <w:color w:val="000000" w:themeColor="text1"/>
          <w:sz w:val="24"/>
          <w:szCs w:val="24"/>
        </w:rPr>
        <w:t>.</w:t>
      </w:r>
    </w:p>
    <w:p w14:paraId="66B06858" w14:textId="77777777" w:rsidR="00F167F0" w:rsidRDefault="00F167F0" w:rsidP="003A7231">
      <w:pPr>
        <w:jc w:val="both"/>
        <w:rPr>
          <w:rFonts w:ascii="Garamond" w:hAnsi="Garamond"/>
          <w:b/>
          <w:bCs/>
          <w:color w:val="000000" w:themeColor="text1"/>
          <w:sz w:val="24"/>
          <w:szCs w:val="24"/>
        </w:rPr>
      </w:pPr>
    </w:p>
    <w:p w14:paraId="265377F4" w14:textId="77777777" w:rsidR="00952329" w:rsidRDefault="00952329" w:rsidP="003A7231">
      <w:pPr>
        <w:jc w:val="both"/>
        <w:rPr>
          <w:rFonts w:ascii="Garamond" w:hAnsi="Garamond"/>
          <w:b/>
          <w:bCs/>
          <w:color w:val="000000" w:themeColor="text1"/>
          <w:sz w:val="24"/>
          <w:szCs w:val="24"/>
        </w:rPr>
      </w:pPr>
    </w:p>
    <w:p w14:paraId="2490CF4E" w14:textId="7AEAF6BD"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lastRenderedPageBreak/>
        <w:t>Consultation Question 10.</w:t>
      </w:r>
    </w:p>
    <w:p w14:paraId="626DB395" w14:textId="22982E23"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invite consultees’ views on what the minimum burial depth should be for bodies buried in a non-perishable coffin, and for bodies buried in perishable coffin or wrappings.</w:t>
      </w:r>
    </w:p>
    <w:p w14:paraId="258F4993" w14:textId="432ECCC1"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provisionally propose that:</w:t>
      </w:r>
    </w:p>
    <w:p w14:paraId="05065C34"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1) in all burial grounds there should be six inches of soil between two coffins or bodies which are interred in the same grave; and</w:t>
      </w:r>
    </w:p>
    <w:p w14:paraId="600BFB86"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2) for walled graves or vaults, there should be a requirement for them to be properly constructed of suitable materials, and for the coffin to be embedded in concrete or enclosed in a separate airtight compartment within 24 hours of the interment.</w:t>
      </w:r>
    </w:p>
    <w:p w14:paraId="1854C1A5" w14:textId="1D00147E" w:rsidR="006457E9"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Do consultees agree?</w:t>
      </w:r>
    </w:p>
    <w:p w14:paraId="2CFDAD3E" w14:textId="3AA475B9" w:rsidR="00BA3EC6" w:rsidRPr="00BA3EC6" w:rsidRDefault="006D41EF" w:rsidP="003A7231">
      <w:pPr>
        <w:jc w:val="both"/>
        <w:rPr>
          <w:rFonts w:ascii="Garamond" w:hAnsi="Garamond"/>
          <w:color w:val="000000" w:themeColor="text1"/>
          <w:sz w:val="24"/>
          <w:szCs w:val="24"/>
        </w:rPr>
      </w:pPr>
      <w:r>
        <w:rPr>
          <w:rFonts w:ascii="Garamond" w:hAnsi="Garamond"/>
          <w:color w:val="000000" w:themeColor="text1"/>
          <w:sz w:val="24"/>
          <w:szCs w:val="24"/>
        </w:rPr>
        <w:t>Yes, this seems reasonable to us.</w:t>
      </w:r>
    </w:p>
    <w:p w14:paraId="6255AFA3" w14:textId="5979B410"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provisionally propose the creation of a new criminal offence of recklessly breaching minimum burial requirements, with a maximum penalty on summary conviction of a fine at level 2 on the standard scale (£500).</w:t>
      </w:r>
    </w:p>
    <w:p w14:paraId="0C3FFDE0"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Do consultees agree?</w:t>
      </w:r>
    </w:p>
    <w:p w14:paraId="75DECF9A" w14:textId="3BB784ED" w:rsidR="003A7231" w:rsidRDefault="006D41EF" w:rsidP="003A7231">
      <w:pPr>
        <w:jc w:val="both"/>
        <w:rPr>
          <w:rFonts w:ascii="Garamond" w:hAnsi="Garamond"/>
          <w:color w:val="000000" w:themeColor="text1"/>
          <w:sz w:val="24"/>
          <w:szCs w:val="24"/>
        </w:rPr>
      </w:pPr>
      <w:r>
        <w:rPr>
          <w:rFonts w:ascii="Garamond" w:hAnsi="Garamond"/>
          <w:color w:val="000000" w:themeColor="text1"/>
          <w:sz w:val="24"/>
          <w:szCs w:val="24"/>
        </w:rPr>
        <w:t>Yes, for the reasons given</w:t>
      </w:r>
      <w:r w:rsidR="00376FEC">
        <w:rPr>
          <w:rFonts w:ascii="Garamond" w:hAnsi="Garamond"/>
          <w:color w:val="000000" w:themeColor="text1"/>
          <w:sz w:val="24"/>
          <w:szCs w:val="24"/>
        </w:rPr>
        <w:t xml:space="preserve"> in the Consultation Paper</w:t>
      </w:r>
      <w:r>
        <w:rPr>
          <w:rFonts w:ascii="Garamond" w:hAnsi="Garamond"/>
          <w:color w:val="000000" w:themeColor="text1"/>
          <w:sz w:val="24"/>
          <w:szCs w:val="24"/>
        </w:rPr>
        <w:t>.</w:t>
      </w:r>
    </w:p>
    <w:p w14:paraId="7C870B52" w14:textId="77777777" w:rsidR="006D41EF" w:rsidRPr="006D41EF" w:rsidRDefault="006D41EF" w:rsidP="003A7231">
      <w:pPr>
        <w:jc w:val="both"/>
        <w:rPr>
          <w:rFonts w:ascii="Garamond" w:hAnsi="Garamond"/>
          <w:color w:val="000000" w:themeColor="text1"/>
          <w:sz w:val="24"/>
          <w:szCs w:val="24"/>
        </w:rPr>
      </w:pPr>
    </w:p>
    <w:p w14:paraId="7FCF2ECB"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Consultation Question 11.</w:t>
      </w:r>
    </w:p>
    <w:p w14:paraId="4A4318A8" w14:textId="4C4ECFF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provisionally propose that, in relation to all cemeteries:</w:t>
      </w:r>
    </w:p>
    <w:p w14:paraId="0B15C910"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 xml:space="preserve">(1) it should be a requirement for all burial rights, both exclusive and non-exclusive, and memorial rights, to be issued in </w:t>
      </w:r>
      <w:proofErr w:type="gramStart"/>
      <w:r w:rsidRPr="0094072F">
        <w:rPr>
          <w:rFonts w:ascii="Garamond" w:hAnsi="Garamond"/>
          <w:b/>
          <w:bCs/>
          <w:color w:val="000000" w:themeColor="text1"/>
          <w:sz w:val="24"/>
          <w:szCs w:val="24"/>
        </w:rPr>
        <w:t>writing;</w:t>
      </w:r>
      <w:proofErr w:type="gramEnd"/>
    </w:p>
    <w:p w14:paraId="5DCF3118"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2) where this requirement is not met on the grant of a burial right, the purchaser should be able to request that their burial right is made out in writing, and that where the operator does not comply within a month the Secretary of State should have the power to issue a civil penalty; and</w:t>
      </w:r>
    </w:p>
    <w:p w14:paraId="709B4E17"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3) that where a burial right has not been issued in writing, there should be a presumption that the right is a statutory exclusive burial right.</w:t>
      </w:r>
    </w:p>
    <w:p w14:paraId="110FC989"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Do consultees agree?</w:t>
      </w:r>
    </w:p>
    <w:p w14:paraId="525EB87B" w14:textId="61180FA8" w:rsidR="0005558D" w:rsidRPr="00C740DD" w:rsidRDefault="00C740DD" w:rsidP="003A7231">
      <w:pPr>
        <w:jc w:val="both"/>
        <w:rPr>
          <w:rFonts w:ascii="Garamond" w:hAnsi="Garamond"/>
          <w:color w:val="000000" w:themeColor="text1"/>
          <w:sz w:val="24"/>
          <w:szCs w:val="24"/>
        </w:rPr>
      </w:pPr>
      <w:r>
        <w:rPr>
          <w:rFonts w:ascii="Garamond" w:hAnsi="Garamond"/>
          <w:color w:val="000000" w:themeColor="text1"/>
          <w:sz w:val="24"/>
          <w:szCs w:val="24"/>
        </w:rPr>
        <w:t>Yes.</w:t>
      </w:r>
    </w:p>
    <w:p w14:paraId="7CC641F3" w14:textId="77777777" w:rsidR="0005558D" w:rsidRDefault="0005558D" w:rsidP="003A7231">
      <w:pPr>
        <w:jc w:val="both"/>
        <w:rPr>
          <w:rFonts w:ascii="Garamond" w:hAnsi="Garamond"/>
          <w:b/>
          <w:bCs/>
          <w:color w:val="000000" w:themeColor="text1"/>
          <w:sz w:val="24"/>
          <w:szCs w:val="24"/>
        </w:rPr>
      </w:pPr>
    </w:p>
    <w:p w14:paraId="698EF8BA" w14:textId="79F54B82"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Consultation Question 12.</w:t>
      </w:r>
    </w:p>
    <w:p w14:paraId="2CE8F108" w14:textId="22317C51"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invite consultees’ views as to whether an optional scheme of statutory exclusive burial rights should be introduced for private cemeteries which are not already governed by their own Act of Parliament.</w:t>
      </w:r>
    </w:p>
    <w:p w14:paraId="7F73843D" w14:textId="13B8BEF3"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If consultees support the introduction of an optional scheme of statutory exclusive burial rights, we invite consultees’ views on the following.</w:t>
      </w:r>
    </w:p>
    <w:p w14:paraId="0DA50B2E"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lastRenderedPageBreak/>
        <w:t>(1) Should the right be able to be assigned by deed or inherited?</w:t>
      </w:r>
    </w:p>
    <w:p w14:paraId="0FAA904C"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2) Should the right have a maximum duration of 100 years, subject to extension at the discretion of the cemetery operator?</w:t>
      </w:r>
    </w:p>
    <w:p w14:paraId="1D6E6A02"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3) Should there be any other features of such a scheme?</w:t>
      </w:r>
    </w:p>
    <w:p w14:paraId="554446EA" w14:textId="244C9C99" w:rsidR="002D3041" w:rsidRPr="002D3041" w:rsidRDefault="002D3041" w:rsidP="003A7231">
      <w:pPr>
        <w:jc w:val="both"/>
        <w:rPr>
          <w:rFonts w:ascii="Garamond" w:hAnsi="Garamond"/>
          <w:color w:val="000000" w:themeColor="text1"/>
          <w:sz w:val="24"/>
          <w:szCs w:val="24"/>
        </w:rPr>
      </w:pPr>
      <w:r>
        <w:rPr>
          <w:rFonts w:ascii="Garamond" w:hAnsi="Garamond"/>
          <w:color w:val="000000" w:themeColor="text1"/>
          <w:sz w:val="24"/>
          <w:szCs w:val="24"/>
        </w:rPr>
        <w:t>We have no strong views on this.</w:t>
      </w:r>
    </w:p>
    <w:p w14:paraId="306E8268" w14:textId="77777777" w:rsidR="002D3041" w:rsidRDefault="002D3041" w:rsidP="003A7231">
      <w:pPr>
        <w:jc w:val="both"/>
        <w:rPr>
          <w:rFonts w:ascii="Garamond" w:hAnsi="Garamond"/>
          <w:b/>
          <w:bCs/>
          <w:color w:val="000000" w:themeColor="text1"/>
          <w:sz w:val="24"/>
          <w:szCs w:val="24"/>
        </w:rPr>
      </w:pPr>
    </w:p>
    <w:p w14:paraId="29A0A6F0" w14:textId="66A14E43"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Consultation Question 13.</w:t>
      </w:r>
    </w:p>
    <w:p w14:paraId="1331210D" w14:textId="2A205BAC"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provisionally propose that:</w:t>
      </w:r>
    </w:p>
    <w:p w14:paraId="5ECDBDB9"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1) in its cemetery, a local authority should have the power to grant a memorial right to any relative of a person buried in a grave if no memorial has been placed on the grave two years after the burial; and</w:t>
      </w:r>
    </w:p>
    <w:p w14:paraId="15F43F6C"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2) if there is a dispute between different relatives, or between the relatives and the owner of the exclusive burial right, a local authority should only have the power to grant the right to a neutral memorial displaying the name of the deceased person and their dates of birth and death.</w:t>
      </w:r>
    </w:p>
    <w:p w14:paraId="5631C436"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Do consultees agree?</w:t>
      </w:r>
    </w:p>
    <w:p w14:paraId="265AF6BD" w14:textId="7F239069" w:rsidR="00281D2D" w:rsidRPr="00281D2D" w:rsidRDefault="00281D2D" w:rsidP="003A7231">
      <w:pPr>
        <w:jc w:val="both"/>
        <w:rPr>
          <w:rFonts w:ascii="Garamond" w:hAnsi="Garamond"/>
          <w:color w:val="000000" w:themeColor="text1"/>
          <w:sz w:val="24"/>
          <w:szCs w:val="24"/>
        </w:rPr>
      </w:pPr>
      <w:r>
        <w:rPr>
          <w:rFonts w:ascii="Garamond" w:hAnsi="Garamond"/>
          <w:color w:val="000000" w:themeColor="text1"/>
          <w:sz w:val="24"/>
          <w:szCs w:val="24"/>
        </w:rPr>
        <w:t xml:space="preserve">This seems like a fair approach </w:t>
      </w:r>
      <w:r w:rsidR="00D94271">
        <w:rPr>
          <w:rFonts w:ascii="Garamond" w:hAnsi="Garamond"/>
          <w:color w:val="000000" w:themeColor="text1"/>
          <w:sz w:val="24"/>
          <w:szCs w:val="24"/>
        </w:rPr>
        <w:t>and</w:t>
      </w:r>
      <w:r w:rsidR="00241921">
        <w:rPr>
          <w:rFonts w:ascii="Garamond" w:hAnsi="Garamond"/>
          <w:color w:val="000000" w:themeColor="text1"/>
          <w:sz w:val="24"/>
          <w:szCs w:val="24"/>
        </w:rPr>
        <w:t xml:space="preserve"> an appropriate way to deal with disputes.</w:t>
      </w:r>
    </w:p>
    <w:p w14:paraId="61FA0C73" w14:textId="77777777" w:rsidR="00281D2D" w:rsidRDefault="00281D2D" w:rsidP="003A7231">
      <w:pPr>
        <w:jc w:val="both"/>
        <w:rPr>
          <w:rFonts w:ascii="Garamond" w:hAnsi="Garamond"/>
          <w:b/>
          <w:bCs/>
          <w:color w:val="000000" w:themeColor="text1"/>
          <w:sz w:val="24"/>
          <w:szCs w:val="24"/>
        </w:rPr>
      </w:pPr>
    </w:p>
    <w:p w14:paraId="3529E0F6" w14:textId="0AB878AC"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Consultation Question 14.</w:t>
      </w:r>
    </w:p>
    <w:p w14:paraId="22A8041A" w14:textId="0F2821B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provisionally propose that a local authority should be permitted to maintain a tombstone, memorial or vault without the consent of its owner, if they have served notice on the owner at their last address known to the authority, and the owner has not objected within three months of such notice being served.</w:t>
      </w:r>
    </w:p>
    <w:p w14:paraId="22B21EE8"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Do consultees agree?</w:t>
      </w:r>
    </w:p>
    <w:p w14:paraId="3C130274" w14:textId="09A80DDA" w:rsidR="00D94271" w:rsidRPr="00D94271" w:rsidRDefault="00D94271" w:rsidP="003A7231">
      <w:pPr>
        <w:jc w:val="both"/>
        <w:rPr>
          <w:rFonts w:ascii="Garamond" w:hAnsi="Garamond"/>
          <w:color w:val="000000" w:themeColor="text1"/>
          <w:sz w:val="24"/>
          <w:szCs w:val="24"/>
        </w:rPr>
      </w:pPr>
      <w:r>
        <w:rPr>
          <w:rFonts w:ascii="Garamond" w:hAnsi="Garamond"/>
          <w:color w:val="000000" w:themeColor="text1"/>
          <w:sz w:val="24"/>
          <w:szCs w:val="24"/>
        </w:rPr>
        <w:t>Yes.</w:t>
      </w:r>
    </w:p>
    <w:p w14:paraId="3D43FD5B" w14:textId="77777777" w:rsidR="00D94271" w:rsidRDefault="00D94271" w:rsidP="003A7231">
      <w:pPr>
        <w:jc w:val="both"/>
        <w:rPr>
          <w:rFonts w:ascii="Garamond" w:hAnsi="Garamond"/>
          <w:b/>
          <w:bCs/>
          <w:color w:val="000000" w:themeColor="text1"/>
          <w:sz w:val="24"/>
          <w:szCs w:val="24"/>
        </w:rPr>
      </w:pPr>
    </w:p>
    <w:p w14:paraId="6BCF0CDF" w14:textId="6224E285"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Consultation Question 15.</w:t>
      </w:r>
    </w:p>
    <w:p w14:paraId="012DB7EF" w14:textId="11A221D4"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provisionally propose that:</w:t>
      </w:r>
    </w:p>
    <w:p w14:paraId="51F5F51C"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 xml:space="preserve">(1) a consistent system of burial registration should be </w:t>
      </w:r>
      <w:proofErr w:type="gramStart"/>
      <w:r w:rsidRPr="0094072F">
        <w:rPr>
          <w:rFonts w:ascii="Garamond" w:hAnsi="Garamond"/>
          <w:b/>
          <w:bCs/>
          <w:color w:val="000000" w:themeColor="text1"/>
          <w:sz w:val="24"/>
          <w:szCs w:val="24"/>
        </w:rPr>
        <w:t>introduced;</w:t>
      </w:r>
      <w:proofErr w:type="gramEnd"/>
    </w:p>
    <w:p w14:paraId="63C9103B"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 xml:space="preserve">(2) the requirement for burials (of both bodies and cremated remains) to be registered as soon as possible should be </w:t>
      </w:r>
      <w:proofErr w:type="gramStart"/>
      <w:r w:rsidRPr="0094072F">
        <w:rPr>
          <w:rFonts w:ascii="Garamond" w:hAnsi="Garamond"/>
          <w:b/>
          <w:bCs/>
          <w:color w:val="000000" w:themeColor="text1"/>
          <w:sz w:val="24"/>
          <w:szCs w:val="24"/>
        </w:rPr>
        <w:t>retained;</w:t>
      </w:r>
      <w:proofErr w:type="gramEnd"/>
    </w:p>
    <w:p w14:paraId="3380A3AA"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3) all burial ground operators should be under a statutory duty to keep the following documents:</w:t>
      </w:r>
    </w:p>
    <w:p w14:paraId="691390BD"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 xml:space="preserve">(a) a burial </w:t>
      </w:r>
      <w:proofErr w:type="gramStart"/>
      <w:r w:rsidRPr="0094072F">
        <w:rPr>
          <w:rFonts w:ascii="Garamond" w:hAnsi="Garamond"/>
          <w:b/>
          <w:bCs/>
          <w:color w:val="000000" w:themeColor="text1"/>
          <w:sz w:val="24"/>
          <w:szCs w:val="24"/>
        </w:rPr>
        <w:t>register;</w:t>
      </w:r>
      <w:proofErr w:type="gramEnd"/>
    </w:p>
    <w:p w14:paraId="2EA496A7"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 xml:space="preserve">(b) a register of </w:t>
      </w:r>
      <w:proofErr w:type="spellStart"/>
      <w:proofErr w:type="gramStart"/>
      <w:r w:rsidRPr="0094072F">
        <w:rPr>
          <w:rFonts w:ascii="Garamond" w:hAnsi="Garamond"/>
          <w:b/>
          <w:bCs/>
          <w:color w:val="000000" w:themeColor="text1"/>
          <w:sz w:val="24"/>
          <w:szCs w:val="24"/>
        </w:rPr>
        <w:t>disinterments</w:t>
      </w:r>
      <w:proofErr w:type="spellEnd"/>
      <w:r w:rsidRPr="0094072F">
        <w:rPr>
          <w:rFonts w:ascii="Garamond" w:hAnsi="Garamond"/>
          <w:b/>
          <w:bCs/>
          <w:color w:val="000000" w:themeColor="text1"/>
          <w:sz w:val="24"/>
          <w:szCs w:val="24"/>
        </w:rPr>
        <w:t>;</w:t>
      </w:r>
      <w:proofErr w:type="gramEnd"/>
    </w:p>
    <w:p w14:paraId="7B343F09"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lastRenderedPageBreak/>
        <w:t>(c) a plan of the burial ground; and</w:t>
      </w:r>
    </w:p>
    <w:p w14:paraId="1E632938"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d) a register of rights granted; and</w:t>
      </w:r>
    </w:p>
    <w:p w14:paraId="5D310104"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4) these records should be kept either electronically or on paper.</w:t>
      </w:r>
    </w:p>
    <w:p w14:paraId="3C00CEB8"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Do consultees agree?</w:t>
      </w:r>
    </w:p>
    <w:p w14:paraId="3DE9F67B" w14:textId="037A1779" w:rsidR="008F0945" w:rsidRPr="008F0945" w:rsidRDefault="008F0945" w:rsidP="003A7231">
      <w:pPr>
        <w:jc w:val="both"/>
        <w:rPr>
          <w:rFonts w:ascii="Garamond" w:hAnsi="Garamond"/>
          <w:color w:val="000000" w:themeColor="text1"/>
          <w:sz w:val="24"/>
          <w:szCs w:val="24"/>
        </w:rPr>
      </w:pPr>
      <w:r>
        <w:rPr>
          <w:rFonts w:ascii="Garamond" w:hAnsi="Garamond"/>
          <w:color w:val="000000" w:themeColor="text1"/>
          <w:sz w:val="24"/>
          <w:szCs w:val="24"/>
        </w:rPr>
        <w:t>Yes, we agree. A consistent system of burial registration is highly desirable.</w:t>
      </w:r>
      <w:r w:rsidR="006F1577">
        <w:rPr>
          <w:rFonts w:ascii="Garamond" w:hAnsi="Garamond"/>
          <w:color w:val="000000" w:themeColor="text1"/>
          <w:sz w:val="24"/>
          <w:szCs w:val="24"/>
        </w:rPr>
        <w:t xml:space="preserve"> We are </w:t>
      </w:r>
      <w:r w:rsidR="005469A0">
        <w:rPr>
          <w:rFonts w:ascii="Garamond" w:hAnsi="Garamond"/>
          <w:color w:val="000000" w:themeColor="text1"/>
          <w:sz w:val="24"/>
          <w:szCs w:val="24"/>
        </w:rPr>
        <w:t xml:space="preserve">also </w:t>
      </w:r>
      <w:r w:rsidR="006F1577">
        <w:rPr>
          <w:rFonts w:ascii="Garamond" w:hAnsi="Garamond"/>
          <w:color w:val="000000" w:themeColor="text1"/>
          <w:sz w:val="24"/>
          <w:szCs w:val="24"/>
        </w:rPr>
        <w:t xml:space="preserve">supportive of </w:t>
      </w:r>
      <w:r w:rsidR="005279B8">
        <w:rPr>
          <w:rFonts w:ascii="Garamond" w:hAnsi="Garamond"/>
          <w:color w:val="000000" w:themeColor="text1"/>
          <w:sz w:val="24"/>
          <w:szCs w:val="24"/>
        </w:rPr>
        <w:t>the</w:t>
      </w:r>
      <w:r w:rsidR="00305A2E">
        <w:rPr>
          <w:rFonts w:ascii="Garamond" w:hAnsi="Garamond"/>
          <w:color w:val="000000" w:themeColor="text1"/>
          <w:sz w:val="24"/>
          <w:szCs w:val="24"/>
        </w:rPr>
        <w:t xml:space="preserve"> </w:t>
      </w:r>
      <w:r w:rsidR="005469A0">
        <w:rPr>
          <w:rFonts w:ascii="Garamond" w:hAnsi="Garamond"/>
          <w:color w:val="000000" w:themeColor="text1"/>
          <w:sz w:val="24"/>
          <w:szCs w:val="24"/>
        </w:rPr>
        <w:t>proposals</w:t>
      </w:r>
      <w:r w:rsidR="006F1577">
        <w:rPr>
          <w:rFonts w:ascii="Garamond" w:hAnsi="Garamond"/>
          <w:color w:val="000000" w:themeColor="text1"/>
          <w:sz w:val="24"/>
          <w:szCs w:val="24"/>
        </w:rPr>
        <w:t xml:space="preserve"> in Scotland</w:t>
      </w:r>
      <w:r w:rsidR="005279B8">
        <w:rPr>
          <w:rFonts w:ascii="Garamond" w:hAnsi="Garamond"/>
          <w:color w:val="000000" w:themeColor="text1"/>
          <w:sz w:val="24"/>
          <w:szCs w:val="24"/>
        </w:rPr>
        <w:t xml:space="preserve"> outlined at paragraphs 5.54</w:t>
      </w:r>
      <w:r w:rsidR="007F2493">
        <w:rPr>
          <w:rFonts w:ascii="Garamond" w:hAnsi="Garamond"/>
          <w:color w:val="000000" w:themeColor="text1"/>
          <w:sz w:val="24"/>
          <w:szCs w:val="24"/>
        </w:rPr>
        <w:t>-5.58</w:t>
      </w:r>
      <w:r w:rsidR="00305A2E">
        <w:rPr>
          <w:rFonts w:ascii="Garamond" w:hAnsi="Garamond"/>
          <w:color w:val="000000" w:themeColor="text1"/>
          <w:sz w:val="24"/>
          <w:szCs w:val="24"/>
        </w:rPr>
        <w:t>.</w:t>
      </w:r>
    </w:p>
    <w:p w14:paraId="060741A3" w14:textId="7DE33E5E"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provisionally propose the repeal of the criminal offences of failing to register a burial:</w:t>
      </w:r>
    </w:p>
    <w:p w14:paraId="5F6DC70E"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1) by a private burial ground operator where registration is not governed by an Act of Parliament; and</w:t>
      </w:r>
    </w:p>
    <w:p w14:paraId="117A50CF"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2) by a Church of England minister when a burial takes place in consecrated ground in a Church of England churchyard without the rites of the Church of England.</w:t>
      </w:r>
    </w:p>
    <w:p w14:paraId="1C7ADE2F"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Do consultees agree?</w:t>
      </w:r>
    </w:p>
    <w:p w14:paraId="1B0B76C4" w14:textId="713D5596" w:rsidR="00E776E6" w:rsidRDefault="00CD6722" w:rsidP="003A7231">
      <w:pPr>
        <w:jc w:val="both"/>
        <w:rPr>
          <w:rFonts w:ascii="Garamond" w:hAnsi="Garamond"/>
          <w:color w:val="000000" w:themeColor="text1"/>
          <w:sz w:val="24"/>
          <w:szCs w:val="24"/>
        </w:rPr>
      </w:pPr>
      <w:r>
        <w:rPr>
          <w:rFonts w:ascii="Garamond" w:hAnsi="Garamond"/>
          <w:color w:val="000000" w:themeColor="text1"/>
          <w:sz w:val="24"/>
          <w:szCs w:val="24"/>
        </w:rPr>
        <w:t>On balance, we agree.</w:t>
      </w:r>
    </w:p>
    <w:p w14:paraId="7635DDFD" w14:textId="77777777" w:rsidR="00E776E6" w:rsidRPr="00E776E6" w:rsidRDefault="00E776E6" w:rsidP="003A7231">
      <w:pPr>
        <w:jc w:val="both"/>
        <w:rPr>
          <w:rFonts w:ascii="Garamond" w:hAnsi="Garamond"/>
          <w:color w:val="000000" w:themeColor="text1"/>
          <w:sz w:val="24"/>
          <w:szCs w:val="24"/>
        </w:rPr>
      </w:pPr>
    </w:p>
    <w:p w14:paraId="13678C54" w14:textId="046B14D9"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Consultation Question 16.</w:t>
      </w:r>
    </w:p>
    <w:p w14:paraId="067F392D" w14:textId="59093D46"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invite consultees’ views as to whether burial registration documents should be sent to the General Register Office or Historic England when a burial ground closes.</w:t>
      </w:r>
    </w:p>
    <w:p w14:paraId="0CC8E18E" w14:textId="5F871FCC" w:rsidR="00E7285C" w:rsidRPr="003155DA" w:rsidRDefault="007E6B96" w:rsidP="003A7231">
      <w:pPr>
        <w:jc w:val="both"/>
        <w:rPr>
          <w:rFonts w:ascii="Garamond" w:hAnsi="Garamond"/>
          <w:color w:val="000000" w:themeColor="text1"/>
          <w:sz w:val="24"/>
          <w:szCs w:val="24"/>
        </w:rPr>
      </w:pPr>
      <w:r>
        <w:rPr>
          <w:rFonts w:ascii="Garamond" w:hAnsi="Garamond"/>
          <w:color w:val="000000" w:themeColor="text1"/>
          <w:sz w:val="24"/>
          <w:szCs w:val="24"/>
        </w:rPr>
        <w:t xml:space="preserve">We do not have strong views on </w:t>
      </w:r>
      <w:proofErr w:type="gramStart"/>
      <w:r>
        <w:rPr>
          <w:rFonts w:ascii="Garamond" w:hAnsi="Garamond"/>
          <w:color w:val="000000" w:themeColor="text1"/>
          <w:sz w:val="24"/>
          <w:szCs w:val="24"/>
        </w:rPr>
        <w:t>this, but</w:t>
      </w:r>
      <w:proofErr w:type="gramEnd"/>
      <w:r>
        <w:rPr>
          <w:rFonts w:ascii="Garamond" w:hAnsi="Garamond"/>
          <w:color w:val="000000" w:themeColor="text1"/>
          <w:sz w:val="24"/>
          <w:szCs w:val="24"/>
        </w:rPr>
        <w:t xml:space="preserve"> have a slight preference for the documents being </w:t>
      </w:r>
      <w:r w:rsidR="003155DA">
        <w:rPr>
          <w:rFonts w:ascii="Garamond" w:hAnsi="Garamond"/>
          <w:color w:val="000000" w:themeColor="text1"/>
          <w:sz w:val="24"/>
          <w:szCs w:val="24"/>
        </w:rPr>
        <w:t xml:space="preserve">sent to the </w:t>
      </w:r>
      <w:r w:rsidR="0099154E">
        <w:rPr>
          <w:rFonts w:ascii="Garamond" w:hAnsi="Garamond"/>
          <w:color w:val="000000" w:themeColor="text1"/>
          <w:sz w:val="24"/>
          <w:szCs w:val="24"/>
        </w:rPr>
        <w:t xml:space="preserve">GRO, for the reasons given at paragraph </w:t>
      </w:r>
      <w:r w:rsidR="002D428F">
        <w:rPr>
          <w:rFonts w:ascii="Garamond" w:hAnsi="Garamond"/>
          <w:color w:val="000000" w:themeColor="text1"/>
          <w:sz w:val="24"/>
          <w:szCs w:val="24"/>
        </w:rPr>
        <w:t>5.77.</w:t>
      </w:r>
    </w:p>
    <w:p w14:paraId="39878396" w14:textId="77777777" w:rsidR="00E7285C" w:rsidRDefault="00E7285C" w:rsidP="003A7231">
      <w:pPr>
        <w:jc w:val="both"/>
        <w:rPr>
          <w:rFonts w:ascii="Garamond" w:hAnsi="Garamond"/>
          <w:b/>
          <w:bCs/>
          <w:color w:val="000000" w:themeColor="text1"/>
          <w:sz w:val="24"/>
          <w:szCs w:val="24"/>
        </w:rPr>
      </w:pPr>
    </w:p>
    <w:p w14:paraId="51019D78" w14:textId="1181BEF5"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Consultation Question 17.</w:t>
      </w:r>
    </w:p>
    <w:p w14:paraId="4602E387" w14:textId="5DDBC8F2"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provisionally propose that the criminal offences relating to burying a child as if it were stillborn and burying more than one body in a coffin should be repealed.</w:t>
      </w:r>
    </w:p>
    <w:p w14:paraId="77DF9133"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Do consultees agree?</w:t>
      </w:r>
    </w:p>
    <w:p w14:paraId="3FF5D534" w14:textId="5DE1BF7D" w:rsidR="002D428F" w:rsidRPr="002D428F" w:rsidRDefault="008A6DDC" w:rsidP="003A7231">
      <w:pPr>
        <w:jc w:val="both"/>
        <w:rPr>
          <w:rFonts w:ascii="Garamond" w:hAnsi="Garamond"/>
          <w:color w:val="000000" w:themeColor="text1"/>
          <w:sz w:val="24"/>
          <w:szCs w:val="24"/>
        </w:rPr>
      </w:pPr>
      <w:r>
        <w:rPr>
          <w:rFonts w:ascii="Garamond" w:hAnsi="Garamond"/>
          <w:color w:val="000000" w:themeColor="text1"/>
          <w:sz w:val="24"/>
          <w:szCs w:val="24"/>
        </w:rPr>
        <w:t xml:space="preserve">Yes, as </w:t>
      </w:r>
      <w:r w:rsidR="003843C5">
        <w:rPr>
          <w:rFonts w:ascii="Garamond" w:hAnsi="Garamond"/>
          <w:color w:val="000000" w:themeColor="text1"/>
          <w:sz w:val="24"/>
          <w:szCs w:val="24"/>
        </w:rPr>
        <w:t>other legal developments have superseded these offences</w:t>
      </w:r>
      <w:r>
        <w:rPr>
          <w:rFonts w:ascii="Garamond" w:hAnsi="Garamond"/>
          <w:color w:val="000000" w:themeColor="text1"/>
          <w:sz w:val="24"/>
          <w:szCs w:val="24"/>
        </w:rPr>
        <w:t>.</w:t>
      </w:r>
    </w:p>
    <w:p w14:paraId="20126D77" w14:textId="77777777" w:rsidR="002D428F" w:rsidRDefault="002D428F" w:rsidP="003A7231">
      <w:pPr>
        <w:jc w:val="both"/>
        <w:rPr>
          <w:rFonts w:ascii="Garamond" w:hAnsi="Garamond"/>
          <w:b/>
          <w:bCs/>
          <w:color w:val="000000" w:themeColor="text1"/>
          <w:sz w:val="24"/>
          <w:szCs w:val="24"/>
        </w:rPr>
      </w:pPr>
    </w:p>
    <w:p w14:paraId="5BC499A1" w14:textId="5500F060"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Consultation Question 18.</w:t>
      </w:r>
    </w:p>
    <w:p w14:paraId="2046A549" w14:textId="4D10C249"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provisionally propose that any grave reuse powers should apply to common or public graves, and to those where exclusive rights of burial have expired, as well as those where exclusive rights of burial have been extinguished.</w:t>
      </w:r>
    </w:p>
    <w:p w14:paraId="513F954B"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Do consultees agree?</w:t>
      </w:r>
    </w:p>
    <w:p w14:paraId="7D5A110B" w14:textId="6C3DC811" w:rsidR="008A6DDC" w:rsidRDefault="001235FC" w:rsidP="003A7231">
      <w:pPr>
        <w:jc w:val="both"/>
        <w:rPr>
          <w:rFonts w:ascii="Garamond" w:hAnsi="Garamond"/>
          <w:color w:val="000000" w:themeColor="text1"/>
          <w:sz w:val="24"/>
          <w:szCs w:val="24"/>
        </w:rPr>
      </w:pPr>
      <w:r>
        <w:rPr>
          <w:rFonts w:ascii="Garamond" w:hAnsi="Garamond"/>
          <w:color w:val="000000" w:themeColor="text1"/>
          <w:sz w:val="24"/>
          <w:szCs w:val="24"/>
        </w:rPr>
        <w:t>Yes, we agree.</w:t>
      </w:r>
    </w:p>
    <w:p w14:paraId="35A83957" w14:textId="77777777" w:rsidR="008A6DDC" w:rsidRDefault="008A6DDC" w:rsidP="003A7231">
      <w:pPr>
        <w:jc w:val="both"/>
        <w:rPr>
          <w:rFonts w:ascii="Garamond" w:hAnsi="Garamond"/>
          <w:b/>
          <w:bCs/>
          <w:color w:val="000000" w:themeColor="text1"/>
          <w:sz w:val="24"/>
          <w:szCs w:val="24"/>
        </w:rPr>
      </w:pPr>
    </w:p>
    <w:p w14:paraId="573C180A" w14:textId="77777777" w:rsidR="00376FEC" w:rsidRDefault="00376FEC" w:rsidP="003A7231">
      <w:pPr>
        <w:jc w:val="both"/>
        <w:rPr>
          <w:rFonts w:ascii="Garamond" w:hAnsi="Garamond"/>
          <w:b/>
          <w:bCs/>
          <w:color w:val="000000" w:themeColor="text1"/>
          <w:sz w:val="24"/>
          <w:szCs w:val="24"/>
        </w:rPr>
      </w:pPr>
    </w:p>
    <w:p w14:paraId="701B73A6" w14:textId="034CD586"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lastRenderedPageBreak/>
        <w:t>Consultation Question 19.</w:t>
      </w:r>
    </w:p>
    <w:p w14:paraId="68309D64" w14:textId="137B6CD8"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invite consultees’ views on the minimum time that must elapse between the last burial in a grave, and the burial rights in that grave being extinguished and the grave being reused. Should it be:</w:t>
      </w:r>
    </w:p>
    <w:p w14:paraId="2C12E95C"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 xml:space="preserve">(1) 75 </w:t>
      </w:r>
      <w:proofErr w:type="gramStart"/>
      <w:r w:rsidRPr="0094072F">
        <w:rPr>
          <w:rFonts w:ascii="Garamond" w:hAnsi="Garamond"/>
          <w:b/>
          <w:bCs/>
          <w:color w:val="000000" w:themeColor="text1"/>
          <w:sz w:val="24"/>
          <w:szCs w:val="24"/>
        </w:rPr>
        <w:t>years;</w:t>
      </w:r>
      <w:proofErr w:type="gramEnd"/>
    </w:p>
    <w:p w14:paraId="6C8F34B4"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2) 100 years; or</w:t>
      </w:r>
    </w:p>
    <w:p w14:paraId="4CE5C5C4"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3) a different period?</w:t>
      </w:r>
    </w:p>
    <w:p w14:paraId="35111605" w14:textId="514B1FC4" w:rsidR="009E6F5C" w:rsidRPr="009E6F5C" w:rsidRDefault="00120D25" w:rsidP="003A7231">
      <w:pPr>
        <w:jc w:val="both"/>
        <w:rPr>
          <w:rFonts w:ascii="Garamond" w:hAnsi="Garamond"/>
          <w:color w:val="000000" w:themeColor="text1"/>
          <w:sz w:val="24"/>
          <w:szCs w:val="24"/>
        </w:rPr>
      </w:pPr>
      <w:r>
        <w:rPr>
          <w:rFonts w:ascii="Garamond" w:hAnsi="Garamond"/>
          <w:color w:val="000000" w:themeColor="text1"/>
          <w:sz w:val="24"/>
          <w:szCs w:val="24"/>
        </w:rPr>
        <w:t xml:space="preserve">We consider </w:t>
      </w:r>
      <w:r w:rsidR="004C7A7F">
        <w:rPr>
          <w:rFonts w:ascii="Garamond" w:hAnsi="Garamond"/>
          <w:color w:val="000000" w:themeColor="text1"/>
          <w:sz w:val="24"/>
          <w:szCs w:val="24"/>
        </w:rPr>
        <w:t xml:space="preserve">a period between 100 and </w:t>
      </w:r>
      <w:r w:rsidR="00B81499">
        <w:rPr>
          <w:rFonts w:ascii="Garamond" w:hAnsi="Garamond"/>
          <w:color w:val="000000" w:themeColor="text1"/>
          <w:sz w:val="24"/>
          <w:szCs w:val="24"/>
        </w:rPr>
        <w:t xml:space="preserve">150 years </w:t>
      </w:r>
      <w:r w:rsidR="00376FEC">
        <w:rPr>
          <w:rFonts w:ascii="Garamond" w:hAnsi="Garamond"/>
          <w:color w:val="000000" w:themeColor="text1"/>
          <w:sz w:val="24"/>
          <w:szCs w:val="24"/>
        </w:rPr>
        <w:t xml:space="preserve">to be </w:t>
      </w:r>
      <w:r w:rsidR="00B81499">
        <w:rPr>
          <w:rFonts w:ascii="Garamond" w:hAnsi="Garamond"/>
          <w:color w:val="000000" w:themeColor="text1"/>
          <w:sz w:val="24"/>
          <w:szCs w:val="24"/>
        </w:rPr>
        <w:t xml:space="preserve">more </w:t>
      </w:r>
      <w:r w:rsidR="00BA3173">
        <w:rPr>
          <w:rFonts w:ascii="Garamond" w:hAnsi="Garamond"/>
          <w:color w:val="000000" w:themeColor="text1"/>
          <w:sz w:val="24"/>
          <w:szCs w:val="24"/>
        </w:rPr>
        <w:t>appropriate</w:t>
      </w:r>
      <w:r w:rsidR="00B81499">
        <w:rPr>
          <w:rFonts w:ascii="Garamond" w:hAnsi="Garamond"/>
          <w:color w:val="000000" w:themeColor="text1"/>
          <w:sz w:val="24"/>
          <w:szCs w:val="24"/>
        </w:rPr>
        <w:t xml:space="preserve"> </w:t>
      </w:r>
      <w:proofErr w:type="gramStart"/>
      <w:r w:rsidR="00B81499">
        <w:rPr>
          <w:rFonts w:ascii="Garamond" w:hAnsi="Garamond"/>
          <w:color w:val="000000" w:themeColor="text1"/>
          <w:sz w:val="24"/>
          <w:szCs w:val="24"/>
        </w:rPr>
        <w:t>in order to</w:t>
      </w:r>
      <w:proofErr w:type="gramEnd"/>
      <w:r w:rsidR="00B81499">
        <w:rPr>
          <w:rFonts w:ascii="Garamond" w:hAnsi="Garamond"/>
          <w:color w:val="000000" w:themeColor="text1"/>
          <w:sz w:val="24"/>
          <w:szCs w:val="24"/>
        </w:rPr>
        <w:t xml:space="preserve"> </w:t>
      </w:r>
      <w:r w:rsidR="00314DBD">
        <w:rPr>
          <w:rFonts w:ascii="Garamond" w:hAnsi="Garamond"/>
          <w:color w:val="000000" w:themeColor="text1"/>
          <w:sz w:val="24"/>
          <w:szCs w:val="24"/>
        </w:rPr>
        <w:t>subsume all the reasons mentioned in the Consultation Paper (</w:t>
      </w:r>
      <w:r w:rsidR="000605C4" w:rsidRPr="673B1528">
        <w:rPr>
          <w:rFonts w:ascii="Garamond" w:hAnsi="Garamond"/>
          <w:color w:val="000000" w:themeColor="text1"/>
          <w:sz w:val="24"/>
          <w:szCs w:val="24"/>
        </w:rPr>
        <w:t>para</w:t>
      </w:r>
      <w:r w:rsidR="004C7A7F" w:rsidRPr="673B1528">
        <w:rPr>
          <w:rFonts w:ascii="Garamond" w:hAnsi="Garamond"/>
          <w:color w:val="000000" w:themeColor="text1"/>
          <w:sz w:val="24"/>
          <w:szCs w:val="24"/>
        </w:rPr>
        <w:t>graph</w:t>
      </w:r>
      <w:r w:rsidR="6690F26A" w:rsidRPr="673B1528">
        <w:rPr>
          <w:rFonts w:ascii="Garamond" w:hAnsi="Garamond"/>
          <w:color w:val="000000" w:themeColor="text1"/>
          <w:sz w:val="24"/>
          <w:szCs w:val="24"/>
        </w:rPr>
        <w:t>s</w:t>
      </w:r>
      <w:r w:rsidR="000605C4">
        <w:rPr>
          <w:rFonts w:ascii="Garamond" w:hAnsi="Garamond"/>
          <w:color w:val="000000" w:themeColor="text1"/>
          <w:sz w:val="24"/>
          <w:szCs w:val="24"/>
        </w:rPr>
        <w:t xml:space="preserve"> 6.82 – 6.90</w:t>
      </w:r>
      <w:r w:rsidR="00314DBD">
        <w:rPr>
          <w:rFonts w:ascii="Garamond" w:hAnsi="Garamond"/>
          <w:color w:val="000000" w:themeColor="text1"/>
          <w:sz w:val="24"/>
          <w:szCs w:val="24"/>
        </w:rPr>
        <w:t>)</w:t>
      </w:r>
      <w:r w:rsidR="000605C4">
        <w:rPr>
          <w:rFonts w:ascii="Garamond" w:hAnsi="Garamond"/>
          <w:color w:val="000000" w:themeColor="text1"/>
          <w:sz w:val="24"/>
          <w:szCs w:val="24"/>
        </w:rPr>
        <w:t xml:space="preserve">, with particular </w:t>
      </w:r>
      <w:r w:rsidR="002B34EA">
        <w:rPr>
          <w:rFonts w:ascii="Garamond" w:hAnsi="Garamond"/>
          <w:color w:val="000000" w:themeColor="text1"/>
          <w:sz w:val="24"/>
          <w:szCs w:val="24"/>
        </w:rPr>
        <w:t xml:space="preserve">attention </w:t>
      </w:r>
      <w:r w:rsidR="004C7A7F">
        <w:rPr>
          <w:rFonts w:ascii="Garamond" w:hAnsi="Garamond"/>
          <w:color w:val="000000" w:themeColor="text1"/>
          <w:sz w:val="24"/>
          <w:szCs w:val="24"/>
        </w:rPr>
        <w:t>given</w:t>
      </w:r>
      <w:r w:rsidR="002B34EA">
        <w:rPr>
          <w:rFonts w:ascii="Garamond" w:hAnsi="Garamond"/>
          <w:color w:val="000000" w:themeColor="text1"/>
          <w:sz w:val="24"/>
          <w:szCs w:val="24"/>
        </w:rPr>
        <w:t xml:space="preserve"> to longer life expectancy of relatives and friends (par</w:t>
      </w:r>
      <w:r w:rsidR="00422335">
        <w:rPr>
          <w:rFonts w:ascii="Garamond" w:hAnsi="Garamond"/>
          <w:color w:val="000000" w:themeColor="text1"/>
          <w:sz w:val="24"/>
          <w:szCs w:val="24"/>
        </w:rPr>
        <w:t>agraph 6.85</w:t>
      </w:r>
      <w:r w:rsidR="002B34EA">
        <w:rPr>
          <w:rFonts w:ascii="Garamond" w:hAnsi="Garamond"/>
          <w:color w:val="000000" w:themeColor="text1"/>
          <w:sz w:val="24"/>
          <w:szCs w:val="24"/>
        </w:rPr>
        <w:t>)</w:t>
      </w:r>
      <w:r w:rsidR="00422335">
        <w:rPr>
          <w:rFonts w:ascii="Garamond" w:hAnsi="Garamond"/>
          <w:color w:val="000000" w:themeColor="text1"/>
          <w:sz w:val="24"/>
          <w:szCs w:val="24"/>
        </w:rPr>
        <w:t xml:space="preserve">, the </w:t>
      </w:r>
      <w:r w:rsidR="22B3E237" w:rsidRPr="37448D2A">
        <w:rPr>
          <w:rFonts w:ascii="Garamond" w:hAnsi="Garamond"/>
          <w:color w:val="000000" w:themeColor="text1"/>
          <w:sz w:val="24"/>
          <w:szCs w:val="24"/>
        </w:rPr>
        <w:t xml:space="preserve">public’s </w:t>
      </w:r>
      <w:r w:rsidR="00422335">
        <w:rPr>
          <w:rFonts w:ascii="Garamond" w:hAnsi="Garamond"/>
          <w:color w:val="000000" w:themeColor="text1"/>
          <w:sz w:val="24"/>
          <w:szCs w:val="24"/>
        </w:rPr>
        <w:t xml:space="preserve">support of a longer period (paragraph 6.85), and </w:t>
      </w:r>
      <w:r w:rsidR="0081737D" w:rsidRPr="1AC4858D">
        <w:rPr>
          <w:rFonts w:ascii="Garamond" w:hAnsi="Garamond"/>
          <w:color w:val="000000" w:themeColor="text1"/>
          <w:sz w:val="24"/>
          <w:szCs w:val="24"/>
        </w:rPr>
        <w:t>difference</w:t>
      </w:r>
      <w:r w:rsidR="2D05BF86" w:rsidRPr="1AC4858D">
        <w:rPr>
          <w:rFonts w:ascii="Garamond" w:hAnsi="Garamond"/>
          <w:color w:val="000000" w:themeColor="text1"/>
          <w:sz w:val="24"/>
          <w:szCs w:val="24"/>
        </w:rPr>
        <w:t>s</w:t>
      </w:r>
      <w:r w:rsidR="0081737D">
        <w:rPr>
          <w:rFonts w:ascii="Garamond" w:hAnsi="Garamond"/>
          <w:color w:val="000000" w:themeColor="text1"/>
          <w:sz w:val="24"/>
          <w:szCs w:val="24"/>
        </w:rPr>
        <w:t xml:space="preserve"> in </w:t>
      </w:r>
      <w:r w:rsidR="004C7A7F">
        <w:rPr>
          <w:rFonts w:ascii="Garamond" w:hAnsi="Garamond"/>
          <w:color w:val="000000" w:themeColor="text1"/>
          <w:sz w:val="24"/>
          <w:szCs w:val="24"/>
        </w:rPr>
        <w:t xml:space="preserve">decomposition </w:t>
      </w:r>
      <w:r w:rsidR="004C7A7F" w:rsidRPr="619AEB63">
        <w:rPr>
          <w:rFonts w:ascii="Garamond" w:hAnsi="Garamond"/>
          <w:color w:val="000000" w:themeColor="text1"/>
          <w:sz w:val="24"/>
          <w:szCs w:val="24"/>
        </w:rPr>
        <w:t>timeline</w:t>
      </w:r>
      <w:r w:rsidR="7B179932" w:rsidRPr="619AEB63">
        <w:rPr>
          <w:rFonts w:ascii="Garamond" w:hAnsi="Garamond"/>
          <w:color w:val="000000" w:themeColor="text1"/>
          <w:sz w:val="24"/>
          <w:szCs w:val="24"/>
        </w:rPr>
        <w:t>s</w:t>
      </w:r>
      <w:r w:rsidR="004C7A7F">
        <w:rPr>
          <w:rFonts w:ascii="Garamond" w:hAnsi="Garamond"/>
          <w:color w:val="000000" w:themeColor="text1"/>
          <w:sz w:val="24"/>
          <w:szCs w:val="24"/>
        </w:rPr>
        <w:t xml:space="preserve"> (paragraph 6.83)</w:t>
      </w:r>
      <w:r w:rsidR="00BA3173">
        <w:rPr>
          <w:rFonts w:ascii="Garamond" w:hAnsi="Garamond"/>
          <w:color w:val="000000" w:themeColor="text1"/>
          <w:sz w:val="24"/>
          <w:szCs w:val="24"/>
        </w:rPr>
        <w:t>.</w:t>
      </w:r>
    </w:p>
    <w:p w14:paraId="25E0CB18" w14:textId="5139E4F3"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invite consultees’ views as to whether there should be a requirement that a grave must not be reused if it still contains significant remains from a previous burial.</w:t>
      </w:r>
    </w:p>
    <w:p w14:paraId="3BDC17DC" w14:textId="52524454"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If so, we invite consultees’ views on what should count as “significant remains”.</w:t>
      </w:r>
    </w:p>
    <w:p w14:paraId="2429EE51" w14:textId="6FCEAEE3" w:rsidR="006C64A9" w:rsidRPr="006C64A9" w:rsidRDefault="006C64A9" w:rsidP="003A7231">
      <w:pPr>
        <w:jc w:val="both"/>
        <w:rPr>
          <w:rFonts w:ascii="Garamond" w:hAnsi="Garamond"/>
          <w:color w:val="000000" w:themeColor="text1"/>
          <w:sz w:val="24"/>
          <w:szCs w:val="24"/>
        </w:rPr>
      </w:pPr>
      <w:r>
        <w:rPr>
          <w:rFonts w:ascii="Garamond" w:hAnsi="Garamond"/>
          <w:color w:val="000000" w:themeColor="text1"/>
          <w:sz w:val="24"/>
          <w:szCs w:val="24"/>
        </w:rPr>
        <w:t>We</w:t>
      </w:r>
      <w:r w:rsidR="00005F42">
        <w:rPr>
          <w:rFonts w:ascii="Garamond" w:hAnsi="Garamond"/>
          <w:color w:val="000000" w:themeColor="text1"/>
          <w:sz w:val="24"/>
          <w:szCs w:val="24"/>
        </w:rPr>
        <w:t xml:space="preserve"> </w:t>
      </w:r>
      <w:r w:rsidR="00477944">
        <w:rPr>
          <w:rFonts w:ascii="Garamond" w:hAnsi="Garamond"/>
          <w:color w:val="000000" w:themeColor="text1"/>
          <w:sz w:val="24"/>
          <w:szCs w:val="24"/>
        </w:rPr>
        <w:t xml:space="preserve">are of the opinion that a grave must not be reused if there are still significant remains from a previous burial, upon the </w:t>
      </w:r>
      <w:r w:rsidR="00774F54">
        <w:rPr>
          <w:rFonts w:ascii="Garamond" w:hAnsi="Garamond"/>
          <w:color w:val="000000" w:themeColor="text1"/>
          <w:sz w:val="24"/>
          <w:szCs w:val="24"/>
        </w:rPr>
        <w:t>ex</w:t>
      </w:r>
      <w:r w:rsidR="00C70D47">
        <w:rPr>
          <w:rFonts w:ascii="Garamond" w:hAnsi="Garamond"/>
          <w:color w:val="000000" w:themeColor="text1"/>
          <w:sz w:val="24"/>
          <w:szCs w:val="24"/>
        </w:rPr>
        <w:t xml:space="preserve">piration of the </w:t>
      </w:r>
      <w:r w:rsidR="100F3551" w:rsidRPr="0429CC6E">
        <w:rPr>
          <w:rFonts w:ascii="Garamond" w:hAnsi="Garamond"/>
          <w:color w:val="000000" w:themeColor="text1"/>
          <w:sz w:val="24"/>
          <w:szCs w:val="24"/>
        </w:rPr>
        <w:t xml:space="preserve">relevant </w:t>
      </w:r>
      <w:r w:rsidR="000B0FBF" w:rsidRPr="0429CC6E">
        <w:rPr>
          <w:rFonts w:ascii="Garamond" w:hAnsi="Garamond"/>
          <w:color w:val="000000" w:themeColor="text1"/>
          <w:sz w:val="24"/>
          <w:szCs w:val="24"/>
        </w:rPr>
        <w:t>period</w:t>
      </w:r>
      <w:r w:rsidR="000B0FBF">
        <w:rPr>
          <w:rFonts w:ascii="Garamond" w:hAnsi="Garamond"/>
          <w:color w:val="000000" w:themeColor="text1"/>
          <w:sz w:val="24"/>
          <w:szCs w:val="24"/>
        </w:rPr>
        <w:t>.</w:t>
      </w:r>
      <w:r w:rsidR="3EDB3418" w:rsidRPr="1C9D29EF">
        <w:rPr>
          <w:rFonts w:ascii="Garamond" w:hAnsi="Garamond"/>
          <w:color w:val="000000" w:themeColor="text1"/>
          <w:sz w:val="24"/>
          <w:szCs w:val="24"/>
        </w:rPr>
        <w:t xml:space="preserve"> </w:t>
      </w:r>
      <w:r w:rsidR="3EDB3418" w:rsidRPr="7ED3824E">
        <w:rPr>
          <w:rFonts w:ascii="Garamond" w:hAnsi="Garamond"/>
          <w:color w:val="000000" w:themeColor="text1"/>
          <w:sz w:val="24"/>
          <w:szCs w:val="24"/>
        </w:rPr>
        <w:t xml:space="preserve">Perhaps unreasonable attempts to </w:t>
      </w:r>
      <w:r w:rsidR="3EDB3418" w:rsidRPr="72DD663F">
        <w:rPr>
          <w:rFonts w:ascii="Garamond" w:hAnsi="Garamond"/>
          <w:color w:val="000000" w:themeColor="text1"/>
          <w:sz w:val="24"/>
          <w:szCs w:val="24"/>
        </w:rPr>
        <w:t xml:space="preserve">delay </w:t>
      </w:r>
      <w:r w:rsidR="3EDB3418" w:rsidRPr="1B5DA590">
        <w:rPr>
          <w:rFonts w:ascii="Garamond" w:hAnsi="Garamond"/>
          <w:color w:val="000000" w:themeColor="text1"/>
          <w:sz w:val="24"/>
          <w:szCs w:val="24"/>
        </w:rPr>
        <w:t xml:space="preserve">decomposition </w:t>
      </w:r>
      <w:r w:rsidR="3EDB3418" w:rsidRPr="49AB21E4">
        <w:rPr>
          <w:rFonts w:ascii="Garamond" w:hAnsi="Garamond"/>
          <w:color w:val="000000" w:themeColor="text1"/>
          <w:sz w:val="24"/>
          <w:szCs w:val="24"/>
        </w:rPr>
        <w:t xml:space="preserve">should be </w:t>
      </w:r>
      <w:r w:rsidR="3EDB3418" w:rsidRPr="31C1DB85">
        <w:rPr>
          <w:rFonts w:ascii="Garamond" w:hAnsi="Garamond"/>
          <w:color w:val="000000" w:themeColor="text1"/>
          <w:sz w:val="24"/>
          <w:szCs w:val="24"/>
        </w:rPr>
        <w:t xml:space="preserve">preventable, but we </w:t>
      </w:r>
      <w:r w:rsidR="3EDB3418" w:rsidRPr="5BD89FC3">
        <w:rPr>
          <w:rFonts w:ascii="Garamond" w:hAnsi="Garamond"/>
          <w:color w:val="000000" w:themeColor="text1"/>
          <w:sz w:val="24"/>
          <w:szCs w:val="24"/>
        </w:rPr>
        <w:t xml:space="preserve">accept that there </w:t>
      </w:r>
      <w:r w:rsidR="3EDB3418" w:rsidRPr="015EDA80">
        <w:rPr>
          <w:rFonts w:ascii="Garamond" w:hAnsi="Garamond"/>
          <w:color w:val="000000" w:themeColor="text1"/>
          <w:sz w:val="24"/>
          <w:szCs w:val="24"/>
        </w:rPr>
        <w:t>would</w:t>
      </w:r>
      <w:r w:rsidR="3EDB3418" w:rsidRPr="685B207F">
        <w:rPr>
          <w:rFonts w:ascii="Garamond" w:hAnsi="Garamond"/>
          <w:color w:val="000000" w:themeColor="text1"/>
          <w:sz w:val="24"/>
          <w:szCs w:val="24"/>
        </w:rPr>
        <w:t xml:space="preserve"> </w:t>
      </w:r>
      <w:r w:rsidR="28B9AEBE" w:rsidRPr="283C9EDC">
        <w:rPr>
          <w:rFonts w:ascii="Garamond" w:hAnsi="Garamond"/>
          <w:color w:val="000000" w:themeColor="text1"/>
          <w:sz w:val="24"/>
          <w:szCs w:val="24"/>
        </w:rPr>
        <w:t>be</w:t>
      </w:r>
      <w:r w:rsidR="3EDB3418" w:rsidRPr="34374E97">
        <w:rPr>
          <w:rFonts w:ascii="Garamond" w:hAnsi="Garamond"/>
          <w:color w:val="000000" w:themeColor="text1"/>
          <w:sz w:val="24"/>
          <w:szCs w:val="24"/>
        </w:rPr>
        <w:t xml:space="preserve"> </w:t>
      </w:r>
      <w:r w:rsidR="3EDB3418" w:rsidRPr="685B207F">
        <w:rPr>
          <w:rFonts w:ascii="Garamond" w:hAnsi="Garamond"/>
          <w:color w:val="000000" w:themeColor="text1"/>
          <w:sz w:val="24"/>
          <w:szCs w:val="24"/>
        </w:rPr>
        <w:t xml:space="preserve">considerable </w:t>
      </w:r>
      <w:r w:rsidR="3EDB3418" w:rsidRPr="65CB0BB8">
        <w:rPr>
          <w:rFonts w:ascii="Garamond" w:hAnsi="Garamond"/>
          <w:color w:val="000000" w:themeColor="text1"/>
          <w:sz w:val="24"/>
          <w:szCs w:val="24"/>
        </w:rPr>
        <w:t xml:space="preserve">difficulties in enacting </w:t>
      </w:r>
      <w:r w:rsidR="3EDB3418" w:rsidRPr="7DBA1BF9">
        <w:rPr>
          <w:rFonts w:ascii="Garamond" w:hAnsi="Garamond"/>
          <w:color w:val="000000" w:themeColor="text1"/>
          <w:sz w:val="24"/>
          <w:szCs w:val="24"/>
        </w:rPr>
        <w:t xml:space="preserve">and </w:t>
      </w:r>
      <w:r w:rsidR="3EDB3418" w:rsidRPr="2CD4D51B">
        <w:rPr>
          <w:rFonts w:ascii="Garamond" w:hAnsi="Garamond"/>
          <w:color w:val="000000" w:themeColor="text1"/>
          <w:sz w:val="24"/>
          <w:szCs w:val="24"/>
        </w:rPr>
        <w:t xml:space="preserve">enforcing </w:t>
      </w:r>
      <w:r w:rsidR="1F4764A1" w:rsidRPr="3D2EC585">
        <w:rPr>
          <w:rFonts w:ascii="Garamond" w:hAnsi="Garamond"/>
          <w:color w:val="000000" w:themeColor="text1"/>
          <w:sz w:val="24"/>
          <w:szCs w:val="24"/>
        </w:rPr>
        <w:t>rules to achieve this</w:t>
      </w:r>
      <w:r w:rsidR="3EDB3418" w:rsidRPr="2CD4D51B">
        <w:rPr>
          <w:rFonts w:ascii="Garamond" w:hAnsi="Garamond"/>
          <w:color w:val="000000" w:themeColor="text1"/>
          <w:sz w:val="24"/>
          <w:szCs w:val="24"/>
        </w:rPr>
        <w:t xml:space="preserve">. </w:t>
      </w:r>
    </w:p>
    <w:p w14:paraId="058C18FC" w14:textId="63CF562D"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 xml:space="preserve">We invite consultees’ views on whether there is a case for the Secretary of State to be able to permit certain cemeteries to reuse graves after a shorter </w:t>
      </w:r>
      <w:proofErr w:type="gramStart"/>
      <w:r w:rsidRPr="0094072F">
        <w:rPr>
          <w:rFonts w:ascii="Garamond" w:hAnsi="Garamond"/>
          <w:b/>
          <w:bCs/>
          <w:color w:val="000000" w:themeColor="text1"/>
          <w:sz w:val="24"/>
          <w:szCs w:val="24"/>
        </w:rPr>
        <w:t>period of time</w:t>
      </w:r>
      <w:proofErr w:type="gramEnd"/>
      <w:r w:rsidRPr="0094072F">
        <w:rPr>
          <w:rFonts w:ascii="Garamond" w:hAnsi="Garamond"/>
          <w:b/>
          <w:bCs/>
          <w:color w:val="000000" w:themeColor="text1"/>
          <w:sz w:val="24"/>
          <w:szCs w:val="24"/>
        </w:rPr>
        <w:t xml:space="preserve"> in exceptional circumstances, and where the people, making burials in the graves which are to be reused, consent to it.</w:t>
      </w:r>
    </w:p>
    <w:p w14:paraId="3E4FF73B" w14:textId="3986B1C0" w:rsidR="00B83B99" w:rsidRPr="003F28D6" w:rsidRDefault="00D2347A" w:rsidP="003A7231">
      <w:pPr>
        <w:jc w:val="both"/>
        <w:rPr>
          <w:rFonts w:ascii="Garamond" w:hAnsi="Garamond"/>
          <w:color w:val="000000" w:themeColor="text1"/>
          <w:sz w:val="24"/>
          <w:szCs w:val="24"/>
        </w:rPr>
      </w:pPr>
      <w:r>
        <w:rPr>
          <w:rFonts w:ascii="Garamond" w:hAnsi="Garamond"/>
          <w:color w:val="000000" w:themeColor="text1"/>
          <w:sz w:val="24"/>
          <w:szCs w:val="24"/>
        </w:rPr>
        <w:t xml:space="preserve">This </w:t>
      </w:r>
      <w:r w:rsidR="00A75383">
        <w:rPr>
          <w:rFonts w:ascii="Garamond" w:hAnsi="Garamond"/>
          <w:color w:val="000000" w:themeColor="text1"/>
          <w:sz w:val="24"/>
          <w:szCs w:val="24"/>
        </w:rPr>
        <w:t xml:space="preserve">seems reasonable to an extent. The decisions, however, should not be market-dependent, i.e. relative wealth should not affect </w:t>
      </w:r>
      <w:r w:rsidR="000333FB">
        <w:rPr>
          <w:rFonts w:ascii="Garamond" w:hAnsi="Garamond"/>
          <w:color w:val="000000" w:themeColor="text1"/>
          <w:sz w:val="24"/>
          <w:szCs w:val="24"/>
        </w:rPr>
        <w:t xml:space="preserve">the </w:t>
      </w:r>
      <w:r w:rsidR="00A75383">
        <w:rPr>
          <w:rFonts w:ascii="Garamond" w:hAnsi="Garamond"/>
          <w:color w:val="000000" w:themeColor="text1"/>
          <w:sz w:val="24"/>
          <w:szCs w:val="24"/>
        </w:rPr>
        <w:t xml:space="preserve">availability of graves with longer </w:t>
      </w:r>
      <w:r w:rsidR="00CC2C48">
        <w:rPr>
          <w:rFonts w:ascii="Garamond" w:hAnsi="Garamond"/>
          <w:color w:val="000000" w:themeColor="text1"/>
          <w:sz w:val="24"/>
          <w:szCs w:val="24"/>
        </w:rPr>
        <w:t xml:space="preserve">lasting </w:t>
      </w:r>
      <w:r w:rsidR="000333FB">
        <w:rPr>
          <w:rFonts w:ascii="Garamond" w:hAnsi="Garamond"/>
          <w:color w:val="000000" w:themeColor="text1"/>
          <w:sz w:val="24"/>
          <w:szCs w:val="24"/>
        </w:rPr>
        <w:t>burial rights</w:t>
      </w:r>
      <w:r w:rsidR="00CC2C48">
        <w:rPr>
          <w:rFonts w:ascii="Garamond" w:hAnsi="Garamond"/>
          <w:color w:val="000000" w:themeColor="text1"/>
          <w:sz w:val="24"/>
          <w:szCs w:val="24"/>
        </w:rPr>
        <w:t xml:space="preserve">. </w:t>
      </w:r>
    </w:p>
    <w:p w14:paraId="6A5C9FD9" w14:textId="77777777" w:rsidR="00B83B99" w:rsidRDefault="00B83B99" w:rsidP="003A7231">
      <w:pPr>
        <w:jc w:val="both"/>
        <w:rPr>
          <w:rFonts w:ascii="Garamond" w:hAnsi="Garamond"/>
          <w:b/>
          <w:bCs/>
          <w:color w:val="000000" w:themeColor="text1"/>
          <w:sz w:val="24"/>
          <w:szCs w:val="24"/>
        </w:rPr>
      </w:pPr>
    </w:p>
    <w:p w14:paraId="16E8BDE2" w14:textId="5C9AEBAB"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Consultation Question 20.</w:t>
      </w:r>
    </w:p>
    <w:p w14:paraId="79C9357B" w14:textId="1B30D0B2"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provisionally propose that, in any extension of grave reuse and burial right extinguishment powers, notices should be posted:</w:t>
      </w:r>
    </w:p>
    <w:p w14:paraId="37159A3C"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 xml:space="preserve">(1) on the burial ground operator’s website if they have </w:t>
      </w:r>
      <w:proofErr w:type="gramStart"/>
      <w:r w:rsidRPr="0094072F">
        <w:rPr>
          <w:rFonts w:ascii="Garamond" w:hAnsi="Garamond"/>
          <w:b/>
          <w:bCs/>
          <w:color w:val="000000" w:themeColor="text1"/>
          <w:sz w:val="24"/>
          <w:szCs w:val="24"/>
        </w:rPr>
        <w:t>one;</w:t>
      </w:r>
      <w:proofErr w:type="gramEnd"/>
    </w:p>
    <w:p w14:paraId="52CAAEA9"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 xml:space="preserve">(2) in local </w:t>
      </w:r>
      <w:proofErr w:type="gramStart"/>
      <w:r w:rsidRPr="0094072F">
        <w:rPr>
          <w:rFonts w:ascii="Garamond" w:hAnsi="Garamond"/>
          <w:b/>
          <w:bCs/>
          <w:color w:val="000000" w:themeColor="text1"/>
          <w:sz w:val="24"/>
          <w:szCs w:val="24"/>
        </w:rPr>
        <w:t>newspapers;</w:t>
      </w:r>
      <w:proofErr w:type="gramEnd"/>
    </w:p>
    <w:p w14:paraId="449B7272"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3) by the grave and entrances to the cemetery; and</w:t>
      </w:r>
    </w:p>
    <w:p w14:paraId="1A824C38"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4) should be sent to the last known address of the owner of the burial rights and memorial.</w:t>
      </w:r>
    </w:p>
    <w:p w14:paraId="13B2BACA"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Do consultees agree?</w:t>
      </w:r>
    </w:p>
    <w:p w14:paraId="0DD8465E" w14:textId="300D0CD9" w:rsidR="00E65305" w:rsidRPr="00E65305" w:rsidRDefault="00E65305" w:rsidP="003A7231">
      <w:pPr>
        <w:jc w:val="both"/>
        <w:rPr>
          <w:rFonts w:ascii="Garamond" w:hAnsi="Garamond"/>
          <w:color w:val="000000" w:themeColor="text1"/>
          <w:sz w:val="24"/>
          <w:szCs w:val="24"/>
        </w:rPr>
      </w:pPr>
      <w:r>
        <w:rPr>
          <w:rFonts w:ascii="Garamond" w:hAnsi="Garamond"/>
          <w:color w:val="000000" w:themeColor="text1"/>
          <w:sz w:val="24"/>
          <w:szCs w:val="24"/>
        </w:rPr>
        <w:t xml:space="preserve">Yes. </w:t>
      </w:r>
    </w:p>
    <w:p w14:paraId="4AB4A4EF" w14:textId="059912EE"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provisionally propose that one notice should suffice for both grave reuse and extinguishing burial rights.</w:t>
      </w:r>
    </w:p>
    <w:p w14:paraId="0F283E97"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lastRenderedPageBreak/>
        <w:t>Do consultees agree?</w:t>
      </w:r>
    </w:p>
    <w:p w14:paraId="0B0F9066" w14:textId="6B39650B" w:rsidR="00E65305" w:rsidRPr="00E65305" w:rsidRDefault="00E65305" w:rsidP="003A7231">
      <w:pPr>
        <w:jc w:val="both"/>
        <w:rPr>
          <w:rFonts w:ascii="Garamond" w:hAnsi="Garamond"/>
          <w:color w:val="000000" w:themeColor="text1"/>
          <w:sz w:val="24"/>
          <w:szCs w:val="24"/>
        </w:rPr>
      </w:pPr>
      <w:r>
        <w:rPr>
          <w:rFonts w:ascii="Garamond" w:hAnsi="Garamond"/>
          <w:color w:val="000000" w:themeColor="text1"/>
          <w:sz w:val="24"/>
          <w:szCs w:val="24"/>
        </w:rPr>
        <w:t>Yes.</w:t>
      </w:r>
    </w:p>
    <w:p w14:paraId="05379B1A" w14:textId="77777777" w:rsidR="00E65305" w:rsidRDefault="00E65305" w:rsidP="003A7231">
      <w:pPr>
        <w:jc w:val="both"/>
        <w:rPr>
          <w:rFonts w:ascii="Garamond" w:hAnsi="Garamond"/>
          <w:b/>
          <w:bCs/>
          <w:color w:val="000000" w:themeColor="text1"/>
          <w:sz w:val="24"/>
          <w:szCs w:val="24"/>
        </w:rPr>
      </w:pPr>
    </w:p>
    <w:p w14:paraId="1740D876" w14:textId="3C25A3F4"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Consultation Question 21.</w:t>
      </w:r>
    </w:p>
    <w:p w14:paraId="2DBCF4B8" w14:textId="13E64D29"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 xml:space="preserve">We provisionally propose that in any extension of grave reuse powers, remains which are moved </w:t>
      </w:r>
      <w:proofErr w:type="gramStart"/>
      <w:r w:rsidRPr="0094072F">
        <w:rPr>
          <w:rFonts w:ascii="Garamond" w:hAnsi="Garamond"/>
          <w:b/>
          <w:bCs/>
          <w:color w:val="000000" w:themeColor="text1"/>
          <w:sz w:val="24"/>
          <w:szCs w:val="24"/>
        </w:rPr>
        <w:t>in order to</w:t>
      </w:r>
      <w:proofErr w:type="gramEnd"/>
      <w:r w:rsidRPr="0094072F">
        <w:rPr>
          <w:rFonts w:ascii="Garamond" w:hAnsi="Garamond"/>
          <w:b/>
          <w:bCs/>
          <w:color w:val="000000" w:themeColor="text1"/>
          <w:sz w:val="24"/>
          <w:szCs w:val="24"/>
        </w:rPr>
        <w:t xml:space="preserve"> reuse a grave must be either reinterred in the original grave, or in another grave in the same cemetery, below the level of the ground in a grave consisting wholly or substantially of earth.</w:t>
      </w:r>
    </w:p>
    <w:p w14:paraId="4505061E"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Do consultees agree?</w:t>
      </w:r>
    </w:p>
    <w:p w14:paraId="59441D70" w14:textId="75B5CC13" w:rsidR="00E65305" w:rsidRPr="00811944" w:rsidRDefault="00811944" w:rsidP="003A7231">
      <w:pPr>
        <w:jc w:val="both"/>
        <w:rPr>
          <w:rFonts w:ascii="Garamond" w:hAnsi="Garamond"/>
          <w:color w:val="000000" w:themeColor="text1"/>
          <w:sz w:val="24"/>
          <w:szCs w:val="24"/>
        </w:rPr>
      </w:pPr>
      <w:r>
        <w:rPr>
          <w:rFonts w:ascii="Garamond" w:hAnsi="Garamond"/>
          <w:color w:val="000000" w:themeColor="text1"/>
          <w:sz w:val="24"/>
          <w:szCs w:val="24"/>
        </w:rPr>
        <w:t xml:space="preserve">Yes. </w:t>
      </w:r>
    </w:p>
    <w:p w14:paraId="748F700A" w14:textId="77777777" w:rsidR="00811944" w:rsidRDefault="00811944" w:rsidP="003A7231">
      <w:pPr>
        <w:jc w:val="both"/>
        <w:rPr>
          <w:rFonts w:ascii="Garamond" w:hAnsi="Garamond"/>
          <w:b/>
          <w:bCs/>
          <w:color w:val="000000" w:themeColor="text1"/>
          <w:sz w:val="24"/>
          <w:szCs w:val="24"/>
        </w:rPr>
      </w:pPr>
    </w:p>
    <w:p w14:paraId="64E886B1" w14:textId="725CFE29"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Consultation Question 22.</w:t>
      </w:r>
    </w:p>
    <w:p w14:paraId="47841A6E" w14:textId="2F36724F"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 xml:space="preserve">We provisionally propose that burial ground operators should be required to keep a register of </w:t>
      </w:r>
      <w:proofErr w:type="spellStart"/>
      <w:r w:rsidRPr="0094072F">
        <w:rPr>
          <w:rFonts w:ascii="Garamond" w:hAnsi="Garamond"/>
          <w:b/>
          <w:bCs/>
          <w:color w:val="000000" w:themeColor="text1"/>
          <w:sz w:val="24"/>
          <w:szCs w:val="24"/>
        </w:rPr>
        <w:t>disinterments</w:t>
      </w:r>
      <w:proofErr w:type="spellEnd"/>
      <w:r w:rsidRPr="0094072F">
        <w:rPr>
          <w:rFonts w:ascii="Garamond" w:hAnsi="Garamond"/>
          <w:b/>
          <w:bCs/>
          <w:color w:val="000000" w:themeColor="text1"/>
          <w:sz w:val="24"/>
          <w:szCs w:val="24"/>
        </w:rPr>
        <w:t>.</w:t>
      </w:r>
    </w:p>
    <w:p w14:paraId="31F6B78B"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Do consultees agree?</w:t>
      </w:r>
    </w:p>
    <w:p w14:paraId="5B5D038E" w14:textId="49D7D8EA" w:rsidR="003A7231" w:rsidRPr="00E356B9" w:rsidRDefault="00E356B9" w:rsidP="003A7231">
      <w:pPr>
        <w:jc w:val="both"/>
        <w:rPr>
          <w:rFonts w:ascii="Garamond" w:hAnsi="Garamond"/>
          <w:color w:val="000000" w:themeColor="text1"/>
          <w:sz w:val="24"/>
          <w:szCs w:val="24"/>
        </w:rPr>
      </w:pPr>
      <w:r w:rsidRPr="00E356B9">
        <w:rPr>
          <w:rFonts w:ascii="Garamond" w:hAnsi="Garamond"/>
          <w:color w:val="000000" w:themeColor="text1"/>
          <w:sz w:val="24"/>
          <w:szCs w:val="24"/>
        </w:rPr>
        <w:t>Yes, we agree.</w:t>
      </w:r>
    </w:p>
    <w:p w14:paraId="14677A56" w14:textId="77777777" w:rsidR="00E356B9" w:rsidRPr="0094072F" w:rsidRDefault="00E356B9" w:rsidP="003A7231">
      <w:pPr>
        <w:jc w:val="both"/>
        <w:rPr>
          <w:rFonts w:ascii="Garamond" w:hAnsi="Garamond"/>
          <w:b/>
          <w:bCs/>
          <w:color w:val="000000" w:themeColor="text1"/>
          <w:sz w:val="24"/>
          <w:szCs w:val="24"/>
        </w:rPr>
      </w:pPr>
    </w:p>
    <w:p w14:paraId="1A5E4E9B"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Consultation Question 23.</w:t>
      </w:r>
    </w:p>
    <w:p w14:paraId="2EFA58FE" w14:textId="60CCEEB6"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provisionally propose that burial ground operators should be required to disclose the fact that a grave has been reused or reclaimed to potential purchasers.</w:t>
      </w:r>
    </w:p>
    <w:p w14:paraId="5534C317"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Do consultees agree?</w:t>
      </w:r>
    </w:p>
    <w:p w14:paraId="5E83A26F" w14:textId="26702ECD" w:rsidR="00E356B9" w:rsidRPr="00E356B9" w:rsidRDefault="004477DA" w:rsidP="003A7231">
      <w:pPr>
        <w:jc w:val="both"/>
        <w:rPr>
          <w:rFonts w:ascii="Garamond" w:hAnsi="Garamond"/>
          <w:color w:val="000000" w:themeColor="text1"/>
          <w:sz w:val="24"/>
          <w:szCs w:val="24"/>
        </w:rPr>
      </w:pPr>
      <w:r>
        <w:rPr>
          <w:rFonts w:ascii="Garamond" w:hAnsi="Garamond"/>
          <w:color w:val="000000" w:themeColor="text1"/>
          <w:sz w:val="24"/>
          <w:szCs w:val="24"/>
        </w:rPr>
        <w:t>Yes.</w:t>
      </w:r>
    </w:p>
    <w:p w14:paraId="1AFF4E93" w14:textId="77777777" w:rsidR="00E356B9" w:rsidRDefault="00E356B9" w:rsidP="003A7231">
      <w:pPr>
        <w:jc w:val="both"/>
        <w:rPr>
          <w:rFonts w:ascii="Garamond" w:hAnsi="Garamond"/>
          <w:b/>
          <w:bCs/>
          <w:color w:val="000000" w:themeColor="text1"/>
          <w:sz w:val="24"/>
          <w:szCs w:val="24"/>
        </w:rPr>
      </w:pPr>
    </w:p>
    <w:p w14:paraId="360D3FE9" w14:textId="7AFB6FDC"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Consultation Question 24.</w:t>
      </w:r>
    </w:p>
    <w:p w14:paraId="35599A39" w14:textId="38C0380E"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provisionally propose that burial ground operators should be able to apply to the Secretary of State for a decision enabling them to extinguish burial rights in graves and reuse graves, on a case-by-case basis.</w:t>
      </w:r>
    </w:p>
    <w:p w14:paraId="497E489C"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Do consultees agree?</w:t>
      </w:r>
    </w:p>
    <w:p w14:paraId="6430A169" w14:textId="090CF4B0" w:rsidR="004477DA" w:rsidRPr="004477DA" w:rsidRDefault="004477DA" w:rsidP="003A7231">
      <w:pPr>
        <w:jc w:val="both"/>
        <w:rPr>
          <w:rFonts w:ascii="Garamond" w:hAnsi="Garamond"/>
          <w:color w:val="000000" w:themeColor="text1"/>
          <w:sz w:val="24"/>
          <w:szCs w:val="24"/>
        </w:rPr>
      </w:pPr>
      <w:r>
        <w:rPr>
          <w:rFonts w:ascii="Garamond" w:hAnsi="Garamond"/>
          <w:color w:val="000000" w:themeColor="text1"/>
          <w:sz w:val="24"/>
          <w:szCs w:val="24"/>
        </w:rPr>
        <w:t>Yes.</w:t>
      </w:r>
    </w:p>
    <w:p w14:paraId="0CB46297" w14:textId="20A7186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invite consultees’ views on whether applications for grave reuse and reclamation powers should be made:</w:t>
      </w:r>
    </w:p>
    <w:p w14:paraId="7F36ED21"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 xml:space="preserve">(1) by each burial authority to cover </w:t>
      </w:r>
      <w:proofErr w:type="gramStart"/>
      <w:r w:rsidRPr="0094072F">
        <w:rPr>
          <w:rFonts w:ascii="Garamond" w:hAnsi="Garamond"/>
          <w:b/>
          <w:bCs/>
          <w:color w:val="000000" w:themeColor="text1"/>
          <w:sz w:val="24"/>
          <w:szCs w:val="24"/>
        </w:rPr>
        <w:t>all of</w:t>
      </w:r>
      <w:proofErr w:type="gramEnd"/>
      <w:r w:rsidRPr="0094072F">
        <w:rPr>
          <w:rFonts w:ascii="Garamond" w:hAnsi="Garamond"/>
          <w:b/>
          <w:bCs/>
          <w:color w:val="000000" w:themeColor="text1"/>
          <w:sz w:val="24"/>
          <w:szCs w:val="24"/>
        </w:rPr>
        <w:t xml:space="preserve"> their burial grounds; or</w:t>
      </w:r>
    </w:p>
    <w:p w14:paraId="7934069E"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2) for each burial ground individually.</w:t>
      </w:r>
    </w:p>
    <w:p w14:paraId="4687BAF5" w14:textId="004A77B3" w:rsidR="003E3C9A" w:rsidRPr="003E3C9A" w:rsidRDefault="00C719E3" w:rsidP="003A7231">
      <w:pPr>
        <w:jc w:val="both"/>
        <w:rPr>
          <w:rFonts w:ascii="Garamond" w:hAnsi="Garamond"/>
          <w:color w:val="000000" w:themeColor="text1"/>
          <w:sz w:val="24"/>
          <w:szCs w:val="24"/>
        </w:rPr>
      </w:pPr>
      <w:r>
        <w:rPr>
          <w:rFonts w:ascii="Garamond" w:hAnsi="Garamond"/>
          <w:color w:val="000000" w:themeColor="text1"/>
          <w:sz w:val="24"/>
          <w:szCs w:val="24"/>
        </w:rPr>
        <w:t>We have no strong views on this.</w:t>
      </w:r>
    </w:p>
    <w:p w14:paraId="5BEED083" w14:textId="6EFBA221"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lastRenderedPageBreak/>
        <w:t>We provisionally propose that an application for grave reuse and reclamation powers should be accompanied by:</w:t>
      </w:r>
    </w:p>
    <w:p w14:paraId="73C207D4"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1) a grave reuse and reclamation plan setting out any additional mitigation proposed and identifying the graves which are intended to be affected; and</w:t>
      </w:r>
    </w:p>
    <w:p w14:paraId="75B352D6"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2) the results of a consultation with those living near the burial ground and those with friends or relatives buried in the burial ground.</w:t>
      </w:r>
    </w:p>
    <w:p w14:paraId="7B7DE1A3"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Do consultees agree?</w:t>
      </w:r>
    </w:p>
    <w:p w14:paraId="77595649" w14:textId="28CF0449" w:rsidR="00C719E3" w:rsidRPr="00C719E3" w:rsidRDefault="00C719E3" w:rsidP="003A7231">
      <w:pPr>
        <w:jc w:val="both"/>
        <w:rPr>
          <w:rFonts w:ascii="Garamond" w:hAnsi="Garamond"/>
          <w:color w:val="000000" w:themeColor="text1"/>
          <w:sz w:val="24"/>
          <w:szCs w:val="24"/>
        </w:rPr>
      </w:pPr>
      <w:r>
        <w:rPr>
          <w:rFonts w:ascii="Garamond" w:hAnsi="Garamond"/>
          <w:color w:val="000000" w:themeColor="text1"/>
          <w:sz w:val="24"/>
          <w:szCs w:val="24"/>
        </w:rPr>
        <w:t>We have no comments on this.</w:t>
      </w:r>
    </w:p>
    <w:p w14:paraId="500F8FB7" w14:textId="77777777" w:rsidR="00C719E3" w:rsidRDefault="00C719E3" w:rsidP="003A7231">
      <w:pPr>
        <w:jc w:val="both"/>
        <w:rPr>
          <w:rFonts w:ascii="Garamond" w:hAnsi="Garamond"/>
          <w:b/>
          <w:bCs/>
          <w:color w:val="000000" w:themeColor="text1"/>
          <w:sz w:val="24"/>
          <w:szCs w:val="24"/>
        </w:rPr>
      </w:pPr>
    </w:p>
    <w:p w14:paraId="1CDEB080" w14:textId="395013AC"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Consultation Question 25.</w:t>
      </w:r>
    </w:p>
    <w:p w14:paraId="2625E768" w14:textId="28E41C45"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provisionally propose that a burial ground, or any other specified area, should be closed to new interments by a decision of the Secretary of State, rather than by Order in Council.</w:t>
      </w:r>
    </w:p>
    <w:p w14:paraId="172B5082"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Do consultees agree?</w:t>
      </w:r>
    </w:p>
    <w:p w14:paraId="296372EA" w14:textId="224E3549" w:rsidR="00C719E3" w:rsidRPr="00C719E3" w:rsidRDefault="00C719E3" w:rsidP="003A7231">
      <w:pPr>
        <w:jc w:val="both"/>
        <w:rPr>
          <w:rFonts w:ascii="Garamond" w:hAnsi="Garamond"/>
          <w:color w:val="000000" w:themeColor="text1"/>
          <w:sz w:val="24"/>
          <w:szCs w:val="24"/>
        </w:rPr>
      </w:pPr>
      <w:r>
        <w:rPr>
          <w:rFonts w:ascii="Garamond" w:hAnsi="Garamond"/>
          <w:color w:val="000000" w:themeColor="text1"/>
          <w:sz w:val="24"/>
          <w:szCs w:val="24"/>
        </w:rPr>
        <w:t>Yes.</w:t>
      </w:r>
    </w:p>
    <w:p w14:paraId="10B258F5" w14:textId="77777777" w:rsidR="00C719E3" w:rsidRDefault="00C719E3" w:rsidP="003A7231">
      <w:pPr>
        <w:jc w:val="both"/>
        <w:rPr>
          <w:rFonts w:ascii="Garamond" w:hAnsi="Garamond"/>
          <w:b/>
          <w:bCs/>
          <w:color w:val="000000" w:themeColor="text1"/>
          <w:sz w:val="24"/>
          <w:szCs w:val="24"/>
        </w:rPr>
      </w:pPr>
    </w:p>
    <w:p w14:paraId="19453F7A" w14:textId="4C8BC723"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Consultation Question 26.</w:t>
      </w:r>
    </w:p>
    <w:p w14:paraId="10A0ED7C" w14:textId="5E75EDA2"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provisionally propose that the Secretary of State should have the power to close a burial ground where:</w:t>
      </w:r>
    </w:p>
    <w:p w14:paraId="08C37070"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 xml:space="preserve">(1) there is no useable space for new burials in graves which are free from exclusive burial </w:t>
      </w:r>
      <w:proofErr w:type="gramStart"/>
      <w:r w:rsidRPr="0094072F">
        <w:rPr>
          <w:rFonts w:ascii="Garamond" w:hAnsi="Garamond"/>
          <w:b/>
          <w:bCs/>
          <w:color w:val="000000" w:themeColor="text1"/>
          <w:sz w:val="24"/>
          <w:szCs w:val="24"/>
        </w:rPr>
        <w:t>rights;</w:t>
      </w:r>
      <w:proofErr w:type="gramEnd"/>
    </w:p>
    <w:p w14:paraId="4CBD299D"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2) the legal minimum standard of maintenance or burial specifications have not been complied with; or</w:t>
      </w:r>
    </w:p>
    <w:p w14:paraId="0FF25D54"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3) the burial ground represents a risk to public health.</w:t>
      </w:r>
    </w:p>
    <w:p w14:paraId="5FF32B91"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Do consultees agree?</w:t>
      </w:r>
    </w:p>
    <w:p w14:paraId="0A60F10B" w14:textId="46247109" w:rsidR="0072144F" w:rsidRPr="0072144F" w:rsidRDefault="0072144F" w:rsidP="003A7231">
      <w:pPr>
        <w:jc w:val="both"/>
        <w:rPr>
          <w:rFonts w:ascii="Garamond" w:hAnsi="Garamond"/>
          <w:color w:val="000000" w:themeColor="text1"/>
          <w:sz w:val="24"/>
          <w:szCs w:val="24"/>
        </w:rPr>
      </w:pPr>
      <w:r>
        <w:rPr>
          <w:rFonts w:ascii="Garamond" w:hAnsi="Garamond"/>
          <w:color w:val="000000" w:themeColor="text1"/>
          <w:sz w:val="24"/>
          <w:szCs w:val="24"/>
        </w:rPr>
        <w:t xml:space="preserve">This seems reasonable. </w:t>
      </w:r>
    </w:p>
    <w:p w14:paraId="0EDB4188" w14:textId="7F112FB2"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invite consultees’ views as to whether there are other reasons why a burial ground should be closed to new interments.</w:t>
      </w:r>
    </w:p>
    <w:p w14:paraId="0C6DA872" w14:textId="20679F9D"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provisionally propose that the Secretary of State must post notice of the intention to close a burial ground at the entrances to the burial ground, and in the London Gazette, for two months before a burial ground can be closed.</w:t>
      </w:r>
    </w:p>
    <w:p w14:paraId="65E3CD11"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Do consultees agree?</w:t>
      </w:r>
    </w:p>
    <w:p w14:paraId="53D8672E" w14:textId="534B17DE" w:rsidR="0032527F" w:rsidRPr="0032527F" w:rsidRDefault="0032527F" w:rsidP="003A7231">
      <w:pPr>
        <w:jc w:val="both"/>
        <w:rPr>
          <w:rFonts w:ascii="Garamond" w:hAnsi="Garamond"/>
          <w:color w:val="000000" w:themeColor="text1"/>
          <w:sz w:val="24"/>
          <w:szCs w:val="24"/>
        </w:rPr>
      </w:pPr>
      <w:r>
        <w:rPr>
          <w:rFonts w:ascii="Garamond" w:hAnsi="Garamond"/>
          <w:color w:val="000000" w:themeColor="text1"/>
          <w:sz w:val="24"/>
          <w:szCs w:val="24"/>
        </w:rPr>
        <w:t>Yes.</w:t>
      </w:r>
    </w:p>
    <w:p w14:paraId="544D172D" w14:textId="77777777" w:rsidR="0032527F" w:rsidRDefault="0032527F" w:rsidP="003A7231">
      <w:pPr>
        <w:jc w:val="both"/>
        <w:rPr>
          <w:rFonts w:ascii="Garamond" w:hAnsi="Garamond"/>
          <w:b/>
          <w:bCs/>
          <w:color w:val="000000" w:themeColor="text1"/>
          <w:sz w:val="24"/>
          <w:szCs w:val="24"/>
        </w:rPr>
      </w:pPr>
    </w:p>
    <w:p w14:paraId="777E24E0" w14:textId="77777777" w:rsidR="009A6662" w:rsidRDefault="009A6662" w:rsidP="003A7231">
      <w:pPr>
        <w:jc w:val="both"/>
        <w:rPr>
          <w:rFonts w:ascii="Garamond" w:hAnsi="Garamond"/>
          <w:b/>
          <w:bCs/>
          <w:color w:val="000000" w:themeColor="text1"/>
          <w:sz w:val="24"/>
          <w:szCs w:val="24"/>
        </w:rPr>
      </w:pPr>
    </w:p>
    <w:p w14:paraId="028A75DE" w14:textId="3B981131" w:rsidR="003A7231" w:rsidRPr="0094072F" w:rsidRDefault="003A7231" w:rsidP="003A7231">
      <w:pPr>
        <w:jc w:val="both"/>
        <w:rPr>
          <w:rFonts w:ascii="Garamond" w:hAnsi="Garamond"/>
          <w:b/>
          <w:bCs/>
          <w:color w:val="000000" w:themeColor="text1"/>
          <w:sz w:val="24"/>
          <w:szCs w:val="24"/>
        </w:rPr>
      </w:pPr>
      <w:r w:rsidRPr="5F8BDA50">
        <w:rPr>
          <w:rFonts w:ascii="Garamond" w:hAnsi="Garamond"/>
          <w:b/>
          <w:bCs/>
          <w:color w:val="000000" w:themeColor="text1"/>
          <w:sz w:val="24"/>
          <w:szCs w:val="24"/>
        </w:rPr>
        <w:lastRenderedPageBreak/>
        <w:t>Consultation Question 27.</w:t>
      </w:r>
    </w:p>
    <w:p w14:paraId="14D86CC4" w14:textId="2BE84AC2"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provisionally propose that the fault element of the offence of burying a body in a closed burial ground should be knowledge that the burial ground has been closed to further burials.</w:t>
      </w:r>
    </w:p>
    <w:p w14:paraId="4DD147A3" w14:textId="4C28DD1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Do consultees agree?</w:t>
      </w:r>
    </w:p>
    <w:p w14:paraId="70B61E0A" w14:textId="0988BA8A"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provisionally propose that the maximum sentence for the offence of burying a body in a closed burial ground is increased to level 3 on the standard scale of fines, which is currently set at £1,000.</w:t>
      </w:r>
    </w:p>
    <w:p w14:paraId="15AB6012"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Do consultees agree?</w:t>
      </w:r>
    </w:p>
    <w:p w14:paraId="5D00512B" w14:textId="1144D873" w:rsidR="002718F8" w:rsidRPr="002718F8" w:rsidRDefault="002718F8" w:rsidP="003A7231">
      <w:pPr>
        <w:jc w:val="both"/>
        <w:rPr>
          <w:rFonts w:ascii="Garamond" w:hAnsi="Garamond"/>
          <w:color w:val="000000" w:themeColor="text1"/>
          <w:sz w:val="24"/>
          <w:szCs w:val="24"/>
        </w:rPr>
      </w:pPr>
      <w:r w:rsidRPr="04AEBC2A">
        <w:rPr>
          <w:rFonts w:ascii="Garamond" w:hAnsi="Garamond"/>
          <w:color w:val="000000" w:themeColor="text1"/>
          <w:sz w:val="24"/>
          <w:szCs w:val="24"/>
        </w:rPr>
        <w:t>Yes.</w:t>
      </w:r>
      <w:r w:rsidR="056CCC3A" w:rsidRPr="04AEBC2A">
        <w:rPr>
          <w:rFonts w:ascii="Garamond" w:hAnsi="Garamond"/>
          <w:color w:val="000000" w:themeColor="text1"/>
          <w:sz w:val="24"/>
          <w:szCs w:val="24"/>
        </w:rPr>
        <w:t xml:space="preserve"> </w:t>
      </w:r>
      <w:r w:rsidR="15C4536A" w:rsidRPr="04AEBC2A">
        <w:rPr>
          <w:rFonts w:ascii="Garamond" w:hAnsi="Garamond"/>
          <w:color w:val="000000" w:themeColor="text1"/>
          <w:sz w:val="24"/>
          <w:szCs w:val="24"/>
        </w:rPr>
        <w:t xml:space="preserve">The fault element is acceptable and relatively standard. </w:t>
      </w:r>
      <w:r w:rsidR="6B309632" w:rsidRPr="04AEBC2A">
        <w:rPr>
          <w:rFonts w:ascii="Garamond" w:hAnsi="Garamond"/>
          <w:color w:val="000000" w:themeColor="text1"/>
          <w:sz w:val="24"/>
          <w:szCs w:val="24"/>
        </w:rPr>
        <w:t xml:space="preserve">There might be an argument that only belief rather than knowledge should be required (i.e. it is irrelevant whether it is </w:t>
      </w:r>
      <w:proofErr w:type="gramStart"/>
      <w:r w:rsidR="6B309632" w:rsidRPr="04AEBC2A">
        <w:rPr>
          <w:rFonts w:ascii="Garamond" w:hAnsi="Garamond"/>
          <w:color w:val="000000" w:themeColor="text1"/>
          <w:sz w:val="24"/>
          <w:szCs w:val="24"/>
        </w:rPr>
        <w:t>actually true</w:t>
      </w:r>
      <w:proofErr w:type="gramEnd"/>
      <w:r w:rsidR="6B309632" w:rsidRPr="04AEBC2A">
        <w:rPr>
          <w:rFonts w:ascii="Garamond" w:hAnsi="Garamond"/>
          <w:color w:val="000000" w:themeColor="text1"/>
          <w:sz w:val="24"/>
          <w:szCs w:val="24"/>
        </w:rPr>
        <w:t xml:space="preserve"> that the burial ground has been closed to further burials)</w:t>
      </w:r>
      <w:r w:rsidR="652D3F37" w:rsidRPr="04AEBC2A">
        <w:rPr>
          <w:rFonts w:ascii="Garamond" w:hAnsi="Garamond"/>
          <w:color w:val="000000" w:themeColor="text1"/>
          <w:sz w:val="24"/>
          <w:szCs w:val="24"/>
        </w:rPr>
        <w:t xml:space="preserve">. However, on balance, we think that using the higher standard of knowledge may be more appropriate in the circumstances. We also recognise that there may be some practical difficulties in terms of proving </w:t>
      </w:r>
      <w:r w:rsidR="14BFC13D" w:rsidRPr="04AEBC2A">
        <w:rPr>
          <w:rFonts w:ascii="Garamond" w:hAnsi="Garamond"/>
          <w:color w:val="000000" w:themeColor="text1"/>
          <w:sz w:val="24"/>
          <w:szCs w:val="24"/>
        </w:rPr>
        <w:t>knowledge,</w:t>
      </w:r>
      <w:r w:rsidR="07F3B5F7" w:rsidRPr="04AEBC2A">
        <w:rPr>
          <w:rFonts w:ascii="Garamond" w:hAnsi="Garamond"/>
          <w:color w:val="000000" w:themeColor="text1"/>
          <w:sz w:val="24"/>
          <w:szCs w:val="24"/>
        </w:rPr>
        <w:t xml:space="preserve"> but these would not be insurmountable.</w:t>
      </w:r>
      <w:r w:rsidR="652D3F37" w:rsidRPr="04AEBC2A">
        <w:rPr>
          <w:rFonts w:ascii="Garamond" w:hAnsi="Garamond"/>
          <w:color w:val="000000" w:themeColor="text1"/>
          <w:sz w:val="24"/>
          <w:szCs w:val="24"/>
        </w:rPr>
        <w:t xml:space="preserve"> </w:t>
      </w:r>
      <w:r w:rsidR="15C4536A" w:rsidRPr="04AEBC2A">
        <w:rPr>
          <w:rFonts w:ascii="Garamond" w:hAnsi="Garamond"/>
          <w:color w:val="000000" w:themeColor="text1"/>
          <w:sz w:val="24"/>
          <w:szCs w:val="24"/>
        </w:rPr>
        <w:t xml:space="preserve"> </w:t>
      </w:r>
    </w:p>
    <w:p w14:paraId="7E4998CB" w14:textId="77777777" w:rsidR="002718F8" w:rsidRDefault="002718F8" w:rsidP="003A7231">
      <w:pPr>
        <w:jc w:val="both"/>
        <w:rPr>
          <w:rFonts w:ascii="Garamond" w:hAnsi="Garamond"/>
          <w:b/>
          <w:bCs/>
          <w:color w:val="000000" w:themeColor="text1"/>
          <w:sz w:val="24"/>
          <w:szCs w:val="24"/>
        </w:rPr>
      </w:pPr>
    </w:p>
    <w:p w14:paraId="6118660E" w14:textId="7036B84F"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Consultation Question 28.</w:t>
      </w:r>
    </w:p>
    <w:p w14:paraId="00101CF4" w14:textId="22FF7C0A"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provisionally propose that the existing exceptions to the power to close a burial ground to new interments should be ended, and that the existing exemption in relation to burials with the approval of the Sovereign in St Paul’s Cathedral or Westminster Abbey should be extended to include all royal peculiars.</w:t>
      </w:r>
    </w:p>
    <w:p w14:paraId="05336568"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Do consultees agree?</w:t>
      </w:r>
    </w:p>
    <w:p w14:paraId="220CDA42" w14:textId="791CEF1A" w:rsidR="000012C4" w:rsidRPr="000012C4" w:rsidRDefault="000012C4" w:rsidP="003A7231">
      <w:pPr>
        <w:jc w:val="both"/>
        <w:rPr>
          <w:rFonts w:ascii="Garamond" w:hAnsi="Garamond"/>
          <w:color w:val="000000" w:themeColor="text1"/>
          <w:sz w:val="24"/>
          <w:szCs w:val="24"/>
        </w:rPr>
      </w:pPr>
      <w:r>
        <w:rPr>
          <w:rFonts w:ascii="Garamond" w:hAnsi="Garamond"/>
          <w:color w:val="000000" w:themeColor="text1"/>
          <w:sz w:val="24"/>
          <w:szCs w:val="24"/>
        </w:rPr>
        <w:t>We have no strong views on this.</w:t>
      </w:r>
    </w:p>
    <w:p w14:paraId="30160727" w14:textId="77777777" w:rsidR="000012C4" w:rsidRDefault="000012C4" w:rsidP="003A7231">
      <w:pPr>
        <w:jc w:val="both"/>
        <w:rPr>
          <w:rFonts w:ascii="Garamond" w:hAnsi="Garamond"/>
          <w:b/>
          <w:bCs/>
          <w:color w:val="000000" w:themeColor="text1"/>
          <w:sz w:val="24"/>
          <w:szCs w:val="24"/>
        </w:rPr>
      </w:pPr>
    </w:p>
    <w:p w14:paraId="080AA1B9" w14:textId="264AE3AB"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Consultation Question 29.</w:t>
      </w:r>
    </w:p>
    <w:p w14:paraId="1AEAEF9B" w14:textId="660DA012"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provisionally propose that the Secretary of State should have the power to reopen burial grounds which have been closed to new interments, with the agreement of the burial ground owner, or the incumbent. Burial grounds could be reopened in full, or partially by reference to a particular area or purpose.</w:t>
      </w:r>
    </w:p>
    <w:p w14:paraId="41F6C608"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Do consultees agree?</w:t>
      </w:r>
    </w:p>
    <w:p w14:paraId="1D091B47" w14:textId="1BC70548" w:rsidR="002E5CEC" w:rsidRPr="002E5CEC" w:rsidRDefault="002E5CEC" w:rsidP="002E5CEC">
      <w:pPr>
        <w:jc w:val="both"/>
        <w:rPr>
          <w:rFonts w:ascii="Garamond" w:hAnsi="Garamond"/>
          <w:color w:val="000000" w:themeColor="text1"/>
          <w:sz w:val="24"/>
          <w:szCs w:val="24"/>
        </w:rPr>
      </w:pPr>
      <w:r>
        <w:rPr>
          <w:rFonts w:ascii="Garamond" w:hAnsi="Garamond"/>
          <w:color w:val="000000" w:themeColor="text1"/>
          <w:sz w:val="24"/>
          <w:szCs w:val="24"/>
        </w:rPr>
        <w:t>Yes.</w:t>
      </w:r>
    </w:p>
    <w:p w14:paraId="13F2B258" w14:textId="77777777" w:rsidR="002E5CEC" w:rsidRPr="0094072F" w:rsidRDefault="002E5CEC" w:rsidP="002E5CEC">
      <w:pPr>
        <w:jc w:val="both"/>
        <w:rPr>
          <w:rFonts w:ascii="Garamond" w:hAnsi="Garamond"/>
          <w:b/>
          <w:bCs/>
          <w:color w:val="000000" w:themeColor="text1"/>
          <w:sz w:val="24"/>
          <w:szCs w:val="24"/>
        </w:rPr>
      </w:pPr>
    </w:p>
    <w:p w14:paraId="1F24F5B9"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Consultation Question 30.</w:t>
      </w:r>
    </w:p>
    <w:p w14:paraId="67F375A0" w14:textId="3D2258AC"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provisionally propose that where a closed Church of England churchyard is reopened, any local authority which has become legally responsible for its maintenance should continue to have that responsibility.</w:t>
      </w:r>
    </w:p>
    <w:p w14:paraId="01F4568B"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Do consultees agree?</w:t>
      </w:r>
    </w:p>
    <w:p w14:paraId="0B35816C" w14:textId="396A034C" w:rsidR="006A2180" w:rsidRPr="006A2180" w:rsidRDefault="006A2180" w:rsidP="003A7231">
      <w:pPr>
        <w:jc w:val="both"/>
        <w:rPr>
          <w:rFonts w:ascii="Garamond" w:hAnsi="Garamond"/>
          <w:color w:val="000000" w:themeColor="text1"/>
          <w:sz w:val="24"/>
          <w:szCs w:val="24"/>
        </w:rPr>
      </w:pPr>
      <w:r>
        <w:rPr>
          <w:rFonts w:ascii="Garamond" w:hAnsi="Garamond"/>
          <w:color w:val="000000" w:themeColor="text1"/>
          <w:sz w:val="24"/>
          <w:szCs w:val="24"/>
        </w:rPr>
        <w:lastRenderedPageBreak/>
        <w:t>Yes.</w:t>
      </w:r>
    </w:p>
    <w:p w14:paraId="15A8B6B0" w14:textId="6F7F8C47" w:rsidR="003A7231" w:rsidRPr="0094072F" w:rsidRDefault="461A3ECF" w:rsidP="003A7231">
      <w:pPr>
        <w:jc w:val="both"/>
        <w:rPr>
          <w:rFonts w:ascii="Garamond" w:hAnsi="Garamond"/>
          <w:b/>
          <w:bCs/>
          <w:color w:val="000000" w:themeColor="text1"/>
          <w:sz w:val="24"/>
          <w:szCs w:val="24"/>
        </w:rPr>
      </w:pPr>
      <w:r w:rsidRPr="686D1DF8">
        <w:rPr>
          <w:rFonts w:ascii="Garamond" w:hAnsi="Garamond"/>
          <w:b/>
          <w:bCs/>
          <w:color w:val="000000" w:themeColor="text1"/>
          <w:sz w:val="24"/>
          <w:szCs w:val="24"/>
        </w:rPr>
        <w:t>We invite consultees’ views on whether Church of England fees for funerals and burial should be shared with local authorities, or whether an additional fee payable to local authorities should be charged, in relation to reopened churchyards.</w:t>
      </w:r>
    </w:p>
    <w:p w14:paraId="645AD3CC" w14:textId="3111A2B7" w:rsidR="006A2180" w:rsidRPr="006A2180" w:rsidRDefault="00C04F78" w:rsidP="5F8BDA50">
      <w:pPr>
        <w:jc w:val="both"/>
        <w:rPr>
          <w:rFonts w:ascii="Garamond" w:hAnsi="Garamond"/>
          <w:color w:val="000000" w:themeColor="text1"/>
          <w:sz w:val="24"/>
          <w:szCs w:val="24"/>
        </w:rPr>
      </w:pPr>
      <w:r w:rsidRPr="5F8BDA50">
        <w:rPr>
          <w:rFonts w:ascii="Garamond" w:hAnsi="Garamond"/>
          <w:color w:val="000000" w:themeColor="text1"/>
          <w:sz w:val="24"/>
          <w:szCs w:val="24"/>
        </w:rPr>
        <w:t xml:space="preserve">We can see merit in </w:t>
      </w:r>
      <w:proofErr w:type="gramStart"/>
      <w:r w:rsidR="00F77AE8" w:rsidRPr="5F8BDA50">
        <w:rPr>
          <w:rFonts w:ascii="Garamond" w:hAnsi="Garamond"/>
          <w:color w:val="000000" w:themeColor="text1"/>
          <w:sz w:val="24"/>
          <w:szCs w:val="24"/>
        </w:rPr>
        <w:t>both</w:t>
      </w:r>
      <w:r w:rsidRPr="5F8BDA50">
        <w:rPr>
          <w:rFonts w:ascii="Garamond" w:hAnsi="Garamond"/>
          <w:color w:val="000000" w:themeColor="text1"/>
          <w:sz w:val="24"/>
          <w:szCs w:val="24"/>
        </w:rPr>
        <w:t xml:space="preserve"> of these</w:t>
      </w:r>
      <w:proofErr w:type="gramEnd"/>
      <w:r w:rsidRPr="5F8BDA50">
        <w:rPr>
          <w:rFonts w:ascii="Garamond" w:hAnsi="Garamond"/>
          <w:color w:val="000000" w:themeColor="text1"/>
          <w:sz w:val="24"/>
          <w:szCs w:val="24"/>
        </w:rPr>
        <w:t xml:space="preserve"> approaches</w:t>
      </w:r>
      <w:r w:rsidR="26CDC499" w:rsidRPr="5F8BDA50">
        <w:rPr>
          <w:rFonts w:ascii="Garamond" w:hAnsi="Garamond"/>
          <w:color w:val="000000" w:themeColor="text1"/>
          <w:sz w:val="24"/>
          <w:szCs w:val="24"/>
        </w:rPr>
        <w:t xml:space="preserve"> </w:t>
      </w:r>
      <w:r w:rsidR="7702F250" w:rsidRPr="5F8BDA50">
        <w:rPr>
          <w:rFonts w:ascii="Garamond" w:hAnsi="Garamond"/>
          <w:color w:val="000000" w:themeColor="text1"/>
          <w:sz w:val="24"/>
          <w:szCs w:val="24"/>
        </w:rPr>
        <w:t>but</w:t>
      </w:r>
      <w:r w:rsidR="4597F402" w:rsidRPr="5F8BDA50">
        <w:rPr>
          <w:rFonts w:ascii="Garamond" w:hAnsi="Garamond"/>
          <w:color w:val="000000" w:themeColor="text1"/>
          <w:sz w:val="24"/>
          <w:szCs w:val="24"/>
        </w:rPr>
        <w:t xml:space="preserve"> would need more information here to reach a concluded position. </w:t>
      </w:r>
      <w:r w:rsidR="005E5BF4" w:rsidRPr="5F8BDA50">
        <w:rPr>
          <w:rFonts w:ascii="Garamond" w:hAnsi="Garamond"/>
          <w:color w:val="000000" w:themeColor="text1"/>
          <w:sz w:val="24"/>
          <w:szCs w:val="24"/>
        </w:rPr>
        <w:t>Regarding the additional fee approach, there is a danger th</w:t>
      </w:r>
      <w:r w:rsidR="00C62DF6" w:rsidRPr="5F8BDA50">
        <w:rPr>
          <w:rFonts w:ascii="Garamond" w:hAnsi="Garamond"/>
          <w:color w:val="000000" w:themeColor="text1"/>
          <w:sz w:val="24"/>
          <w:szCs w:val="24"/>
        </w:rPr>
        <w:t>at this could increase overall costs, but it has the value of directly recognising the role and involvement of the local authority in this context.</w:t>
      </w:r>
      <w:r w:rsidR="00F77AE8" w:rsidRPr="5F8BDA50">
        <w:rPr>
          <w:rFonts w:ascii="Garamond" w:hAnsi="Garamond"/>
          <w:color w:val="000000" w:themeColor="text1"/>
          <w:sz w:val="24"/>
          <w:szCs w:val="24"/>
        </w:rPr>
        <w:t xml:space="preserve"> </w:t>
      </w:r>
      <w:r w:rsidR="7DA62D25" w:rsidRPr="5F8BDA50">
        <w:rPr>
          <w:rFonts w:ascii="Garamond" w:hAnsi="Garamond"/>
          <w:color w:val="000000" w:themeColor="text1"/>
          <w:sz w:val="24"/>
          <w:szCs w:val="24"/>
        </w:rPr>
        <w:t>We understand that funeral fees can be an important source of income for Church of England parishes/</w:t>
      </w:r>
      <w:r w:rsidR="4972195C" w:rsidRPr="5F8BDA50">
        <w:rPr>
          <w:rFonts w:ascii="Garamond" w:hAnsi="Garamond"/>
          <w:color w:val="000000" w:themeColor="text1"/>
          <w:sz w:val="24"/>
          <w:szCs w:val="24"/>
        </w:rPr>
        <w:t>d</w:t>
      </w:r>
      <w:r w:rsidR="7DA62D25" w:rsidRPr="5F8BDA50">
        <w:rPr>
          <w:rFonts w:ascii="Garamond" w:hAnsi="Garamond"/>
          <w:color w:val="000000" w:themeColor="text1"/>
          <w:sz w:val="24"/>
          <w:szCs w:val="24"/>
        </w:rPr>
        <w:t>ioceses</w:t>
      </w:r>
      <w:r w:rsidR="092599BF" w:rsidRPr="5F8BDA50">
        <w:rPr>
          <w:rFonts w:ascii="Garamond" w:hAnsi="Garamond"/>
          <w:color w:val="000000" w:themeColor="text1"/>
          <w:sz w:val="24"/>
          <w:szCs w:val="24"/>
        </w:rPr>
        <w:t>, which are often asset rich but cash poor.</w:t>
      </w:r>
      <w:r w:rsidR="4F158705" w:rsidRPr="5F8BDA50">
        <w:rPr>
          <w:rFonts w:ascii="Garamond" w:hAnsi="Garamond"/>
          <w:color w:val="000000" w:themeColor="text1"/>
          <w:sz w:val="24"/>
          <w:szCs w:val="24"/>
        </w:rPr>
        <w:t xml:space="preserve"> We are aware that </w:t>
      </w:r>
      <w:r w:rsidR="00AE21BB">
        <w:rPr>
          <w:rFonts w:ascii="Garamond" w:hAnsi="Garamond"/>
          <w:color w:val="000000" w:themeColor="text1"/>
          <w:sz w:val="24"/>
          <w:szCs w:val="24"/>
        </w:rPr>
        <w:t>the Church of England is undertaking extensive work</w:t>
      </w:r>
      <w:r w:rsidR="00166042">
        <w:rPr>
          <w:rFonts w:ascii="Garamond" w:hAnsi="Garamond"/>
          <w:color w:val="000000" w:themeColor="text1"/>
          <w:sz w:val="24"/>
          <w:szCs w:val="24"/>
        </w:rPr>
        <w:t xml:space="preserve"> </w:t>
      </w:r>
      <w:r w:rsidR="4F158705" w:rsidRPr="5F8BDA50">
        <w:rPr>
          <w:rFonts w:ascii="Garamond" w:hAnsi="Garamond"/>
          <w:color w:val="000000" w:themeColor="text1"/>
          <w:sz w:val="24"/>
          <w:szCs w:val="24"/>
        </w:rPr>
        <w:t xml:space="preserve">on funeral/burial fees at present, and there should be </w:t>
      </w:r>
      <w:r w:rsidR="2D06EC69" w:rsidRPr="5F8BDA50">
        <w:rPr>
          <w:rFonts w:ascii="Garamond" w:hAnsi="Garamond"/>
          <w:color w:val="000000" w:themeColor="text1"/>
          <w:sz w:val="24"/>
          <w:szCs w:val="24"/>
        </w:rPr>
        <w:t>direct consultation with the</w:t>
      </w:r>
      <w:r w:rsidR="5709ADA9" w:rsidRPr="5F8BDA50">
        <w:rPr>
          <w:rFonts w:ascii="Garamond" w:hAnsi="Garamond"/>
          <w:color w:val="000000" w:themeColor="text1"/>
          <w:sz w:val="24"/>
          <w:szCs w:val="24"/>
        </w:rPr>
        <w:t>m</w:t>
      </w:r>
      <w:r w:rsidR="2D06EC69" w:rsidRPr="5F8BDA50">
        <w:rPr>
          <w:rFonts w:ascii="Garamond" w:hAnsi="Garamond"/>
          <w:color w:val="000000" w:themeColor="text1"/>
          <w:sz w:val="24"/>
          <w:szCs w:val="24"/>
        </w:rPr>
        <w:t xml:space="preserve"> on this point</w:t>
      </w:r>
      <w:r w:rsidR="4F158705" w:rsidRPr="5F8BDA50">
        <w:rPr>
          <w:rFonts w:ascii="Garamond" w:hAnsi="Garamond"/>
          <w:color w:val="000000" w:themeColor="text1"/>
          <w:sz w:val="24"/>
          <w:szCs w:val="24"/>
        </w:rPr>
        <w:t>. Whichever approach is chosen</w:t>
      </w:r>
      <w:r w:rsidR="12C67E90" w:rsidRPr="5F8BDA50">
        <w:rPr>
          <w:rFonts w:ascii="Garamond" w:hAnsi="Garamond"/>
          <w:color w:val="000000" w:themeColor="text1"/>
          <w:sz w:val="24"/>
          <w:szCs w:val="24"/>
        </w:rPr>
        <w:t>, t</w:t>
      </w:r>
      <w:r w:rsidR="7DA62D25" w:rsidRPr="5F8BDA50">
        <w:rPr>
          <w:rFonts w:ascii="Garamond" w:hAnsi="Garamond"/>
          <w:color w:val="000000" w:themeColor="text1"/>
          <w:sz w:val="24"/>
          <w:szCs w:val="24"/>
        </w:rPr>
        <w:t>he law should avoid placing additional burden</w:t>
      </w:r>
      <w:r w:rsidR="51B0A43B" w:rsidRPr="5F8BDA50">
        <w:rPr>
          <w:rFonts w:ascii="Garamond" w:hAnsi="Garamond"/>
          <w:color w:val="000000" w:themeColor="text1"/>
          <w:sz w:val="24"/>
          <w:szCs w:val="24"/>
        </w:rPr>
        <w:t>s</w:t>
      </w:r>
      <w:r w:rsidR="7DA62D25" w:rsidRPr="5F8BDA50">
        <w:rPr>
          <w:rFonts w:ascii="Garamond" w:hAnsi="Garamond"/>
          <w:color w:val="000000" w:themeColor="text1"/>
          <w:sz w:val="24"/>
          <w:szCs w:val="24"/>
        </w:rPr>
        <w:t xml:space="preserve"> on the families of the deceased. </w:t>
      </w:r>
    </w:p>
    <w:p w14:paraId="37030B7F" w14:textId="77777777" w:rsidR="006A2180" w:rsidRDefault="006A2180" w:rsidP="003A7231">
      <w:pPr>
        <w:jc w:val="both"/>
        <w:rPr>
          <w:rFonts w:ascii="Garamond" w:hAnsi="Garamond"/>
          <w:b/>
          <w:bCs/>
          <w:color w:val="000000" w:themeColor="text1"/>
          <w:sz w:val="24"/>
          <w:szCs w:val="24"/>
        </w:rPr>
      </w:pPr>
    </w:p>
    <w:p w14:paraId="232B87B0" w14:textId="0B7C34D2" w:rsidR="003A7231" w:rsidRPr="0094072F" w:rsidRDefault="003A7231" w:rsidP="003A7231">
      <w:pPr>
        <w:jc w:val="both"/>
        <w:rPr>
          <w:rFonts w:ascii="Garamond" w:hAnsi="Garamond"/>
          <w:b/>
          <w:bCs/>
          <w:color w:val="000000" w:themeColor="text1"/>
          <w:sz w:val="24"/>
          <w:szCs w:val="24"/>
        </w:rPr>
      </w:pPr>
      <w:r w:rsidRPr="5F8BDA50">
        <w:rPr>
          <w:rFonts w:ascii="Garamond" w:hAnsi="Garamond"/>
          <w:b/>
          <w:bCs/>
          <w:color w:val="000000" w:themeColor="text1"/>
          <w:sz w:val="24"/>
          <w:szCs w:val="24"/>
        </w:rPr>
        <w:t>Consultation Question 31.</w:t>
      </w:r>
    </w:p>
    <w:p w14:paraId="58013065" w14:textId="70E42471"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invite consultees’ views on whether the Church in Wales should be able to transfer the responsibility for maintaining its churchyards and burial grounds to the community council or county council, on the same model as in place in England.</w:t>
      </w:r>
    </w:p>
    <w:p w14:paraId="1F3777B5" w14:textId="08C78B5E" w:rsidR="005F4C18" w:rsidRPr="005F4C18" w:rsidRDefault="005F4C18" w:rsidP="003A7231">
      <w:pPr>
        <w:jc w:val="both"/>
        <w:rPr>
          <w:rFonts w:ascii="Garamond" w:hAnsi="Garamond"/>
          <w:color w:val="000000" w:themeColor="text1"/>
          <w:sz w:val="24"/>
          <w:szCs w:val="24"/>
        </w:rPr>
      </w:pPr>
      <w:r>
        <w:rPr>
          <w:rFonts w:ascii="Garamond" w:hAnsi="Garamond"/>
          <w:color w:val="000000" w:themeColor="text1"/>
          <w:sz w:val="24"/>
          <w:szCs w:val="24"/>
        </w:rPr>
        <w:t xml:space="preserve">This seems reasonable and increasing the level of alignment </w:t>
      </w:r>
      <w:r w:rsidR="00F962E9">
        <w:rPr>
          <w:rFonts w:ascii="Garamond" w:hAnsi="Garamond"/>
          <w:color w:val="000000" w:themeColor="text1"/>
          <w:sz w:val="24"/>
          <w:szCs w:val="24"/>
        </w:rPr>
        <w:t>is probably desirable.</w:t>
      </w:r>
    </w:p>
    <w:p w14:paraId="1FFC0278" w14:textId="77777777" w:rsidR="005F4C18" w:rsidRDefault="005F4C18" w:rsidP="003A7231">
      <w:pPr>
        <w:jc w:val="both"/>
        <w:rPr>
          <w:rFonts w:ascii="Garamond" w:hAnsi="Garamond"/>
          <w:b/>
          <w:bCs/>
          <w:color w:val="000000" w:themeColor="text1"/>
          <w:sz w:val="24"/>
          <w:szCs w:val="24"/>
        </w:rPr>
      </w:pPr>
    </w:p>
    <w:p w14:paraId="6742F5DC" w14:textId="2DF80C48"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Consultation Question 32.</w:t>
      </w:r>
    </w:p>
    <w:p w14:paraId="0EDED456" w14:textId="6A3A3FEE"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provisionally propose that the fault element required for the commission of the offence of unlawful exhumation should be recklessness.</w:t>
      </w:r>
    </w:p>
    <w:p w14:paraId="1584B1CC"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Do consultees agree?</w:t>
      </w:r>
    </w:p>
    <w:p w14:paraId="30406285" w14:textId="0E0EE0D4" w:rsidR="00F962E9" w:rsidRPr="0081221C" w:rsidRDefault="27C9B0C0" w:rsidP="003A7231">
      <w:pPr>
        <w:jc w:val="both"/>
        <w:rPr>
          <w:rFonts w:ascii="Garamond" w:hAnsi="Garamond"/>
          <w:color w:val="000000" w:themeColor="text1"/>
          <w:sz w:val="24"/>
          <w:szCs w:val="24"/>
        </w:rPr>
      </w:pPr>
      <w:r w:rsidRPr="5F8BDA50">
        <w:rPr>
          <w:rFonts w:ascii="Garamond" w:hAnsi="Garamond"/>
          <w:color w:val="000000" w:themeColor="text1"/>
          <w:sz w:val="24"/>
          <w:szCs w:val="24"/>
        </w:rPr>
        <w:t>W</w:t>
      </w:r>
      <w:r w:rsidR="6A1F4A0D" w:rsidRPr="5F8BDA50">
        <w:rPr>
          <w:rFonts w:ascii="Garamond" w:hAnsi="Garamond"/>
          <w:color w:val="000000" w:themeColor="text1"/>
          <w:sz w:val="24"/>
          <w:szCs w:val="24"/>
        </w:rPr>
        <w:t xml:space="preserve">e </w:t>
      </w:r>
      <w:r w:rsidR="22F8325B" w:rsidRPr="5F8BDA50">
        <w:rPr>
          <w:rFonts w:ascii="Garamond" w:hAnsi="Garamond"/>
          <w:color w:val="000000" w:themeColor="text1"/>
          <w:sz w:val="24"/>
          <w:szCs w:val="24"/>
        </w:rPr>
        <w:t xml:space="preserve">have mixed views on this. We </w:t>
      </w:r>
      <w:r w:rsidR="6A1F4A0D" w:rsidRPr="5F8BDA50">
        <w:rPr>
          <w:rFonts w:ascii="Garamond" w:hAnsi="Garamond"/>
          <w:color w:val="000000" w:themeColor="text1"/>
          <w:sz w:val="24"/>
          <w:szCs w:val="24"/>
        </w:rPr>
        <w:t>can understand why recklessness is being proposed as the fault element here</w:t>
      </w:r>
      <w:r w:rsidR="14142C8F" w:rsidRPr="5F8BDA50">
        <w:rPr>
          <w:rFonts w:ascii="Garamond" w:hAnsi="Garamond"/>
          <w:color w:val="000000" w:themeColor="text1"/>
          <w:sz w:val="24"/>
          <w:szCs w:val="24"/>
        </w:rPr>
        <w:t>; h</w:t>
      </w:r>
      <w:r w:rsidR="07AA5893" w:rsidRPr="5F8BDA50">
        <w:rPr>
          <w:rFonts w:ascii="Garamond" w:hAnsi="Garamond"/>
          <w:color w:val="000000" w:themeColor="text1"/>
          <w:sz w:val="24"/>
          <w:szCs w:val="24"/>
        </w:rPr>
        <w:t xml:space="preserve">owever, </w:t>
      </w:r>
      <w:r w:rsidR="000D5D5E">
        <w:rPr>
          <w:rFonts w:ascii="Garamond" w:hAnsi="Garamond"/>
          <w:color w:val="000000" w:themeColor="text1"/>
          <w:sz w:val="24"/>
          <w:szCs w:val="24"/>
        </w:rPr>
        <w:t>there is an argu</w:t>
      </w:r>
      <w:r w:rsidR="00893B1B">
        <w:rPr>
          <w:rFonts w:ascii="Garamond" w:hAnsi="Garamond"/>
          <w:color w:val="000000" w:themeColor="text1"/>
          <w:sz w:val="24"/>
          <w:szCs w:val="24"/>
        </w:rPr>
        <w:t>ment that it is</w:t>
      </w:r>
      <w:r w:rsidR="029743FE" w:rsidRPr="5F8BDA50">
        <w:rPr>
          <w:rFonts w:ascii="Garamond" w:hAnsi="Garamond"/>
          <w:color w:val="000000" w:themeColor="text1"/>
          <w:sz w:val="24"/>
          <w:szCs w:val="24"/>
        </w:rPr>
        <w:t xml:space="preserve"> </w:t>
      </w:r>
      <w:r w:rsidR="6A1F4A0D" w:rsidRPr="5F8BDA50">
        <w:rPr>
          <w:rFonts w:ascii="Garamond" w:hAnsi="Garamond"/>
          <w:color w:val="000000" w:themeColor="text1"/>
          <w:sz w:val="24"/>
          <w:szCs w:val="24"/>
        </w:rPr>
        <w:t xml:space="preserve">too broad. </w:t>
      </w:r>
      <w:r w:rsidR="3AB66C3D" w:rsidRPr="5F8BDA50">
        <w:rPr>
          <w:rFonts w:ascii="Garamond" w:hAnsi="Garamond"/>
          <w:color w:val="000000" w:themeColor="text1"/>
          <w:sz w:val="24"/>
          <w:szCs w:val="24"/>
        </w:rPr>
        <w:t xml:space="preserve">If the circumstances that would make the exhumation potentially unlawful are clear enough and reasonably available to people, then recklessness would be less problematic. </w:t>
      </w:r>
      <w:r w:rsidR="1A2F8153" w:rsidRPr="5F8BDA50">
        <w:rPr>
          <w:rFonts w:ascii="Garamond" w:hAnsi="Garamond"/>
          <w:color w:val="000000" w:themeColor="text1"/>
          <w:sz w:val="24"/>
          <w:szCs w:val="24"/>
        </w:rPr>
        <w:t>There might instead be merit in requiring knowledge or belief of the lawfulness of the exhumation. Yet if the intention is to have a relatively broad off</w:t>
      </w:r>
      <w:r w:rsidR="52A40921" w:rsidRPr="5F8BDA50">
        <w:rPr>
          <w:rFonts w:ascii="Garamond" w:hAnsi="Garamond"/>
          <w:color w:val="000000" w:themeColor="text1"/>
          <w:sz w:val="24"/>
          <w:szCs w:val="24"/>
        </w:rPr>
        <w:t xml:space="preserve">ence available, then recklessness fits better. </w:t>
      </w:r>
    </w:p>
    <w:p w14:paraId="5C3F0DF4" w14:textId="77777777" w:rsidR="00F962E9" w:rsidRDefault="00F962E9" w:rsidP="003A7231">
      <w:pPr>
        <w:jc w:val="both"/>
        <w:rPr>
          <w:rFonts w:ascii="Garamond" w:hAnsi="Garamond"/>
          <w:b/>
          <w:bCs/>
          <w:color w:val="000000" w:themeColor="text1"/>
          <w:sz w:val="24"/>
          <w:szCs w:val="24"/>
        </w:rPr>
      </w:pPr>
    </w:p>
    <w:p w14:paraId="552B45AA" w14:textId="31105FFC"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Consultation Question 33.</w:t>
      </w:r>
    </w:p>
    <w:p w14:paraId="781C7FA5" w14:textId="7A072773"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provisionally propose that the maximum penalty for unlawful exhumation should be an unlimited fine on summary conviction, or imprisonment for a term not exceeding three years, or both, on indictment.</w:t>
      </w:r>
    </w:p>
    <w:p w14:paraId="7859C490"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Do consultees agree?</w:t>
      </w:r>
    </w:p>
    <w:p w14:paraId="35EC1D85" w14:textId="37AD7D1C" w:rsidR="0082644A" w:rsidRPr="0082644A" w:rsidRDefault="004E721D" w:rsidP="003A7231">
      <w:pPr>
        <w:jc w:val="both"/>
        <w:rPr>
          <w:rFonts w:ascii="Garamond" w:hAnsi="Garamond"/>
          <w:color w:val="000000" w:themeColor="text1"/>
          <w:sz w:val="24"/>
          <w:szCs w:val="24"/>
        </w:rPr>
      </w:pPr>
      <w:r>
        <w:rPr>
          <w:rFonts w:ascii="Garamond" w:hAnsi="Garamond"/>
          <w:color w:val="000000" w:themeColor="text1"/>
          <w:sz w:val="24"/>
          <w:szCs w:val="24"/>
        </w:rPr>
        <w:t xml:space="preserve">We agree, </w:t>
      </w:r>
      <w:proofErr w:type="gramStart"/>
      <w:r>
        <w:rPr>
          <w:rFonts w:ascii="Garamond" w:hAnsi="Garamond"/>
          <w:color w:val="000000" w:themeColor="text1"/>
          <w:sz w:val="24"/>
          <w:szCs w:val="24"/>
        </w:rPr>
        <w:t>taking into account</w:t>
      </w:r>
      <w:proofErr w:type="gramEnd"/>
      <w:r>
        <w:rPr>
          <w:rFonts w:ascii="Garamond" w:hAnsi="Garamond"/>
          <w:color w:val="000000" w:themeColor="text1"/>
          <w:sz w:val="24"/>
          <w:szCs w:val="24"/>
        </w:rPr>
        <w:t xml:space="preserve"> </w:t>
      </w:r>
      <w:r w:rsidR="00E74D41">
        <w:rPr>
          <w:rFonts w:ascii="Garamond" w:hAnsi="Garamond"/>
          <w:color w:val="000000" w:themeColor="text1"/>
          <w:sz w:val="24"/>
          <w:szCs w:val="24"/>
        </w:rPr>
        <w:t xml:space="preserve">the points made </w:t>
      </w:r>
      <w:r w:rsidR="00F12DF9">
        <w:rPr>
          <w:rFonts w:ascii="Garamond" w:hAnsi="Garamond"/>
          <w:color w:val="000000" w:themeColor="text1"/>
          <w:sz w:val="24"/>
          <w:szCs w:val="24"/>
        </w:rPr>
        <w:t xml:space="preserve">in the Consultation Paper, including the need for penalties to reflect the </w:t>
      </w:r>
      <w:r w:rsidR="009937AB">
        <w:rPr>
          <w:rFonts w:ascii="Garamond" w:hAnsi="Garamond"/>
          <w:color w:val="000000" w:themeColor="text1"/>
          <w:sz w:val="24"/>
          <w:szCs w:val="24"/>
        </w:rPr>
        <w:t>importance of</w:t>
      </w:r>
      <w:r>
        <w:rPr>
          <w:rFonts w:ascii="Garamond" w:hAnsi="Garamond"/>
          <w:color w:val="000000" w:themeColor="text1"/>
          <w:sz w:val="24"/>
          <w:szCs w:val="24"/>
        </w:rPr>
        <w:t xml:space="preserve"> treat</w:t>
      </w:r>
      <w:r w:rsidR="009937AB">
        <w:rPr>
          <w:rFonts w:ascii="Garamond" w:hAnsi="Garamond"/>
          <w:color w:val="000000" w:themeColor="text1"/>
          <w:sz w:val="24"/>
          <w:szCs w:val="24"/>
        </w:rPr>
        <w:t>ing</w:t>
      </w:r>
      <w:r>
        <w:rPr>
          <w:rFonts w:ascii="Garamond" w:hAnsi="Garamond"/>
          <w:color w:val="000000" w:themeColor="text1"/>
          <w:sz w:val="24"/>
          <w:szCs w:val="24"/>
        </w:rPr>
        <w:t xml:space="preserve"> </w:t>
      </w:r>
      <w:r w:rsidR="00956867">
        <w:rPr>
          <w:rFonts w:ascii="Garamond" w:hAnsi="Garamond"/>
          <w:color w:val="000000" w:themeColor="text1"/>
          <w:sz w:val="24"/>
          <w:szCs w:val="24"/>
        </w:rPr>
        <w:t xml:space="preserve">human bodies </w:t>
      </w:r>
      <w:r w:rsidR="00E74D41">
        <w:rPr>
          <w:rFonts w:ascii="Garamond" w:hAnsi="Garamond"/>
          <w:color w:val="000000" w:themeColor="text1"/>
          <w:sz w:val="24"/>
          <w:szCs w:val="24"/>
        </w:rPr>
        <w:t>with dignity, and</w:t>
      </w:r>
      <w:r w:rsidR="009937AB">
        <w:rPr>
          <w:rFonts w:ascii="Garamond" w:hAnsi="Garamond"/>
          <w:color w:val="000000" w:themeColor="text1"/>
          <w:sz w:val="24"/>
          <w:szCs w:val="24"/>
        </w:rPr>
        <w:t xml:space="preserve"> the potential for </w:t>
      </w:r>
      <w:r w:rsidR="00A910F9">
        <w:rPr>
          <w:rFonts w:ascii="Garamond" w:hAnsi="Garamond"/>
          <w:color w:val="000000" w:themeColor="text1"/>
          <w:sz w:val="24"/>
          <w:szCs w:val="24"/>
        </w:rPr>
        <w:t xml:space="preserve">significant distress to be caused. </w:t>
      </w:r>
    </w:p>
    <w:p w14:paraId="1C077945" w14:textId="77777777" w:rsidR="0082644A" w:rsidRDefault="0082644A" w:rsidP="003A7231">
      <w:pPr>
        <w:jc w:val="both"/>
        <w:rPr>
          <w:rFonts w:ascii="Garamond" w:hAnsi="Garamond"/>
          <w:b/>
          <w:bCs/>
          <w:color w:val="000000" w:themeColor="text1"/>
          <w:sz w:val="24"/>
          <w:szCs w:val="24"/>
        </w:rPr>
      </w:pPr>
    </w:p>
    <w:p w14:paraId="1AB4FC94" w14:textId="5E203B40"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Consultation Question 34.</w:t>
      </w:r>
      <w:r w:rsidR="009937AB">
        <w:rPr>
          <w:rFonts w:ascii="Garamond" w:hAnsi="Garamond"/>
          <w:b/>
          <w:bCs/>
          <w:color w:val="000000" w:themeColor="text1"/>
          <w:sz w:val="24"/>
          <w:szCs w:val="24"/>
        </w:rPr>
        <w:t xml:space="preserve"> </w:t>
      </w:r>
    </w:p>
    <w:p w14:paraId="2C4A85F8" w14:textId="15A56940"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provisionally propose that the offence of exhuming human remains without authorisation should include removing human remains from the grave without lifting those remains above ground (so-called “coffin sliding”).</w:t>
      </w:r>
    </w:p>
    <w:p w14:paraId="42024A85"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Do consultees agree?</w:t>
      </w:r>
    </w:p>
    <w:p w14:paraId="37B8F637" w14:textId="330350FA" w:rsidR="00A910F9" w:rsidRPr="00A910F9" w:rsidRDefault="00A910F9" w:rsidP="003A7231">
      <w:pPr>
        <w:jc w:val="both"/>
        <w:rPr>
          <w:rFonts w:ascii="Garamond" w:hAnsi="Garamond"/>
          <w:color w:val="000000" w:themeColor="text1"/>
          <w:sz w:val="24"/>
          <w:szCs w:val="24"/>
        </w:rPr>
      </w:pPr>
      <w:r>
        <w:rPr>
          <w:rFonts w:ascii="Garamond" w:hAnsi="Garamond"/>
          <w:color w:val="000000" w:themeColor="text1"/>
          <w:sz w:val="24"/>
          <w:szCs w:val="24"/>
        </w:rPr>
        <w:t xml:space="preserve">Yes, we agree. </w:t>
      </w:r>
    </w:p>
    <w:p w14:paraId="6AE30D49" w14:textId="77777777" w:rsidR="00A910F9" w:rsidRDefault="00A910F9" w:rsidP="003A7231">
      <w:pPr>
        <w:jc w:val="both"/>
        <w:rPr>
          <w:rFonts w:ascii="Garamond" w:hAnsi="Garamond"/>
          <w:b/>
          <w:bCs/>
          <w:color w:val="000000" w:themeColor="text1"/>
          <w:sz w:val="24"/>
          <w:szCs w:val="24"/>
        </w:rPr>
      </w:pPr>
    </w:p>
    <w:p w14:paraId="0B7330BA" w14:textId="4DCA7478"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Consultation Question 35.</w:t>
      </w:r>
    </w:p>
    <w:p w14:paraId="5D21103B" w14:textId="21465D24"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provisionally propose that there should be an exception to the exhumation offence where the exhumation is authorised by a police officer of at least the rank of Inspector, who has reasonable grounds to believe that an exhumation is urgently necessary to prevent forensic evidence from being lost.</w:t>
      </w:r>
    </w:p>
    <w:p w14:paraId="58789E45"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Do consultees agree?</w:t>
      </w:r>
    </w:p>
    <w:p w14:paraId="6539817D" w14:textId="0D24D469" w:rsidR="00A910F9" w:rsidRPr="003C551B" w:rsidRDefault="003C551B" w:rsidP="003A7231">
      <w:pPr>
        <w:jc w:val="both"/>
        <w:rPr>
          <w:rFonts w:ascii="Garamond" w:hAnsi="Garamond"/>
          <w:color w:val="000000" w:themeColor="text1"/>
          <w:sz w:val="24"/>
          <w:szCs w:val="24"/>
        </w:rPr>
      </w:pPr>
      <w:r>
        <w:rPr>
          <w:rFonts w:ascii="Garamond" w:hAnsi="Garamond"/>
          <w:color w:val="000000" w:themeColor="text1"/>
          <w:sz w:val="24"/>
          <w:szCs w:val="24"/>
        </w:rPr>
        <w:t>Yes, we agree.</w:t>
      </w:r>
    </w:p>
    <w:p w14:paraId="558EF636" w14:textId="77777777" w:rsidR="00A910F9" w:rsidRDefault="00A910F9" w:rsidP="003A7231">
      <w:pPr>
        <w:jc w:val="both"/>
        <w:rPr>
          <w:rFonts w:ascii="Garamond" w:hAnsi="Garamond"/>
          <w:b/>
          <w:bCs/>
          <w:color w:val="000000" w:themeColor="text1"/>
          <w:sz w:val="24"/>
          <w:szCs w:val="24"/>
        </w:rPr>
      </w:pPr>
    </w:p>
    <w:p w14:paraId="0695B071" w14:textId="6A2982E2"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Consultation Question 36.</w:t>
      </w:r>
    </w:p>
    <w:p w14:paraId="379E96A6" w14:textId="58F57963"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provisionally propose that the scheme in the Disused Burial Grounds (Amendment) Act 1981 permitting building on a disused burial ground and exhumation without a licence or faculty, where notice requirements are met, should be extended to all private and local authority burial grounds.</w:t>
      </w:r>
    </w:p>
    <w:p w14:paraId="5A062F9A" w14:textId="25BDCC64" w:rsidR="003A7231"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Do consultees agree?</w:t>
      </w:r>
    </w:p>
    <w:p w14:paraId="08FA4B4D" w14:textId="4A180B5A" w:rsidR="00D00543" w:rsidRPr="00D00543" w:rsidRDefault="00D00543" w:rsidP="003A7231">
      <w:pPr>
        <w:jc w:val="both"/>
        <w:rPr>
          <w:rFonts w:ascii="Garamond" w:hAnsi="Garamond"/>
          <w:color w:val="000000" w:themeColor="text1"/>
          <w:sz w:val="24"/>
          <w:szCs w:val="24"/>
        </w:rPr>
      </w:pPr>
      <w:r>
        <w:rPr>
          <w:rFonts w:ascii="Garamond" w:hAnsi="Garamond"/>
          <w:color w:val="000000" w:themeColor="text1"/>
          <w:sz w:val="24"/>
          <w:szCs w:val="24"/>
        </w:rPr>
        <w:t>Yes, we agree.</w:t>
      </w:r>
    </w:p>
    <w:p w14:paraId="3A5D03DB" w14:textId="2756FFBC"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 xml:space="preserve">We invite consultees’ views on the appropriate </w:t>
      </w:r>
      <w:proofErr w:type="gramStart"/>
      <w:r w:rsidRPr="0094072F">
        <w:rPr>
          <w:rFonts w:ascii="Garamond" w:hAnsi="Garamond"/>
          <w:b/>
          <w:bCs/>
          <w:color w:val="000000" w:themeColor="text1"/>
          <w:sz w:val="24"/>
          <w:szCs w:val="24"/>
        </w:rPr>
        <w:t>period of time</w:t>
      </w:r>
      <w:proofErr w:type="gramEnd"/>
      <w:r w:rsidRPr="0094072F">
        <w:rPr>
          <w:rFonts w:ascii="Garamond" w:hAnsi="Garamond"/>
          <w:b/>
          <w:bCs/>
          <w:color w:val="000000" w:themeColor="text1"/>
          <w:sz w:val="24"/>
          <w:szCs w:val="24"/>
        </w:rPr>
        <w:t xml:space="preserve"> during which an objection by the personal representative or close relatives of a deceased person should prevent building works from taking place on the burial ground in which they are interred. Should it be:</w:t>
      </w:r>
    </w:p>
    <w:p w14:paraId="1D69CB64"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 xml:space="preserve">(1) 50 </w:t>
      </w:r>
      <w:proofErr w:type="gramStart"/>
      <w:r w:rsidRPr="0094072F">
        <w:rPr>
          <w:rFonts w:ascii="Garamond" w:hAnsi="Garamond"/>
          <w:b/>
          <w:bCs/>
          <w:color w:val="000000" w:themeColor="text1"/>
          <w:sz w:val="24"/>
          <w:szCs w:val="24"/>
        </w:rPr>
        <w:t>years;</w:t>
      </w:r>
      <w:proofErr w:type="gramEnd"/>
    </w:p>
    <w:p w14:paraId="7EAC8534"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 xml:space="preserve">(2) 75 </w:t>
      </w:r>
      <w:proofErr w:type="gramStart"/>
      <w:r w:rsidRPr="0094072F">
        <w:rPr>
          <w:rFonts w:ascii="Garamond" w:hAnsi="Garamond"/>
          <w:b/>
          <w:bCs/>
          <w:color w:val="000000" w:themeColor="text1"/>
          <w:sz w:val="24"/>
          <w:szCs w:val="24"/>
        </w:rPr>
        <w:t>years;</w:t>
      </w:r>
      <w:proofErr w:type="gramEnd"/>
    </w:p>
    <w:p w14:paraId="3B7F1FD7"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3) 100 years; or</w:t>
      </w:r>
    </w:p>
    <w:p w14:paraId="16F55001" w14:textId="77777777" w:rsidR="003A7231"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4) another period?</w:t>
      </w:r>
    </w:p>
    <w:p w14:paraId="7A424717" w14:textId="7ACF9248" w:rsidR="00002986" w:rsidRPr="00002986" w:rsidRDefault="00002986" w:rsidP="003A7231">
      <w:pPr>
        <w:jc w:val="both"/>
        <w:rPr>
          <w:rFonts w:ascii="Garamond" w:hAnsi="Garamond"/>
          <w:color w:val="000000" w:themeColor="text1"/>
          <w:sz w:val="24"/>
          <w:szCs w:val="24"/>
        </w:rPr>
      </w:pPr>
      <w:r>
        <w:rPr>
          <w:rFonts w:ascii="Garamond" w:hAnsi="Garamond"/>
          <w:color w:val="000000" w:themeColor="text1"/>
          <w:sz w:val="24"/>
          <w:szCs w:val="24"/>
        </w:rPr>
        <w:t xml:space="preserve">We can see </w:t>
      </w:r>
      <w:r w:rsidR="00795EEC">
        <w:rPr>
          <w:rFonts w:ascii="Garamond" w:hAnsi="Garamond"/>
          <w:color w:val="000000" w:themeColor="text1"/>
          <w:sz w:val="24"/>
          <w:szCs w:val="24"/>
        </w:rPr>
        <w:t xml:space="preserve">the desirability in </w:t>
      </w:r>
      <w:r w:rsidR="00132C80">
        <w:rPr>
          <w:rFonts w:ascii="Garamond" w:hAnsi="Garamond"/>
          <w:color w:val="000000" w:themeColor="text1"/>
          <w:sz w:val="24"/>
          <w:szCs w:val="24"/>
        </w:rPr>
        <w:t>aligning the period with the period for grave reuse noted above</w:t>
      </w:r>
      <w:r w:rsidR="003A5EAD">
        <w:rPr>
          <w:rFonts w:ascii="Garamond" w:hAnsi="Garamond"/>
          <w:color w:val="000000" w:themeColor="text1"/>
          <w:sz w:val="24"/>
          <w:szCs w:val="24"/>
        </w:rPr>
        <w:t xml:space="preserve">, and </w:t>
      </w:r>
      <w:r w:rsidR="007047A7">
        <w:rPr>
          <w:rFonts w:ascii="Garamond" w:hAnsi="Garamond"/>
          <w:color w:val="000000" w:themeColor="text1"/>
          <w:sz w:val="24"/>
          <w:szCs w:val="24"/>
        </w:rPr>
        <w:t>we reiterate</w:t>
      </w:r>
      <w:r w:rsidR="003A5EAD">
        <w:rPr>
          <w:rFonts w:ascii="Garamond" w:hAnsi="Garamond"/>
          <w:color w:val="000000" w:themeColor="text1"/>
          <w:sz w:val="24"/>
          <w:szCs w:val="24"/>
        </w:rPr>
        <w:t xml:space="preserve"> our </w:t>
      </w:r>
      <w:r w:rsidR="007047A7">
        <w:rPr>
          <w:rFonts w:ascii="Garamond" w:hAnsi="Garamond"/>
          <w:color w:val="000000" w:themeColor="text1"/>
          <w:sz w:val="24"/>
          <w:szCs w:val="24"/>
        </w:rPr>
        <w:t>comments in relation to an amended period</w:t>
      </w:r>
      <w:r w:rsidR="00132C80">
        <w:rPr>
          <w:rFonts w:ascii="Garamond" w:hAnsi="Garamond"/>
          <w:color w:val="000000" w:themeColor="text1"/>
          <w:sz w:val="24"/>
          <w:szCs w:val="24"/>
        </w:rPr>
        <w:t>. However, in the absence of agreement regarding this or a co</w:t>
      </w:r>
      <w:r w:rsidR="00731158">
        <w:rPr>
          <w:rFonts w:ascii="Garamond" w:hAnsi="Garamond"/>
          <w:color w:val="000000" w:themeColor="text1"/>
          <w:sz w:val="24"/>
          <w:szCs w:val="24"/>
        </w:rPr>
        <w:t>nsensus as to the appropriate period</w:t>
      </w:r>
      <w:r w:rsidR="0050636B">
        <w:rPr>
          <w:rFonts w:ascii="Garamond" w:hAnsi="Garamond"/>
          <w:color w:val="000000" w:themeColor="text1"/>
          <w:sz w:val="24"/>
          <w:szCs w:val="24"/>
        </w:rPr>
        <w:t xml:space="preserve"> here</w:t>
      </w:r>
      <w:r w:rsidR="00731158">
        <w:rPr>
          <w:rFonts w:ascii="Garamond" w:hAnsi="Garamond"/>
          <w:color w:val="000000" w:themeColor="text1"/>
          <w:sz w:val="24"/>
          <w:szCs w:val="24"/>
        </w:rPr>
        <w:t xml:space="preserve">, </w:t>
      </w:r>
      <w:r w:rsidR="00AE03E7">
        <w:rPr>
          <w:rFonts w:ascii="Garamond" w:hAnsi="Garamond"/>
          <w:color w:val="000000" w:themeColor="text1"/>
          <w:sz w:val="24"/>
          <w:szCs w:val="24"/>
        </w:rPr>
        <w:t xml:space="preserve">we can understand </w:t>
      </w:r>
      <w:r w:rsidR="00BD5E28">
        <w:rPr>
          <w:rFonts w:ascii="Garamond" w:hAnsi="Garamond"/>
          <w:color w:val="000000" w:themeColor="text1"/>
          <w:sz w:val="24"/>
          <w:szCs w:val="24"/>
        </w:rPr>
        <w:t>why</w:t>
      </w:r>
      <w:r w:rsidR="00AE03E7">
        <w:rPr>
          <w:rFonts w:ascii="Garamond" w:hAnsi="Garamond"/>
          <w:color w:val="000000" w:themeColor="text1"/>
          <w:sz w:val="24"/>
          <w:szCs w:val="24"/>
        </w:rPr>
        <w:t xml:space="preserve"> the </w:t>
      </w:r>
      <w:r w:rsidR="00BD5E28">
        <w:rPr>
          <w:rFonts w:ascii="Garamond" w:hAnsi="Garamond"/>
          <w:color w:val="000000" w:themeColor="text1"/>
          <w:sz w:val="24"/>
          <w:szCs w:val="24"/>
        </w:rPr>
        <w:t>existing period might be retained</w:t>
      </w:r>
      <w:r w:rsidR="00731158">
        <w:rPr>
          <w:rFonts w:ascii="Garamond" w:hAnsi="Garamond"/>
          <w:color w:val="000000" w:themeColor="text1"/>
          <w:sz w:val="24"/>
          <w:szCs w:val="24"/>
        </w:rPr>
        <w:t xml:space="preserve">. </w:t>
      </w:r>
    </w:p>
    <w:p w14:paraId="5C0AE21F" w14:textId="4F9D8F83"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lastRenderedPageBreak/>
        <w:t>We provisionally propose that it should be a criminal offence to fail to comply with directions issued by the Secretary of State as to how remains exhumed for development purposes should be reinterred or cremated, with a maximum sentence of an unlimited fine on summary conviction, or imprisonment for a term not exceeding three years, or both, on indictment.</w:t>
      </w:r>
    </w:p>
    <w:p w14:paraId="28919C1A"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Do consultees agree?</w:t>
      </w:r>
    </w:p>
    <w:p w14:paraId="76D2A37A" w14:textId="0CFE6D15" w:rsidR="00766AD6" w:rsidRPr="00766AD6" w:rsidRDefault="00766AD6" w:rsidP="003A7231">
      <w:pPr>
        <w:jc w:val="both"/>
        <w:rPr>
          <w:rFonts w:ascii="Garamond" w:hAnsi="Garamond"/>
          <w:color w:val="000000" w:themeColor="text1"/>
          <w:sz w:val="24"/>
          <w:szCs w:val="24"/>
        </w:rPr>
      </w:pPr>
      <w:r>
        <w:rPr>
          <w:rFonts w:ascii="Garamond" w:hAnsi="Garamond"/>
          <w:color w:val="000000" w:themeColor="text1"/>
          <w:sz w:val="24"/>
          <w:szCs w:val="24"/>
        </w:rPr>
        <w:t>Yes, we agree.</w:t>
      </w:r>
      <w:r w:rsidR="00E43C70">
        <w:rPr>
          <w:rFonts w:ascii="Garamond" w:hAnsi="Garamond"/>
          <w:color w:val="000000" w:themeColor="text1"/>
          <w:sz w:val="24"/>
          <w:szCs w:val="24"/>
        </w:rPr>
        <w:t xml:space="preserve"> Presumably the failure to comply would require to be intentional. </w:t>
      </w:r>
    </w:p>
    <w:p w14:paraId="00DF17C9" w14:textId="77777777" w:rsidR="00766AD6" w:rsidRDefault="00766AD6" w:rsidP="003A7231">
      <w:pPr>
        <w:jc w:val="both"/>
        <w:rPr>
          <w:rFonts w:ascii="Garamond" w:hAnsi="Garamond"/>
          <w:b/>
          <w:bCs/>
          <w:color w:val="000000" w:themeColor="text1"/>
          <w:sz w:val="24"/>
          <w:szCs w:val="24"/>
        </w:rPr>
      </w:pPr>
    </w:p>
    <w:p w14:paraId="25947FEB" w14:textId="09D664A1" w:rsidR="003A7231" w:rsidRPr="0094072F" w:rsidRDefault="003A7231" w:rsidP="003A7231">
      <w:pPr>
        <w:jc w:val="both"/>
        <w:rPr>
          <w:rFonts w:ascii="Garamond" w:hAnsi="Garamond"/>
          <w:b/>
          <w:bCs/>
          <w:color w:val="000000" w:themeColor="text1"/>
          <w:sz w:val="24"/>
          <w:szCs w:val="24"/>
        </w:rPr>
      </w:pPr>
      <w:r w:rsidRPr="514AF401">
        <w:rPr>
          <w:rFonts w:ascii="Garamond" w:hAnsi="Garamond"/>
          <w:b/>
          <w:bCs/>
          <w:color w:val="000000" w:themeColor="text1"/>
          <w:sz w:val="24"/>
          <w:szCs w:val="24"/>
        </w:rPr>
        <w:t>Consultation Question 37.</w:t>
      </w:r>
    </w:p>
    <w:p w14:paraId="4CFC114B" w14:textId="51B17F1B"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provisionally propose that:</w:t>
      </w:r>
    </w:p>
    <w:p w14:paraId="7D30498D"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1) every time a local authority burial authority seeks to exercise powers under articles 10(5) or 16(2) of LACO 1977, it should be required to notify the CWGC; and</w:t>
      </w:r>
    </w:p>
    <w:p w14:paraId="4082A839"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2) it should be a requirement for the local authority to share information about which graves it intends to take this action in relation to, and then for the CWGC to confirm whether the grave is a Commonwealth war grave.</w:t>
      </w:r>
    </w:p>
    <w:p w14:paraId="6F7C723D"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Do consultees agree?</w:t>
      </w:r>
    </w:p>
    <w:p w14:paraId="6774DDFC" w14:textId="168AC60D" w:rsidR="00AB771C" w:rsidRPr="003B44F6" w:rsidRDefault="003B44F6" w:rsidP="003A7231">
      <w:pPr>
        <w:jc w:val="both"/>
        <w:rPr>
          <w:rFonts w:ascii="Garamond" w:hAnsi="Garamond"/>
          <w:color w:val="000000" w:themeColor="text1"/>
          <w:sz w:val="24"/>
          <w:szCs w:val="24"/>
        </w:rPr>
      </w:pPr>
      <w:r>
        <w:rPr>
          <w:rFonts w:ascii="Garamond" w:hAnsi="Garamond"/>
          <w:color w:val="000000" w:themeColor="text1"/>
          <w:sz w:val="24"/>
          <w:szCs w:val="24"/>
        </w:rPr>
        <w:t>This seems reasonable.</w:t>
      </w:r>
    </w:p>
    <w:p w14:paraId="652470B8" w14:textId="77777777" w:rsidR="00AB771C" w:rsidRDefault="00AB771C" w:rsidP="003A7231">
      <w:pPr>
        <w:jc w:val="both"/>
        <w:rPr>
          <w:rFonts w:ascii="Garamond" w:hAnsi="Garamond"/>
          <w:b/>
          <w:bCs/>
          <w:color w:val="000000" w:themeColor="text1"/>
          <w:sz w:val="24"/>
          <w:szCs w:val="24"/>
        </w:rPr>
      </w:pPr>
    </w:p>
    <w:p w14:paraId="3A7A497D" w14:textId="0974E93D"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Consultation Question 38.</w:t>
      </w:r>
    </w:p>
    <w:p w14:paraId="006204D3" w14:textId="5EA24A46"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provisionally propose that where a local authority has followed the process to obtain the right to maintain a monument whose owner cannot be contacted:</w:t>
      </w:r>
    </w:p>
    <w:p w14:paraId="4B5FBFE9"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1) the consent of the CWGC should be required for the local authority to undertake ordinary maintenance to Commonwealth war graves in relation to which they do not own the memorial or the burial rights; and</w:t>
      </w:r>
    </w:p>
    <w:p w14:paraId="33521C66"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2) the CWGC should have the right to maintain such graves.</w:t>
      </w:r>
    </w:p>
    <w:p w14:paraId="7018333E"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Do consultees agree?</w:t>
      </w:r>
    </w:p>
    <w:p w14:paraId="68A31B63" w14:textId="29E3433F" w:rsidR="003B44F6" w:rsidRPr="003B44F6" w:rsidRDefault="003B44F6" w:rsidP="003A7231">
      <w:pPr>
        <w:jc w:val="both"/>
        <w:rPr>
          <w:rFonts w:ascii="Garamond" w:hAnsi="Garamond"/>
          <w:color w:val="000000" w:themeColor="text1"/>
          <w:sz w:val="24"/>
          <w:szCs w:val="24"/>
        </w:rPr>
      </w:pPr>
      <w:r>
        <w:rPr>
          <w:rFonts w:ascii="Garamond" w:hAnsi="Garamond"/>
          <w:color w:val="000000" w:themeColor="text1"/>
          <w:sz w:val="24"/>
          <w:szCs w:val="24"/>
        </w:rPr>
        <w:t>Yes, we agree.</w:t>
      </w:r>
    </w:p>
    <w:p w14:paraId="6B72C895" w14:textId="40611D05"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provisionally propose that the CWGC should be able to maintain any memorial over a Commonwealth war grave in a private burial ground without the consent of its owner, if a notice has been served on the owner of the memorial right and they have not responded within three months.</w:t>
      </w:r>
    </w:p>
    <w:p w14:paraId="2D85EE19"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Do consultees agree?</w:t>
      </w:r>
    </w:p>
    <w:p w14:paraId="060BF334" w14:textId="6DE88581" w:rsidR="003A7231" w:rsidRDefault="00801A58" w:rsidP="003A7231">
      <w:pPr>
        <w:jc w:val="both"/>
        <w:rPr>
          <w:rFonts w:ascii="Garamond" w:hAnsi="Garamond"/>
          <w:color w:val="000000" w:themeColor="text1"/>
          <w:sz w:val="24"/>
          <w:szCs w:val="24"/>
        </w:rPr>
      </w:pPr>
      <w:r>
        <w:rPr>
          <w:rFonts w:ascii="Garamond" w:hAnsi="Garamond"/>
          <w:color w:val="000000" w:themeColor="text1"/>
          <w:sz w:val="24"/>
          <w:szCs w:val="24"/>
        </w:rPr>
        <w:t>Yes, we agree.</w:t>
      </w:r>
    </w:p>
    <w:p w14:paraId="73028DC9" w14:textId="77777777" w:rsidR="00801A58" w:rsidRDefault="00801A58" w:rsidP="003A7231">
      <w:pPr>
        <w:jc w:val="both"/>
        <w:rPr>
          <w:rFonts w:ascii="Garamond" w:hAnsi="Garamond"/>
          <w:color w:val="000000" w:themeColor="text1"/>
          <w:sz w:val="24"/>
          <w:szCs w:val="24"/>
        </w:rPr>
      </w:pPr>
    </w:p>
    <w:p w14:paraId="637EF547" w14:textId="77777777" w:rsidR="00A13B3F" w:rsidRPr="00801A58" w:rsidRDefault="00A13B3F" w:rsidP="003A7231">
      <w:pPr>
        <w:jc w:val="both"/>
        <w:rPr>
          <w:rFonts w:ascii="Garamond" w:hAnsi="Garamond"/>
          <w:color w:val="000000" w:themeColor="text1"/>
          <w:sz w:val="24"/>
          <w:szCs w:val="24"/>
        </w:rPr>
      </w:pPr>
    </w:p>
    <w:p w14:paraId="137DB543"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lastRenderedPageBreak/>
        <w:t>Consultation Question 39.</w:t>
      </w:r>
    </w:p>
    <w:p w14:paraId="589F74A0" w14:textId="032198B2"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provisionally propose that the CWGC should be informed every time a burial ground operator seeks to extinguish burial rights or reuse a grave, and it should have the power to object to these actions in relation to Commonwealth war graves.</w:t>
      </w:r>
    </w:p>
    <w:p w14:paraId="7849FB2F"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Do consultees agree?</w:t>
      </w:r>
    </w:p>
    <w:p w14:paraId="3704C491" w14:textId="7899A1BD" w:rsidR="00801A58" w:rsidRPr="00801A58" w:rsidRDefault="00801A58" w:rsidP="003A7231">
      <w:pPr>
        <w:jc w:val="both"/>
        <w:rPr>
          <w:rFonts w:ascii="Garamond" w:hAnsi="Garamond"/>
          <w:color w:val="000000" w:themeColor="text1"/>
          <w:sz w:val="24"/>
          <w:szCs w:val="24"/>
        </w:rPr>
      </w:pPr>
      <w:r>
        <w:rPr>
          <w:rFonts w:ascii="Garamond" w:hAnsi="Garamond"/>
          <w:color w:val="000000" w:themeColor="text1"/>
          <w:sz w:val="24"/>
          <w:szCs w:val="24"/>
        </w:rPr>
        <w:t>Yes, we agree.</w:t>
      </w:r>
    </w:p>
    <w:p w14:paraId="49362AD7" w14:textId="7BCB082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provisionally propose that the CWGC should be informed every time a burial ground operator seeks to make a further burial above a grave where the person buried died between 4 August 1914 and 31 August 1921, or between 3 September 1939 and 31 December 1947. The CWGC should have the power to object to the reclamation of Commonwealth war graves.</w:t>
      </w:r>
    </w:p>
    <w:p w14:paraId="3E16622E"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Do consultees agree?</w:t>
      </w:r>
    </w:p>
    <w:p w14:paraId="14D759C8" w14:textId="3ECFD21B" w:rsidR="00801A58" w:rsidRPr="00801A58" w:rsidRDefault="00697D78" w:rsidP="003A7231">
      <w:pPr>
        <w:jc w:val="both"/>
        <w:rPr>
          <w:rFonts w:ascii="Garamond" w:hAnsi="Garamond"/>
          <w:color w:val="000000" w:themeColor="text1"/>
          <w:sz w:val="24"/>
          <w:szCs w:val="24"/>
        </w:rPr>
      </w:pPr>
      <w:r>
        <w:rPr>
          <w:rFonts w:ascii="Garamond" w:hAnsi="Garamond"/>
          <w:color w:val="000000" w:themeColor="text1"/>
          <w:sz w:val="24"/>
          <w:szCs w:val="24"/>
        </w:rPr>
        <w:t>Yes.</w:t>
      </w:r>
    </w:p>
    <w:p w14:paraId="0F714C33" w14:textId="77777777" w:rsidR="00801A58" w:rsidRDefault="00801A58" w:rsidP="003A7231">
      <w:pPr>
        <w:jc w:val="both"/>
        <w:rPr>
          <w:rFonts w:ascii="Garamond" w:hAnsi="Garamond"/>
          <w:b/>
          <w:bCs/>
          <w:color w:val="000000" w:themeColor="text1"/>
          <w:sz w:val="24"/>
          <w:szCs w:val="24"/>
        </w:rPr>
      </w:pPr>
    </w:p>
    <w:p w14:paraId="794B75ED" w14:textId="1B7C911A"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Consultation Question 40.</w:t>
      </w:r>
    </w:p>
    <w:p w14:paraId="5EF7ED3F" w14:textId="4845DAC3"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provisionally propose that the CWGC should have the right in respect of compulsorily purchased land to remove remains in Commonwealth war graves and to reinter or cremate them, and to remove any memorials.</w:t>
      </w:r>
    </w:p>
    <w:p w14:paraId="6855764E"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Do consultees agree?</w:t>
      </w:r>
    </w:p>
    <w:p w14:paraId="6AA346BA" w14:textId="408E2A0B" w:rsidR="00495B58" w:rsidRPr="00495B58" w:rsidRDefault="00495B58" w:rsidP="003A7231">
      <w:pPr>
        <w:jc w:val="both"/>
        <w:rPr>
          <w:rFonts w:ascii="Garamond" w:hAnsi="Garamond"/>
          <w:color w:val="000000" w:themeColor="text1"/>
          <w:sz w:val="24"/>
          <w:szCs w:val="24"/>
        </w:rPr>
      </w:pPr>
      <w:r>
        <w:rPr>
          <w:rFonts w:ascii="Garamond" w:hAnsi="Garamond"/>
          <w:color w:val="000000" w:themeColor="text1"/>
          <w:sz w:val="24"/>
          <w:szCs w:val="24"/>
        </w:rPr>
        <w:t>Yes.</w:t>
      </w:r>
    </w:p>
    <w:p w14:paraId="04576C25" w14:textId="77777777" w:rsidR="00495B58" w:rsidRDefault="00495B58" w:rsidP="003A7231">
      <w:pPr>
        <w:jc w:val="both"/>
        <w:rPr>
          <w:rFonts w:ascii="Garamond" w:hAnsi="Garamond"/>
          <w:b/>
          <w:bCs/>
          <w:color w:val="000000" w:themeColor="text1"/>
          <w:sz w:val="24"/>
          <w:szCs w:val="24"/>
        </w:rPr>
      </w:pPr>
    </w:p>
    <w:p w14:paraId="297CC0CD" w14:textId="73ED1DF5"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Consultation Question 41.</w:t>
      </w:r>
    </w:p>
    <w:p w14:paraId="31FD3085" w14:textId="28EFC0A3"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invite consultees’ views on whether the Ministry of Justice should be required to consult with the Commonwealth War Graves Commission in relation to exhumations of deceased people who died during the periods between 4 August 1914 and 31 August 1921, or between 3 September 1939 and 31 December 1947.</w:t>
      </w:r>
    </w:p>
    <w:p w14:paraId="14B35F50" w14:textId="20A9C2B4" w:rsidR="00B54251" w:rsidRPr="004347E6" w:rsidRDefault="004347E6" w:rsidP="003A7231">
      <w:pPr>
        <w:jc w:val="both"/>
        <w:rPr>
          <w:rFonts w:ascii="Garamond" w:hAnsi="Garamond"/>
          <w:color w:val="000000" w:themeColor="text1"/>
          <w:sz w:val="24"/>
          <w:szCs w:val="24"/>
        </w:rPr>
      </w:pPr>
      <w:r>
        <w:rPr>
          <w:rFonts w:ascii="Garamond" w:hAnsi="Garamond"/>
          <w:color w:val="000000" w:themeColor="text1"/>
          <w:sz w:val="24"/>
          <w:szCs w:val="24"/>
        </w:rPr>
        <w:t>We can understand why this might be merited.</w:t>
      </w:r>
    </w:p>
    <w:p w14:paraId="2D90B707" w14:textId="77777777" w:rsidR="00B54251" w:rsidRDefault="00B54251" w:rsidP="003A7231">
      <w:pPr>
        <w:jc w:val="both"/>
        <w:rPr>
          <w:rFonts w:ascii="Garamond" w:hAnsi="Garamond"/>
          <w:b/>
          <w:bCs/>
          <w:color w:val="000000" w:themeColor="text1"/>
          <w:sz w:val="24"/>
          <w:szCs w:val="24"/>
        </w:rPr>
      </w:pPr>
    </w:p>
    <w:p w14:paraId="4F22B0FF" w14:textId="1EE6BB7D"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Consultation Question 42.</w:t>
      </w:r>
    </w:p>
    <w:p w14:paraId="00ED0BB8" w14:textId="5E266B62"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provisionally propose the following:</w:t>
      </w:r>
    </w:p>
    <w:p w14:paraId="20E74698"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1) private burial ground operators should be required to inform the CWGC when they seek to maintain, remove or destroy a tombstone, memorial or other fittings of a grave where the burial was made within the periods between 4 August 1914 and 31 August 1921, or 3 September 1939 and 31 December 1947; and</w:t>
      </w:r>
    </w:p>
    <w:p w14:paraId="638C0A43"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2) where that grave is a Commonwealth war grave, the CWGC should be granted the right to give or refuse consent to these actions.</w:t>
      </w:r>
    </w:p>
    <w:p w14:paraId="0E7297E7"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lastRenderedPageBreak/>
        <w:t>Do consultees agree?</w:t>
      </w:r>
    </w:p>
    <w:p w14:paraId="5078D70F" w14:textId="26E21AD9" w:rsidR="004B1BE2" w:rsidRPr="004B1BE2" w:rsidRDefault="004B1BE2" w:rsidP="003A7231">
      <w:pPr>
        <w:jc w:val="both"/>
        <w:rPr>
          <w:rFonts w:ascii="Garamond" w:hAnsi="Garamond"/>
          <w:color w:val="000000" w:themeColor="text1"/>
          <w:sz w:val="24"/>
          <w:szCs w:val="24"/>
        </w:rPr>
      </w:pPr>
      <w:r>
        <w:rPr>
          <w:rFonts w:ascii="Garamond" w:hAnsi="Garamond"/>
          <w:color w:val="000000" w:themeColor="text1"/>
          <w:sz w:val="24"/>
          <w:szCs w:val="24"/>
        </w:rPr>
        <w:t>Yes, we agree.</w:t>
      </w:r>
    </w:p>
    <w:p w14:paraId="7CAC3AA1" w14:textId="77777777" w:rsidR="004B1BE2" w:rsidRDefault="004B1BE2" w:rsidP="003A7231">
      <w:pPr>
        <w:jc w:val="both"/>
        <w:rPr>
          <w:rFonts w:ascii="Garamond" w:hAnsi="Garamond"/>
          <w:b/>
          <w:bCs/>
          <w:color w:val="000000" w:themeColor="text1"/>
          <w:sz w:val="24"/>
          <w:szCs w:val="24"/>
        </w:rPr>
      </w:pPr>
    </w:p>
    <w:p w14:paraId="1D2D4033" w14:textId="46DF3976"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Consultation Question 43.</w:t>
      </w:r>
    </w:p>
    <w:p w14:paraId="6C04AD81" w14:textId="4B2CC4E8"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invite consultees’ views as to whether any new legal requirements at crematoria or burial grounds could help to address the problem of mistaken cremations or burials, and if so, what those requirements could be.</w:t>
      </w:r>
    </w:p>
    <w:p w14:paraId="5F4B76F1" w14:textId="2F747E7D" w:rsidR="006B7436" w:rsidRPr="006B7436" w:rsidRDefault="006B7436" w:rsidP="003A7231">
      <w:pPr>
        <w:jc w:val="both"/>
        <w:rPr>
          <w:rFonts w:ascii="Garamond" w:hAnsi="Garamond"/>
          <w:color w:val="000000" w:themeColor="text1"/>
          <w:sz w:val="24"/>
          <w:szCs w:val="24"/>
        </w:rPr>
      </w:pPr>
      <w:r>
        <w:rPr>
          <w:rFonts w:ascii="Garamond" w:hAnsi="Garamond"/>
          <w:color w:val="000000" w:themeColor="text1"/>
          <w:sz w:val="24"/>
          <w:szCs w:val="24"/>
        </w:rPr>
        <w:t xml:space="preserve">The regulation of funeral directors </w:t>
      </w:r>
      <w:r w:rsidR="008363EE">
        <w:rPr>
          <w:rFonts w:ascii="Garamond" w:hAnsi="Garamond"/>
          <w:color w:val="000000" w:themeColor="text1"/>
          <w:sz w:val="24"/>
          <w:szCs w:val="24"/>
        </w:rPr>
        <w:t xml:space="preserve">may be of some assistance. </w:t>
      </w:r>
      <w:r w:rsidR="00D1123A">
        <w:rPr>
          <w:rFonts w:ascii="Garamond" w:hAnsi="Garamond"/>
          <w:color w:val="000000" w:themeColor="text1"/>
          <w:sz w:val="24"/>
          <w:szCs w:val="24"/>
        </w:rPr>
        <w:t>We can see some merit in visual identification requirements</w:t>
      </w:r>
      <w:r w:rsidR="008E0E1A">
        <w:rPr>
          <w:rFonts w:ascii="Garamond" w:hAnsi="Garamond"/>
          <w:color w:val="000000" w:themeColor="text1"/>
          <w:sz w:val="24"/>
          <w:szCs w:val="24"/>
        </w:rPr>
        <w:t>,</w:t>
      </w:r>
      <w:r w:rsidR="00D1123A">
        <w:rPr>
          <w:rFonts w:ascii="Garamond" w:hAnsi="Garamond"/>
          <w:color w:val="000000" w:themeColor="text1"/>
          <w:sz w:val="24"/>
          <w:szCs w:val="24"/>
        </w:rPr>
        <w:t xml:space="preserve"> but also potential </w:t>
      </w:r>
      <w:r w:rsidR="000D5C0F">
        <w:rPr>
          <w:rFonts w:ascii="Garamond" w:hAnsi="Garamond"/>
          <w:color w:val="000000" w:themeColor="text1"/>
          <w:sz w:val="24"/>
          <w:szCs w:val="24"/>
        </w:rPr>
        <w:t xml:space="preserve">practical and sensitivity </w:t>
      </w:r>
      <w:r w:rsidR="00D1123A">
        <w:rPr>
          <w:rFonts w:ascii="Garamond" w:hAnsi="Garamond"/>
          <w:color w:val="000000" w:themeColor="text1"/>
          <w:sz w:val="24"/>
          <w:szCs w:val="24"/>
        </w:rPr>
        <w:t>issues</w:t>
      </w:r>
      <w:r w:rsidR="000D5C0F">
        <w:rPr>
          <w:rFonts w:ascii="Garamond" w:hAnsi="Garamond"/>
          <w:color w:val="000000" w:themeColor="text1"/>
          <w:sz w:val="24"/>
          <w:szCs w:val="24"/>
        </w:rPr>
        <w:t>.</w:t>
      </w:r>
    </w:p>
    <w:p w14:paraId="549F3B79" w14:textId="77777777" w:rsidR="006B7436" w:rsidRDefault="006B7436" w:rsidP="003A7231">
      <w:pPr>
        <w:jc w:val="both"/>
        <w:rPr>
          <w:rFonts w:ascii="Garamond" w:hAnsi="Garamond"/>
          <w:b/>
          <w:bCs/>
          <w:color w:val="000000" w:themeColor="text1"/>
          <w:sz w:val="24"/>
          <w:szCs w:val="24"/>
        </w:rPr>
      </w:pPr>
    </w:p>
    <w:p w14:paraId="1068C5B0" w14:textId="6D1EE0B4"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Consultation Question 44.</w:t>
      </w:r>
    </w:p>
    <w:p w14:paraId="1E74AB4F" w14:textId="188F9009"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invite evidence from consultees as to whether, in relation to direct cremation, there are cases where the applicant for cremation will not know which crematorium will be used at the time of application. If there are, we invite consultees’ views on whether the cremation forms should be amended to accommodate this practice.</w:t>
      </w:r>
    </w:p>
    <w:p w14:paraId="5D59A63E" w14:textId="4238EF3C" w:rsidR="000D5C0F" w:rsidRPr="000D5C0F" w:rsidRDefault="000D5C0F" w:rsidP="003A7231">
      <w:pPr>
        <w:jc w:val="both"/>
        <w:rPr>
          <w:rFonts w:ascii="Garamond" w:hAnsi="Garamond"/>
          <w:color w:val="000000" w:themeColor="text1"/>
          <w:sz w:val="24"/>
          <w:szCs w:val="24"/>
        </w:rPr>
      </w:pPr>
      <w:r>
        <w:rPr>
          <w:rFonts w:ascii="Garamond" w:hAnsi="Garamond"/>
          <w:color w:val="000000" w:themeColor="text1"/>
          <w:sz w:val="24"/>
          <w:szCs w:val="24"/>
        </w:rPr>
        <w:t xml:space="preserve">We have </w:t>
      </w:r>
      <w:r w:rsidR="00C516D4">
        <w:rPr>
          <w:rFonts w:ascii="Garamond" w:hAnsi="Garamond"/>
          <w:color w:val="000000" w:themeColor="text1"/>
          <w:sz w:val="24"/>
          <w:szCs w:val="24"/>
        </w:rPr>
        <w:t>no specific knowledge of this.</w:t>
      </w:r>
    </w:p>
    <w:p w14:paraId="126354F5" w14:textId="77777777" w:rsidR="000D5C0F" w:rsidRDefault="000D5C0F" w:rsidP="003A7231">
      <w:pPr>
        <w:jc w:val="both"/>
        <w:rPr>
          <w:rFonts w:ascii="Garamond" w:hAnsi="Garamond"/>
          <w:b/>
          <w:bCs/>
          <w:color w:val="000000" w:themeColor="text1"/>
          <w:sz w:val="24"/>
          <w:szCs w:val="24"/>
        </w:rPr>
      </w:pPr>
    </w:p>
    <w:p w14:paraId="3B2FF40B" w14:textId="534B7F66"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Consultation Question 45.</w:t>
      </w:r>
    </w:p>
    <w:p w14:paraId="39B21467" w14:textId="1D3EB1C2"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invite consultees’ views on the position in the current law that the rules which govern who can apply for cremation, and collect the ashes, are different from the rules which govern who has the legal right to make decisions about dead bodies. We invite consultees to tell us of their experience of the current law and of any problems that they have encountered as a result.</w:t>
      </w:r>
    </w:p>
    <w:p w14:paraId="38E8D13C" w14:textId="55019940" w:rsidR="006D7AA8" w:rsidRPr="00C516D4" w:rsidRDefault="006D7AA8" w:rsidP="006D7AA8">
      <w:pPr>
        <w:jc w:val="both"/>
        <w:rPr>
          <w:rFonts w:ascii="Garamond" w:hAnsi="Garamond"/>
          <w:color w:val="000000" w:themeColor="text1"/>
          <w:sz w:val="24"/>
          <w:szCs w:val="24"/>
        </w:rPr>
      </w:pPr>
      <w:r>
        <w:rPr>
          <w:rFonts w:ascii="Garamond" w:hAnsi="Garamond"/>
          <w:color w:val="000000" w:themeColor="text1"/>
          <w:sz w:val="24"/>
          <w:szCs w:val="24"/>
        </w:rPr>
        <w:t xml:space="preserve">We have no direct experience of this. </w:t>
      </w:r>
      <w:r w:rsidR="002B034E">
        <w:rPr>
          <w:rFonts w:ascii="Garamond" w:hAnsi="Garamond"/>
          <w:color w:val="000000" w:themeColor="text1"/>
          <w:sz w:val="24"/>
          <w:szCs w:val="24"/>
        </w:rPr>
        <w:t xml:space="preserve">However, </w:t>
      </w:r>
      <w:r w:rsidR="00FC3567">
        <w:rPr>
          <w:rFonts w:ascii="Garamond" w:hAnsi="Garamond"/>
          <w:color w:val="000000" w:themeColor="text1"/>
          <w:sz w:val="24"/>
          <w:szCs w:val="24"/>
        </w:rPr>
        <w:t xml:space="preserve">we see merit in aligning the rules governing who can apply for cremation and collect the ashes with the rules regarding who has the legal right to make decisions about dead bodies. </w:t>
      </w:r>
      <w:r w:rsidR="005759DE">
        <w:rPr>
          <w:rFonts w:ascii="Garamond" w:hAnsi="Garamond"/>
          <w:color w:val="000000" w:themeColor="text1"/>
          <w:sz w:val="24"/>
          <w:szCs w:val="24"/>
        </w:rPr>
        <w:t xml:space="preserve">In any event, there should be a suitable mechanism for determining disputes between different parties in relation to cremation </w:t>
      </w:r>
      <w:r w:rsidR="00EE5D68">
        <w:rPr>
          <w:rFonts w:ascii="Garamond" w:hAnsi="Garamond"/>
          <w:color w:val="000000" w:themeColor="text1"/>
          <w:sz w:val="24"/>
          <w:szCs w:val="24"/>
        </w:rPr>
        <w:t xml:space="preserve">applications and collecting the ashes. </w:t>
      </w:r>
    </w:p>
    <w:p w14:paraId="7FC5750D" w14:textId="0936149B"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invite consultees’ views as to whether the current law strikes the right balance between certainty as to who can apply and receive the ashes, and flexibility in ensuring that a timely funeral happens.</w:t>
      </w:r>
    </w:p>
    <w:p w14:paraId="6159F5AC" w14:textId="249D1B7A" w:rsidR="00C516D4" w:rsidRPr="00CE4C7D" w:rsidRDefault="00CE4C7D" w:rsidP="003A7231">
      <w:pPr>
        <w:jc w:val="both"/>
        <w:rPr>
          <w:rFonts w:ascii="Garamond" w:hAnsi="Garamond"/>
          <w:color w:val="000000" w:themeColor="text1"/>
          <w:sz w:val="24"/>
          <w:szCs w:val="24"/>
        </w:rPr>
      </w:pPr>
      <w:r>
        <w:rPr>
          <w:rFonts w:ascii="Garamond" w:hAnsi="Garamond"/>
          <w:color w:val="000000" w:themeColor="text1"/>
          <w:sz w:val="24"/>
          <w:szCs w:val="24"/>
        </w:rPr>
        <w:t xml:space="preserve">As well as our foregoing comments, </w:t>
      </w:r>
      <w:r w:rsidR="001400DD">
        <w:rPr>
          <w:rFonts w:ascii="Garamond" w:hAnsi="Garamond"/>
          <w:color w:val="000000" w:themeColor="text1"/>
          <w:sz w:val="24"/>
          <w:szCs w:val="24"/>
        </w:rPr>
        <w:t xml:space="preserve">we </w:t>
      </w:r>
      <w:r w:rsidR="00C472C3">
        <w:rPr>
          <w:rFonts w:ascii="Garamond" w:hAnsi="Garamond"/>
          <w:color w:val="000000" w:themeColor="text1"/>
          <w:sz w:val="24"/>
          <w:szCs w:val="24"/>
        </w:rPr>
        <w:t>are supportive of</w:t>
      </w:r>
      <w:r w:rsidR="001400DD">
        <w:rPr>
          <w:rFonts w:ascii="Garamond" w:hAnsi="Garamond"/>
          <w:color w:val="000000" w:themeColor="text1"/>
          <w:sz w:val="24"/>
          <w:szCs w:val="24"/>
        </w:rPr>
        <w:t xml:space="preserve"> cohabiting partners </w:t>
      </w:r>
      <w:r w:rsidR="007A71BB">
        <w:rPr>
          <w:rFonts w:ascii="Garamond" w:hAnsi="Garamond"/>
          <w:color w:val="000000" w:themeColor="text1"/>
          <w:sz w:val="24"/>
          <w:szCs w:val="24"/>
        </w:rPr>
        <w:t>be</w:t>
      </w:r>
      <w:r w:rsidR="00D3551D">
        <w:rPr>
          <w:rFonts w:ascii="Garamond" w:hAnsi="Garamond"/>
          <w:color w:val="000000" w:themeColor="text1"/>
          <w:sz w:val="24"/>
          <w:szCs w:val="24"/>
        </w:rPr>
        <w:t xml:space="preserve">ing able to apply for cremation </w:t>
      </w:r>
      <w:r w:rsidR="00D06B4F">
        <w:rPr>
          <w:rFonts w:ascii="Garamond" w:hAnsi="Garamond"/>
          <w:color w:val="000000" w:themeColor="text1"/>
          <w:sz w:val="24"/>
          <w:szCs w:val="24"/>
        </w:rPr>
        <w:t>but note the difficulties raised in the Consultation Paper.</w:t>
      </w:r>
      <w:r w:rsidR="007A71BB">
        <w:rPr>
          <w:rFonts w:ascii="Garamond" w:hAnsi="Garamond"/>
          <w:color w:val="000000" w:themeColor="text1"/>
          <w:sz w:val="24"/>
          <w:szCs w:val="24"/>
        </w:rPr>
        <w:t xml:space="preserve"> </w:t>
      </w:r>
    </w:p>
    <w:p w14:paraId="7B2CFD62" w14:textId="6BD3E574" w:rsidR="00CE4C7D" w:rsidRDefault="00396DC8" w:rsidP="003A7231">
      <w:pPr>
        <w:jc w:val="both"/>
        <w:rPr>
          <w:rFonts w:ascii="Garamond" w:hAnsi="Garamond"/>
          <w:color w:val="000000" w:themeColor="text1"/>
          <w:sz w:val="24"/>
          <w:szCs w:val="24"/>
        </w:rPr>
      </w:pPr>
      <w:r>
        <w:rPr>
          <w:rFonts w:ascii="Garamond" w:hAnsi="Garamond"/>
          <w:color w:val="000000" w:themeColor="text1"/>
          <w:sz w:val="24"/>
          <w:szCs w:val="24"/>
        </w:rPr>
        <w:t xml:space="preserve">We are broadly supportive of </w:t>
      </w:r>
      <w:r w:rsidR="00035AAC">
        <w:rPr>
          <w:rFonts w:ascii="Garamond" w:hAnsi="Garamond"/>
          <w:color w:val="000000" w:themeColor="text1"/>
          <w:sz w:val="24"/>
          <w:szCs w:val="24"/>
        </w:rPr>
        <w:t xml:space="preserve">an individual </w:t>
      </w:r>
      <w:r>
        <w:rPr>
          <w:rFonts w:ascii="Garamond" w:hAnsi="Garamond"/>
          <w:color w:val="000000" w:themeColor="text1"/>
          <w:sz w:val="24"/>
          <w:szCs w:val="24"/>
        </w:rPr>
        <w:t>being able to make binding decisions before they die about what happens to their body after death. However, we understand that this will be considered further in another sub-project.</w:t>
      </w:r>
    </w:p>
    <w:p w14:paraId="7A15D6D2" w14:textId="77777777" w:rsidR="00396DC8" w:rsidRDefault="00396DC8" w:rsidP="003A7231">
      <w:pPr>
        <w:jc w:val="both"/>
        <w:rPr>
          <w:rFonts w:ascii="Garamond" w:hAnsi="Garamond"/>
          <w:color w:val="000000" w:themeColor="text1"/>
          <w:sz w:val="24"/>
          <w:szCs w:val="24"/>
        </w:rPr>
      </w:pPr>
    </w:p>
    <w:p w14:paraId="1FE4917C" w14:textId="77777777" w:rsidR="00CE2654" w:rsidRPr="006D7AA8" w:rsidRDefault="00CE2654" w:rsidP="003A7231">
      <w:pPr>
        <w:jc w:val="both"/>
        <w:rPr>
          <w:rFonts w:ascii="Garamond" w:hAnsi="Garamond"/>
          <w:color w:val="000000" w:themeColor="text1"/>
          <w:sz w:val="24"/>
          <w:szCs w:val="24"/>
        </w:rPr>
      </w:pPr>
    </w:p>
    <w:p w14:paraId="0CA09517" w14:textId="1AB51EE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lastRenderedPageBreak/>
        <w:t>Consultation Question 46.</w:t>
      </w:r>
    </w:p>
    <w:p w14:paraId="07843C45" w14:textId="00313FB0" w:rsidR="003A7231" w:rsidRPr="0094072F" w:rsidRDefault="461A3ECF" w:rsidP="2AC2F297">
      <w:pPr>
        <w:jc w:val="both"/>
        <w:rPr>
          <w:rFonts w:ascii="Garamond" w:hAnsi="Garamond"/>
          <w:b/>
          <w:bCs/>
          <w:color w:val="000000" w:themeColor="text1"/>
          <w:sz w:val="24"/>
          <w:szCs w:val="24"/>
        </w:rPr>
      </w:pPr>
      <w:r w:rsidRPr="5F8BDA50">
        <w:rPr>
          <w:rFonts w:ascii="Garamond" w:hAnsi="Garamond"/>
          <w:b/>
          <w:bCs/>
          <w:color w:val="000000" w:themeColor="text1"/>
          <w:sz w:val="24"/>
          <w:szCs w:val="24"/>
        </w:rPr>
        <w:t>We invite consultees’ views on which relationships between two deceased people should mean the law permits their bodies to be cremated together, provided both applicants for cremation give their written consent.</w:t>
      </w:r>
    </w:p>
    <w:p w14:paraId="06B3FA06" w14:textId="5673602A" w:rsidR="00EB3277" w:rsidRPr="00EB3277" w:rsidRDefault="005440F6" w:rsidP="5F8BDA50">
      <w:pPr>
        <w:jc w:val="both"/>
        <w:rPr>
          <w:rFonts w:ascii="Garamond" w:hAnsi="Garamond"/>
          <w:color w:val="000000" w:themeColor="text1"/>
          <w:sz w:val="24"/>
          <w:szCs w:val="24"/>
        </w:rPr>
      </w:pPr>
      <w:r w:rsidRPr="5F8BDA50">
        <w:rPr>
          <w:rFonts w:ascii="Garamond" w:hAnsi="Garamond"/>
          <w:color w:val="000000" w:themeColor="text1"/>
          <w:sz w:val="24"/>
          <w:szCs w:val="24"/>
        </w:rPr>
        <w:t>We would be supportive of reform to align the law in England and Wales more closely with Scotland in this area.</w:t>
      </w:r>
      <w:r w:rsidR="7EF61B87" w:rsidRPr="5F8BDA50">
        <w:rPr>
          <w:rFonts w:ascii="Garamond" w:hAnsi="Garamond"/>
          <w:color w:val="000000" w:themeColor="text1"/>
          <w:sz w:val="24"/>
          <w:szCs w:val="24"/>
        </w:rPr>
        <w:t xml:space="preserve"> </w:t>
      </w:r>
    </w:p>
    <w:p w14:paraId="0FFE13A9" w14:textId="22A65BD8" w:rsidR="00EB3277" w:rsidRPr="00EB3277" w:rsidRDefault="7EF61B87" w:rsidP="003A7231">
      <w:pPr>
        <w:jc w:val="both"/>
        <w:rPr>
          <w:rFonts w:ascii="Garamond" w:hAnsi="Garamond"/>
          <w:color w:val="000000" w:themeColor="text1"/>
          <w:sz w:val="24"/>
          <w:szCs w:val="24"/>
        </w:rPr>
      </w:pPr>
      <w:r w:rsidRPr="5F8BDA50">
        <w:rPr>
          <w:rFonts w:ascii="Garamond" w:hAnsi="Garamond"/>
          <w:color w:val="000000" w:themeColor="text1"/>
          <w:sz w:val="24"/>
          <w:szCs w:val="24"/>
        </w:rPr>
        <w:t>More broadly, we think that a focus beyond the traditional understanding of marriage and family would be beneficial here. We query why two (or even more) individuals should</w:t>
      </w:r>
      <w:r w:rsidR="22C93F21" w:rsidRPr="5F8BDA50">
        <w:rPr>
          <w:rFonts w:ascii="Garamond" w:hAnsi="Garamond"/>
          <w:color w:val="000000" w:themeColor="text1"/>
          <w:sz w:val="24"/>
          <w:szCs w:val="24"/>
        </w:rPr>
        <w:t xml:space="preserve"> </w:t>
      </w:r>
      <w:r w:rsidRPr="5F8BDA50">
        <w:rPr>
          <w:rFonts w:ascii="Garamond" w:hAnsi="Garamond"/>
          <w:color w:val="000000" w:themeColor="text1"/>
          <w:sz w:val="24"/>
          <w:szCs w:val="24"/>
        </w:rPr>
        <w:t>n</w:t>
      </w:r>
      <w:r w:rsidR="31CCB184" w:rsidRPr="5F8BDA50">
        <w:rPr>
          <w:rFonts w:ascii="Garamond" w:hAnsi="Garamond"/>
          <w:color w:val="000000" w:themeColor="text1"/>
          <w:sz w:val="24"/>
          <w:szCs w:val="24"/>
        </w:rPr>
        <w:t>o</w:t>
      </w:r>
      <w:r w:rsidRPr="5F8BDA50">
        <w:rPr>
          <w:rFonts w:ascii="Garamond" w:hAnsi="Garamond"/>
          <w:color w:val="000000" w:themeColor="text1"/>
          <w:sz w:val="24"/>
          <w:szCs w:val="24"/>
        </w:rPr>
        <w:t>t be buried together, regardless of their relationship</w:t>
      </w:r>
      <w:r w:rsidR="4F96518A" w:rsidRPr="5F8BDA50">
        <w:rPr>
          <w:rFonts w:ascii="Garamond" w:hAnsi="Garamond"/>
          <w:color w:val="000000" w:themeColor="text1"/>
          <w:sz w:val="24"/>
          <w:szCs w:val="24"/>
        </w:rPr>
        <w:t>.</w:t>
      </w:r>
      <w:r w:rsidRPr="5F8BDA50">
        <w:rPr>
          <w:rFonts w:ascii="Garamond" w:hAnsi="Garamond"/>
          <w:color w:val="000000" w:themeColor="text1"/>
          <w:sz w:val="24"/>
          <w:szCs w:val="24"/>
        </w:rPr>
        <w:t xml:space="preserve"> This approach would help prevent discrimination. A declaration made before death could be an option if such clarification is considered important.</w:t>
      </w:r>
    </w:p>
    <w:p w14:paraId="6C6655AE" w14:textId="77777777" w:rsidR="00EB3277" w:rsidRDefault="00EB3277" w:rsidP="003A7231">
      <w:pPr>
        <w:jc w:val="both"/>
        <w:rPr>
          <w:rFonts w:ascii="Garamond" w:hAnsi="Garamond"/>
          <w:b/>
          <w:bCs/>
          <w:color w:val="000000" w:themeColor="text1"/>
          <w:sz w:val="24"/>
          <w:szCs w:val="24"/>
        </w:rPr>
      </w:pPr>
    </w:p>
    <w:p w14:paraId="7708DD48" w14:textId="365257C6"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Consultation Question 47.</w:t>
      </w:r>
    </w:p>
    <w:p w14:paraId="2A1E1888" w14:textId="7419CE5A"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provisionally propose that it should be a requirement that ashes from a cremation should be removed from the cremator before another cremation occurs.</w:t>
      </w:r>
    </w:p>
    <w:p w14:paraId="5F9FD92B"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Do consultees agree?</w:t>
      </w:r>
    </w:p>
    <w:p w14:paraId="70C7D102" w14:textId="6A93AD9D" w:rsidR="00DD7104" w:rsidRPr="00DD7104" w:rsidRDefault="00DD7104" w:rsidP="003A7231">
      <w:pPr>
        <w:jc w:val="both"/>
        <w:rPr>
          <w:rFonts w:ascii="Garamond" w:hAnsi="Garamond"/>
          <w:color w:val="000000" w:themeColor="text1"/>
          <w:sz w:val="24"/>
          <w:szCs w:val="24"/>
        </w:rPr>
      </w:pPr>
      <w:r>
        <w:rPr>
          <w:rFonts w:ascii="Garamond" w:hAnsi="Garamond"/>
          <w:color w:val="000000" w:themeColor="text1"/>
          <w:sz w:val="24"/>
          <w:szCs w:val="24"/>
        </w:rPr>
        <w:t xml:space="preserve">We </w:t>
      </w:r>
      <w:r w:rsidR="00F42DEE">
        <w:rPr>
          <w:rFonts w:ascii="Garamond" w:hAnsi="Garamond"/>
          <w:color w:val="000000" w:themeColor="text1"/>
          <w:sz w:val="24"/>
          <w:szCs w:val="24"/>
        </w:rPr>
        <w:t xml:space="preserve">strongly </w:t>
      </w:r>
      <w:r>
        <w:rPr>
          <w:rFonts w:ascii="Garamond" w:hAnsi="Garamond"/>
          <w:color w:val="000000" w:themeColor="text1"/>
          <w:sz w:val="24"/>
          <w:szCs w:val="24"/>
        </w:rPr>
        <w:t>agree.</w:t>
      </w:r>
    </w:p>
    <w:p w14:paraId="6594DE36" w14:textId="77777777" w:rsidR="00DD7104" w:rsidRDefault="00DD7104" w:rsidP="003A7231">
      <w:pPr>
        <w:jc w:val="both"/>
        <w:rPr>
          <w:rFonts w:ascii="Garamond" w:hAnsi="Garamond"/>
          <w:b/>
          <w:bCs/>
          <w:color w:val="000000" w:themeColor="text1"/>
          <w:sz w:val="24"/>
          <w:szCs w:val="24"/>
        </w:rPr>
      </w:pPr>
    </w:p>
    <w:p w14:paraId="1F862D45" w14:textId="3CAA1FDB"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Consultation Question 48.</w:t>
      </w:r>
    </w:p>
    <w:p w14:paraId="798379B8" w14:textId="55827A15"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provisionally propose that:</w:t>
      </w:r>
    </w:p>
    <w:p w14:paraId="43E176E3"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1) neither cremation nor any other irreversible funerary method should be permitted in relation to unidentified bodies or body parts; and</w:t>
      </w:r>
    </w:p>
    <w:p w14:paraId="3B9AC3CC"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2) before any unidentified bodies or body parts are buried, a DNA sample should be taken for storage on the national central database held by the UK Missing Persons Unit.</w:t>
      </w:r>
    </w:p>
    <w:p w14:paraId="3B564113"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Do consultees agree?</w:t>
      </w:r>
    </w:p>
    <w:p w14:paraId="1CB0D79C" w14:textId="5141EFFB" w:rsidR="00DD7104" w:rsidRPr="00DD7104" w:rsidRDefault="00DD7104" w:rsidP="003A7231">
      <w:pPr>
        <w:jc w:val="both"/>
        <w:rPr>
          <w:rFonts w:ascii="Garamond" w:hAnsi="Garamond"/>
          <w:color w:val="000000" w:themeColor="text1"/>
          <w:sz w:val="24"/>
          <w:szCs w:val="24"/>
        </w:rPr>
      </w:pPr>
      <w:r>
        <w:rPr>
          <w:rFonts w:ascii="Garamond" w:hAnsi="Garamond"/>
          <w:color w:val="000000" w:themeColor="text1"/>
          <w:sz w:val="24"/>
          <w:szCs w:val="24"/>
        </w:rPr>
        <w:t xml:space="preserve">Yes, </w:t>
      </w:r>
      <w:r w:rsidR="00AE2D9D">
        <w:rPr>
          <w:rFonts w:ascii="Garamond" w:hAnsi="Garamond"/>
          <w:color w:val="000000" w:themeColor="text1"/>
          <w:sz w:val="24"/>
          <w:szCs w:val="24"/>
        </w:rPr>
        <w:t>we agree</w:t>
      </w:r>
      <w:r>
        <w:rPr>
          <w:rFonts w:ascii="Garamond" w:hAnsi="Garamond"/>
          <w:color w:val="000000" w:themeColor="text1"/>
          <w:sz w:val="24"/>
          <w:szCs w:val="24"/>
        </w:rPr>
        <w:t>.</w:t>
      </w:r>
    </w:p>
    <w:p w14:paraId="5503A513" w14:textId="77777777" w:rsidR="00DD7104" w:rsidRDefault="00DD7104" w:rsidP="003A7231">
      <w:pPr>
        <w:jc w:val="both"/>
        <w:rPr>
          <w:rFonts w:ascii="Garamond" w:hAnsi="Garamond"/>
          <w:b/>
          <w:bCs/>
          <w:color w:val="000000" w:themeColor="text1"/>
          <w:sz w:val="24"/>
          <w:szCs w:val="24"/>
        </w:rPr>
      </w:pPr>
    </w:p>
    <w:p w14:paraId="22FF8D47" w14:textId="474C4BC5"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Consultation Question 49.</w:t>
      </w:r>
    </w:p>
    <w:p w14:paraId="40DBB3DC" w14:textId="09809475"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 xml:space="preserve">We provisionally propose that the Department for Health and Social Care should issue new guidance transferring ownership of any pacemakers in relation to which the </w:t>
      </w:r>
      <w:proofErr w:type="gramStart"/>
      <w:r w:rsidRPr="0094072F">
        <w:rPr>
          <w:rFonts w:ascii="Garamond" w:hAnsi="Garamond"/>
          <w:b/>
          <w:bCs/>
          <w:color w:val="000000" w:themeColor="text1"/>
          <w:sz w:val="24"/>
          <w:szCs w:val="24"/>
        </w:rPr>
        <w:t>HN(</w:t>
      </w:r>
      <w:proofErr w:type="gramEnd"/>
      <w:r w:rsidRPr="0094072F">
        <w:rPr>
          <w:rFonts w:ascii="Garamond" w:hAnsi="Garamond"/>
          <w:b/>
          <w:bCs/>
          <w:color w:val="000000" w:themeColor="text1"/>
          <w:sz w:val="24"/>
          <w:szCs w:val="24"/>
        </w:rPr>
        <w:t>83)6 consent forms were signed from the NHS to funeral directors.</w:t>
      </w:r>
    </w:p>
    <w:p w14:paraId="478FDB4F" w14:textId="24CC12B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provisionally propose that, where any funeral director holds a pacemaker which was removed prior to the new guidance being issued, and where they hold a record linking the pacemaker to a specific deceased person:</w:t>
      </w:r>
    </w:p>
    <w:p w14:paraId="74DD3E1D"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 xml:space="preserve">(1) they must post a notice stating that they hold pacemakers removed from bodies of deceased people prior to cremation, and the date range within which they were removed, </w:t>
      </w:r>
      <w:r w:rsidRPr="0094072F">
        <w:rPr>
          <w:rFonts w:ascii="Garamond" w:hAnsi="Garamond"/>
          <w:b/>
          <w:bCs/>
          <w:color w:val="000000" w:themeColor="text1"/>
          <w:sz w:val="24"/>
          <w:szCs w:val="24"/>
        </w:rPr>
        <w:lastRenderedPageBreak/>
        <w:t xml:space="preserve">and that they intend to dispose of them if they are not claimed. The notice should be placed on their website and visibly at their </w:t>
      </w:r>
      <w:proofErr w:type="gramStart"/>
      <w:r w:rsidRPr="0094072F">
        <w:rPr>
          <w:rFonts w:ascii="Garamond" w:hAnsi="Garamond"/>
          <w:b/>
          <w:bCs/>
          <w:color w:val="000000" w:themeColor="text1"/>
          <w:sz w:val="24"/>
          <w:szCs w:val="24"/>
        </w:rPr>
        <w:t>offices;</w:t>
      </w:r>
      <w:proofErr w:type="gramEnd"/>
    </w:p>
    <w:p w14:paraId="66A4C543"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 xml:space="preserve">(2) </w:t>
      </w:r>
      <w:proofErr w:type="gramStart"/>
      <w:r w:rsidRPr="0094072F">
        <w:rPr>
          <w:rFonts w:ascii="Garamond" w:hAnsi="Garamond"/>
          <w:b/>
          <w:bCs/>
          <w:color w:val="000000" w:themeColor="text1"/>
          <w:sz w:val="24"/>
          <w:szCs w:val="24"/>
        </w:rPr>
        <w:t>in order to</w:t>
      </w:r>
      <w:proofErr w:type="gramEnd"/>
      <w:r w:rsidRPr="0094072F">
        <w:rPr>
          <w:rFonts w:ascii="Garamond" w:hAnsi="Garamond"/>
          <w:b/>
          <w:bCs/>
          <w:color w:val="000000" w:themeColor="text1"/>
          <w:sz w:val="24"/>
          <w:szCs w:val="24"/>
        </w:rPr>
        <w:t xml:space="preserve"> claim a pacemaker a person should have to provide the funeral director with evidence that they are the deceased person’s relative, using the definition used in LACO 1977, or that they were their cohabitant until they died; and</w:t>
      </w:r>
    </w:p>
    <w:p w14:paraId="5A307660"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3) three months after the notice is posted, if the pacemakers are not claimed, the funeral director may dispose of them as they see fit.</w:t>
      </w:r>
    </w:p>
    <w:p w14:paraId="103A3551" w14:textId="77777777" w:rsidR="003A7231"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Do consultees agree?</w:t>
      </w:r>
    </w:p>
    <w:p w14:paraId="6A05409D" w14:textId="044E7C8C" w:rsidR="00D157A8" w:rsidRPr="00D157A8" w:rsidRDefault="00D157A8" w:rsidP="003A7231">
      <w:pPr>
        <w:jc w:val="both"/>
        <w:rPr>
          <w:rFonts w:ascii="Garamond" w:hAnsi="Garamond"/>
          <w:color w:val="000000" w:themeColor="text1"/>
          <w:sz w:val="24"/>
          <w:szCs w:val="24"/>
        </w:rPr>
      </w:pPr>
      <w:r>
        <w:rPr>
          <w:rFonts w:ascii="Garamond" w:hAnsi="Garamond"/>
          <w:color w:val="000000" w:themeColor="text1"/>
          <w:sz w:val="24"/>
          <w:szCs w:val="24"/>
        </w:rPr>
        <w:t>Yes, we agree.</w:t>
      </w:r>
    </w:p>
    <w:p w14:paraId="241C223E" w14:textId="16E16FE8" w:rsidR="003A7231" w:rsidRPr="0094072F" w:rsidRDefault="461A3ECF" w:rsidP="003A7231">
      <w:pPr>
        <w:jc w:val="both"/>
        <w:rPr>
          <w:rFonts w:ascii="Garamond" w:hAnsi="Garamond"/>
          <w:b/>
          <w:bCs/>
          <w:color w:val="000000" w:themeColor="text1"/>
          <w:sz w:val="24"/>
          <w:szCs w:val="24"/>
        </w:rPr>
      </w:pPr>
      <w:r w:rsidRPr="5F8BDA50">
        <w:rPr>
          <w:rFonts w:ascii="Garamond" w:hAnsi="Garamond"/>
          <w:b/>
          <w:bCs/>
          <w:color w:val="000000" w:themeColor="text1"/>
          <w:sz w:val="24"/>
          <w:szCs w:val="24"/>
        </w:rPr>
        <w:t>We provisionally propose that, in circumstances where funeral directors hold a pacemaker but do not hold a record linking it with a specific deceased person, they should be able to dispose of the pacemakers as they see fit without issuing a notice.</w:t>
      </w:r>
    </w:p>
    <w:p w14:paraId="665A78BE"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Do consultees agree?</w:t>
      </w:r>
    </w:p>
    <w:p w14:paraId="16BF963E" w14:textId="39DE796D" w:rsidR="004A56B8" w:rsidRPr="004A56B8" w:rsidRDefault="004A56B8" w:rsidP="003A7231">
      <w:pPr>
        <w:jc w:val="both"/>
        <w:rPr>
          <w:rFonts w:ascii="Garamond" w:hAnsi="Garamond"/>
          <w:color w:val="000000" w:themeColor="text1"/>
          <w:sz w:val="24"/>
          <w:szCs w:val="24"/>
        </w:rPr>
      </w:pPr>
      <w:r w:rsidRPr="5F8BDA50">
        <w:rPr>
          <w:rFonts w:ascii="Garamond" w:hAnsi="Garamond"/>
          <w:color w:val="000000" w:themeColor="text1"/>
          <w:sz w:val="24"/>
          <w:szCs w:val="24"/>
        </w:rPr>
        <w:t>Yes, we agree</w:t>
      </w:r>
      <w:r w:rsidR="3950F974" w:rsidRPr="5F8BDA50">
        <w:rPr>
          <w:rFonts w:ascii="Garamond" w:hAnsi="Garamond"/>
          <w:color w:val="000000" w:themeColor="text1"/>
          <w:sz w:val="24"/>
          <w:szCs w:val="24"/>
        </w:rPr>
        <w:t xml:space="preserve">. However, we would query how such a situation would </w:t>
      </w:r>
      <w:proofErr w:type="gramStart"/>
      <w:r w:rsidR="3950F974" w:rsidRPr="5F8BDA50">
        <w:rPr>
          <w:rFonts w:ascii="Garamond" w:hAnsi="Garamond"/>
          <w:color w:val="000000" w:themeColor="text1"/>
          <w:sz w:val="24"/>
          <w:szCs w:val="24"/>
        </w:rPr>
        <w:t>arise</w:t>
      </w:r>
      <w:proofErr w:type="gramEnd"/>
      <w:r w:rsidR="3950F974" w:rsidRPr="5F8BDA50">
        <w:rPr>
          <w:rFonts w:ascii="Garamond" w:hAnsi="Garamond"/>
          <w:color w:val="000000" w:themeColor="text1"/>
          <w:sz w:val="24"/>
          <w:szCs w:val="24"/>
        </w:rPr>
        <w:t xml:space="preserve"> and measures should be taken to avoid such a scenario.</w:t>
      </w:r>
    </w:p>
    <w:p w14:paraId="6F1C86D6" w14:textId="77777777" w:rsidR="004A56B8" w:rsidRDefault="004A56B8" w:rsidP="003A7231">
      <w:pPr>
        <w:jc w:val="both"/>
        <w:rPr>
          <w:rFonts w:ascii="Garamond" w:hAnsi="Garamond"/>
          <w:b/>
          <w:bCs/>
          <w:color w:val="000000" w:themeColor="text1"/>
          <w:sz w:val="24"/>
          <w:szCs w:val="24"/>
        </w:rPr>
      </w:pPr>
    </w:p>
    <w:p w14:paraId="13F5DC36" w14:textId="4EF38405"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Consultation Question 50.</w:t>
      </w:r>
    </w:p>
    <w:p w14:paraId="5A0DCAF3" w14:textId="5A11C4F9"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invite consultees’ views on whether the rule that a crematorium cannot be constructed within 200 yards of a dwelling house without the agreement of the owner, occupier and lessee, or within 50 yards of a public highway, should be repealed, or retained.</w:t>
      </w:r>
    </w:p>
    <w:p w14:paraId="5E2FA31E" w14:textId="76BE7BD1"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If the rule is retained, we invite consultees’ views on whether the distance should be measured from the buildings equipped for cremation, and any other buildings or structures ancillary to the process, or from another location.</w:t>
      </w:r>
    </w:p>
    <w:p w14:paraId="6491A3BE" w14:textId="04A0E855"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If the rule is retained, we provisionally propose that the Secretary of State should have to certify a crematorium before it can be used. It should be a requirement for certification to be granted that the plans for the crematorium must have been approved before construction as not breaching the rule.</w:t>
      </w:r>
    </w:p>
    <w:p w14:paraId="424394CD"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Do consultees agree?</w:t>
      </w:r>
    </w:p>
    <w:p w14:paraId="35B06214" w14:textId="42AF6DB7" w:rsidR="003A7231" w:rsidRPr="00553013" w:rsidRDefault="00BE5293" w:rsidP="003A7231">
      <w:pPr>
        <w:jc w:val="both"/>
        <w:rPr>
          <w:rFonts w:ascii="Garamond" w:hAnsi="Garamond"/>
          <w:color w:val="000000" w:themeColor="text1"/>
          <w:sz w:val="24"/>
          <w:szCs w:val="24"/>
        </w:rPr>
      </w:pPr>
      <w:r w:rsidRPr="00553013">
        <w:rPr>
          <w:rFonts w:ascii="Garamond" w:hAnsi="Garamond"/>
          <w:color w:val="000000" w:themeColor="text1"/>
          <w:sz w:val="24"/>
          <w:szCs w:val="24"/>
        </w:rPr>
        <w:t xml:space="preserve">The rules </w:t>
      </w:r>
      <w:r w:rsidR="39CB7D19" w:rsidRPr="50AC751B">
        <w:rPr>
          <w:rFonts w:ascii="Garamond" w:hAnsi="Garamond"/>
          <w:color w:val="000000" w:themeColor="text1"/>
          <w:sz w:val="24"/>
          <w:szCs w:val="24"/>
        </w:rPr>
        <w:t>should</w:t>
      </w:r>
      <w:r w:rsidRPr="00553013">
        <w:rPr>
          <w:rFonts w:ascii="Garamond" w:hAnsi="Garamond"/>
          <w:color w:val="000000" w:themeColor="text1"/>
          <w:sz w:val="24"/>
          <w:szCs w:val="24"/>
        </w:rPr>
        <w:t xml:space="preserve"> be retained</w:t>
      </w:r>
      <w:r w:rsidR="005D1A08" w:rsidRPr="00553013">
        <w:rPr>
          <w:rFonts w:ascii="Garamond" w:hAnsi="Garamond"/>
          <w:color w:val="000000" w:themeColor="text1"/>
          <w:sz w:val="24"/>
          <w:szCs w:val="24"/>
        </w:rPr>
        <w:t xml:space="preserve">. The </w:t>
      </w:r>
      <w:r w:rsidR="00CC592F" w:rsidRPr="00553013">
        <w:rPr>
          <w:rFonts w:ascii="Garamond" w:hAnsi="Garamond"/>
          <w:color w:val="000000" w:themeColor="text1"/>
          <w:sz w:val="24"/>
          <w:szCs w:val="24"/>
        </w:rPr>
        <w:t>distance should be measured</w:t>
      </w:r>
      <w:r w:rsidR="0008514F" w:rsidRPr="00553013">
        <w:rPr>
          <w:rFonts w:ascii="Garamond" w:hAnsi="Garamond"/>
          <w:color w:val="000000" w:themeColor="text1"/>
          <w:sz w:val="24"/>
          <w:szCs w:val="24"/>
        </w:rPr>
        <w:t xml:space="preserve"> </w:t>
      </w:r>
      <w:r w:rsidR="00F87A2B" w:rsidRPr="00421D87">
        <w:rPr>
          <w:rFonts w:ascii="Garamond" w:hAnsi="Garamond"/>
          <w:color w:val="000000" w:themeColor="text1"/>
          <w:sz w:val="24"/>
          <w:szCs w:val="24"/>
        </w:rPr>
        <w:t>from the buildings equipped for cremation</w:t>
      </w:r>
      <w:r w:rsidR="00CF4006" w:rsidRPr="00421D87">
        <w:rPr>
          <w:rFonts w:ascii="Garamond" w:hAnsi="Garamond"/>
          <w:color w:val="000000" w:themeColor="text1"/>
          <w:sz w:val="24"/>
          <w:szCs w:val="24"/>
        </w:rPr>
        <w:t xml:space="preserve">. </w:t>
      </w:r>
      <w:r w:rsidR="006B7706" w:rsidRPr="00421D87">
        <w:rPr>
          <w:rFonts w:ascii="Garamond" w:hAnsi="Garamond"/>
          <w:color w:val="000000" w:themeColor="text1"/>
          <w:sz w:val="24"/>
          <w:szCs w:val="24"/>
        </w:rPr>
        <w:t xml:space="preserve">We agree with the proposal that the Secretary of State should have </w:t>
      </w:r>
      <w:r w:rsidR="00553013" w:rsidRPr="00421D87">
        <w:rPr>
          <w:rFonts w:ascii="Garamond" w:hAnsi="Garamond"/>
          <w:color w:val="000000" w:themeColor="text1"/>
          <w:sz w:val="24"/>
          <w:szCs w:val="24"/>
        </w:rPr>
        <w:t>t</w:t>
      </w:r>
      <w:r w:rsidR="006B7706" w:rsidRPr="00421D87">
        <w:rPr>
          <w:rFonts w:ascii="Garamond" w:hAnsi="Garamond"/>
          <w:color w:val="000000" w:themeColor="text1"/>
          <w:sz w:val="24"/>
          <w:szCs w:val="24"/>
        </w:rPr>
        <w:t xml:space="preserve">o certify a crematorium </w:t>
      </w:r>
      <w:r w:rsidR="00B47084" w:rsidRPr="00421D87">
        <w:rPr>
          <w:rFonts w:ascii="Garamond" w:hAnsi="Garamond"/>
          <w:color w:val="000000" w:themeColor="text1"/>
          <w:sz w:val="24"/>
          <w:szCs w:val="24"/>
        </w:rPr>
        <w:t xml:space="preserve">before it can be used, </w:t>
      </w:r>
      <w:r w:rsidR="00553013" w:rsidRPr="00421D87">
        <w:rPr>
          <w:rFonts w:ascii="Garamond" w:hAnsi="Garamond"/>
          <w:color w:val="000000" w:themeColor="text1"/>
          <w:sz w:val="24"/>
          <w:szCs w:val="24"/>
        </w:rPr>
        <w:t>subject to the condition that the plans for the crematorium must have been approved before construction as not breaching the rule.</w:t>
      </w:r>
    </w:p>
    <w:p w14:paraId="3DA7E2FA" w14:textId="77777777" w:rsidR="004A56B8" w:rsidRPr="0094072F" w:rsidRDefault="004A56B8" w:rsidP="003A7231">
      <w:pPr>
        <w:jc w:val="both"/>
        <w:rPr>
          <w:rFonts w:ascii="Garamond" w:hAnsi="Garamond"/>
          <w:b/>
          <w:bCs/>
          <w:color w:val="000000" w:themeColor="text1"/>
          <w:sz w:val="24"/>
          <w:szCs w:val="24"/>
        </w:rPr>
      </w:pPr>
    </w:p>
    <w:p w14:paraId="4AAF586E"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Consultation Question 51.</w:t>
      </w:r>
    </w:p>
    <w:p w14:paraId="43E05285" w14:textId="522C67F0"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provisionally propose removing the restriction on constructing a crematorium on the consecrated part of a local authority burial ground.</w:t>
      </w:r>
    </w:p>
    <w:p w14:paraId="0FCA9B00"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Do consultees agree?</w:t>
      </w:r>
    </w:p>
    <w:p w14:paraId="6B17518F" w14:textId="603CFBD6" w:rsidR="00EB63AF" w:rsidRPr="00EB63AF" w:rsidRDefault="00B87D24" w:rsidP="003A7231">
      <w:pPr>
        <w:jc w:val="both"/>
        <w:rPr>
          <w:rFonts w:ascii="Garamond" w:hAnsi="Garamond"/>
          <w:color w:val="000000" w:themeColor="text1"/>
          <w:sz w:val="24"/>
          <w:szCs w:val="24"/>
        </w:rPr>
      </w:pPr>
      <w:r>
        <w:rPr>
          <w:rFonts w:ascii="Garamond" w:hAnsi="Garamond"/>
          <w:color w:val="000000" w:themeColor="text1"/>
          <w:sz w:val="24"/>
          <w:szCs w:val="24"/>
        </w:rPr>
        <w:lastRenderedPageBreak/>
        <w:t>Yes.</w:t>
      </w:r>
    </w:p>
    <w:p w14:paraId="4AD99D62" w14:textId="77777777" w:rsidR="00EB63AF" w:rsidRDefault="00EB63AF" w:rsidP="003A7231">
      <w:pPr>
        <w:jc w:val="both"/>
        <w:rPr>
          <w:rFonts w:ascii="Garamond" w:hAnsi="Garamond"/>
          <w:b/>
          <w:bCs/>
          <w:color w:val="000000" w:themeColor="text1"/>
          <w:sz w:val="24"/>
          <w:szCs w:val="24"/>
        </w:rPr>
      </w:pPr>
    </w:p>
    <w:p w14:paraId="43764E4F" w14:textId="78A0C605"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Consultation Question 52.</w:t>
      </w:r>
    </w:p>
    <w:p w14:paraId="2CA6FF0C" w14:textId="71B58006"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provisionally propose that, where a funeral director has held ashes for at least four weeks and wishes to return them to the cremation authority:</w:t>
      </w:r>
    </w:p>
    <w:p w14:paraId="1D933ABD"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 xml:space="preserve">(1) the funeral director must take reasonable steps to contact the applicant for cremation to determine whether they want to collect the ashes, or want the funeral director to return the ashes to the </w:t>
      </w:r>
      <w:proofErr w:type="gramStart"/>
      <w:r w:rsidRPr="0094072F">
        <w:rPr>
          <w:rFonts w:ascii="Garamond" w:hAnsi="Garamond"/>
          <w:b/>
          <w:bCs/>
          <w:color w:val="000000" w:themeColor="text1"/>
          <w:sz w:val="24"/>
          <w:szCs w:val="24"/>
        </w:rPr>
        <w:t>crematorium;</w:t>
      </w:r>
      <w:proofErr w:type="gramEnd"/>
    </w:p>
    <w:p w14:paraId="34413429"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 xml:space="preserve">(2) if no response is received within four weeks, the funeral director should have the right to return the ashes to the crematorium where the cremation took </w:t>
      </w:r>
      <w:proofErr w:type="gramStart"/>
      <w:r w:rsidRPr="0094072F">
        <w:rPr>
          <w:rFonts w:ascii="Garamond" w:hAnsi="Garamond"/>
          <w:b/>
          <w:bCs/>
          <w:color w:val="000000" w:themeColor="text1"/>
          <w:sz w:val="24"/>
          <w:szCs w:val="24"/>
        </w:rPr>
        <w:t>place;</w:t>
      </w:r>
      <w:proofErr w:type="gramEnd"/>
    </w:p>
    <w:p w14:paraId="447AD805"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3) the cremation authority should have a statutory duty to accept the return of the ashes to them by the funeral director; and</w:t>
      </w:r>
    </w:p>
    <w:p w14:paraId="37BE0A77"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4) where ashes have been returned to the crematorium, the existing process for dealing with uncollected ashes should apply.</w:t>
      </w:r>
    </w:p>
    <w:p w14:paraId="10A4381F"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Do consultees agree?</w:t>
      </w:r>
    </w:p>
    <w:p w14:paraId="440FD887" w14:textId="6A6C6BCE" w:rsidR="002B6C76" w:rsidRPr="002B6C76" w:rsidRDefault="002B6C76" w:rsidP="003A7231">
      <w:pPr>
        <w:jc w:val="both"/>
        <w:rPr>
          <w:rFonts w:ascii="Garamond" w:hAnsi="Garamond"/>
          <w:color w:val="000000" w:themeColor="text1"/>
          <w:sz w:val="24"/>
          <w:szCs w:val="24"/>
        </w:rPr>
      </w:pPr>
      <w:r>
        <w:rPr>
          <w:rFonts w:ascii="Garamond" w:hAnsi="Garamond"/>
          <w:color w:val="000000" w:themeColor="text1"/>
          <w:sz w:val="24"/>
          <w:szCs w:val="24"/>
        </w:rPr>
        <w:t>Yes, we agree</w:t>
      </w:r>
      <w:r w:rsidR="00343FFF">
        <w:rPr>
          <w:rFonts w:ascii="Garamond" w:hAnsi="Garamond"/>
          <w:color w:val="000000" w:themeColor="text1"/>
          <w:sz w:val="24"/>
          <w:szCs w:val="24"/>
        </w:rPr>
        <w:t xml:space="preserve"> and support bringing the law into greater conformity with </w:t>
      </w:r>
      <w:r w:rsidR="00BF2F61">
        <w:rPr>
          <w:rFonts w:ascii="Garamond" w:hAnsi="Garamond"/>
          <w:color w:val="000000" w:themeColor="text1"/>
          <w:sz w:val="24"/>
          <w:szCs w:val="24"/>
        </w:rPr>
        <w:t xml:space="preserve">the law in </w:t>
      </w:r>
      <w:r w:rsidR="00343FFF">
        <w:rPr>
          <w:rFonts w:ascii="Garamond" w:hAnsi="Garamond"/>
          <w:color w:val="000000" w:themeColor="text1"/>
          <w:sz w:val="24"/>
          <w:szCs w:val="24"/>
        </w:rPr>
        <w:t xml:space="preserve">Scotland </w:t>
      </w:r>
      <w:r w:rsidR="00BF2F61">
        <w:rPr>
          <w:rFonts w:ascii="Garamond" w:hAnsi="Garamond"/>
          <w:color w:val="000000" w:themeColor="text1"/>
          <w:sz w:val="24"/>
          <w:szCs w:val="24"/>
        </w:rPr>
        <w:t>in this area.</w:t>
      </w:r>
    </w:p>
    <w:p w14:paraId="2C8ECF32" w14:textId="77777777" w:rsidR="002B6C76" w:rsidRDefault="002B6C76" w:rsidP="003A7231">
      <w:pPr>
        <w:jc w:val="both"/>
        <w:rPr>
          <w:rFonts w:ascii="Garamond" w:hAnsi="Garamond"/>
          <w:b/>
          <w:bCs/>
          <w:color w:val="000000" w:themeColor="text1"/>
          <w:sz w:val="24"/>
          <w:szCs w:val="24"/>
        </w:rPr>
      </w:pPr>
    </w:p>
    <w:p w14:paraId="1B88C06B" w14:textId="2EF29D71"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Consultation Question 53.</w:t>
      </w:r>
    </w:p>
    <w:p w14:paraId="684A8D6E" w14:textId="6D38DFA5"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Are consultees aware of legal mechanisms that have been used to try to prevent ash scattering, and if so, do consultees know whether these measures have been effective?</w:t>
      </w:r>
    </w:p>
    <w:p w14:paraId="206053D4" w14:textId="049C87C7" w:rsidR="00BF2F61" w:rsidRPr="00AC7922" w:rsidRDefault="00AC7922" w:rsidP="003A7231">
      <w:pPr>
        <w:jc w:val="both"/>
        <w:rPr>
          <w:rFonts w:ascii="Garamond" w:hAnsi="Garamond"/>
          <w:color w:val="000000" w:themeColor="text1"/>
          <w:sz w:val="24"/>
          <w:szCs w:val="24"/>
        </w:rPr>
      </w:pPr>
      <w:r>
        <w:rPr>
          <w:rFonts w:ascii="Garamond" w:hAnsi="Garamond"/>
          <w:color w:val="000000" w:themeColor="text1"/>
          <w:sz w:val="24"/>
          <w:szCs w:val="24"/>
        </w:rPr>
        <w:t>No, we are not aware of legal mechanisms that have been used to try to prevent ash scattering.</w:t>
      </w:r>
    </w:p>
    <w:p w14:paraId="0A8C501D" w14:textId="77777777" w:rsidR="00BF2F61" w:rsidRPr="0094072F" w:rsidRDefault="00BF2F61" w:rsidP="003A7231">
      <w:pPr>
        <w:jc w:val="both"/>
        <w:rPr>
          <w:rFonts w:ascii="Garamond" w:hAnsi="Garamond"/>
          <w:b/>
          <w:bCs/>
          <w:color w:val="000000" w:themeColor="text1"/>
          <w:sz w:val="24"/>
          <w:szCs w:val="24"/>
        </w:rPr>
      </w:pPr>
    </w:p>
    <w:p w14:paraId="2A199F92"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Consultation Question 54.</w:t>
      </w:r>
    </w:p>
    <w:p w14:paraId="340B727D" w14:textId="0411991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invite consultees’ views on which of the following two options they prefer. Either:</w:t>
      </w:r>
    </w:p>
    <w:p w14:paraId="36340612"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1) option 1: authorisation should be required to remove ash remains from a place of burial when:</w:t>
      </w:r>
    </w:p>
    <w:p w14:paraId="04D9A028"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a) the ashes are likely to be identifiable. This mean that they are separable from the earth, and that their identity within a plot of land can be ascertained; and</w:t>
      </w:r>
    </w:p>
    <w:p w14:paraId="2BE1DA2D"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b) those who interred the ashes intended that they should remain identifiable; or</w:t>
      </w:r>
    </w:p>
    <w:p w14:paraId="127BBA4E"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2) option 2: authorisation should be required to remove ash remains from a place of burial when:</w:t>
      </w:r>
    </w:p>
    <w:p w14:paraId="2FA70087"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a) ashes are interred in a container; or</w:t>
      </w:r>
    </w:p>
    <w:p w14:paraId="05CDB8DB" w14:textId="563C3943" w:rsidR="00E974B5" w:rsidRPr="00E974B5" w:rsidRDefault="003A7231" w:rsidP="003A7231">
      <w:pPr>
        <w:jc w:val="both"/>
        <w:rPr>
          <w:rFonts w:ascii="Garamond" w:hAnsi="Garamond"/>
          <w:color w:val="000000" w:themeColor="text1"/>
          <w:sz w:val="24"/>
          <w:szCs w:val="24"/>
        </w:rPr>
      </w:pPr>
      <w:r w:rsidRPr="0094072F">
        <w:rPr>
          <w:rFonts w:ascii="Garamond" w:hAnsi="Garamond"/>
          <w:b/>
          <w:bCs/>
          <w:color w:val="000000" w:themeColor="text1"/>
          <w:sz w:val="24"/>
          <w:szCs w:val="24"/>
        </w:rPr>
        <w:t>(b) ashes are interred in land where an exclusive burial right exists.</w:t>
      </w:r>
    </w:p>
    <w:p w14:paraId="12EB438E" w14:textId="40395C10"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lastRenderedPageBreak/>
        <w:t>We invite consultees’ views on whether there should be any more circumstances in which authorisation is required to exhume ashes under the second test.</w:t>
      </w:r>
    </w:p>
    <w:p w14:paraId="4AD5F22C" w14:textId="3CCE6B70" w:rsidR="007C7788" w:rsidRPr="00E974B5" w:rsidRDefault="007C7788" w:rsidP="007C7788">
      <w:pPr>
        <w:jc w:val="both"/>
        <w:rPr>
          <w:rFonts w:ascii="Garamond" w:hAnsi="Garamond"/>
          <w:color w:val="000000" w:themeColor="text1"/>
          <w:sz w:val="24"/>
          <w:szCs w:val="24"/>
        </w:rPr>
      </w:pPr>
      <w:r>
        <w:rPr>
          <w:rFonts w:ascii="Garamond" w:hAnsi="Garamond"/>
          <w:color w:val="000000" w:themeColor="text1"/>
          <w:sz w:val="24"/>
          <w:szCs w:val="24"/>
        </w:rPr>
        <w:t>We have no strong views as to which is the better option. However, we note the difficulties identified in relation to option 1, and so perhaps lean more towards option 2, despite its own drawbacks.</w:t>
      </w:r>
    </w:p>
    <w:p w14:paraId="361817C1" w14:textId="77777777" w:rsidR="007C7788" w:rsidRDefault="007C7788" w:rsidP="003A7231">
      <w:pPr>
        <w:jc w:val="both"/>
        <w:rPr>
          <w:rFonts w:ascii="Garamond" w:hAnsi="Garamond"/>
          <w:b/>
          <w:bCs/>
          <w:color w:val="000000" w:themeColor="text1"/>
          <w:sz w:val="24"/>
          <w:szCs w:val="24"/>
        </w:rPr>
      </w:pPr>
    </w:p>
    <w:p w14:paraId="0A61FB48" w14:textId="5915D84E"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Consultation Question 55.</w:t>
      </w:r>
    </w:p>
    <w:p w14:paraId="6BF1A630" w14:textId="55FC8D4A"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invite consultees’ views on:</w:t>
      </w:r>
    </w:p>
    <w:p w14:paraId="30815FA6"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 xml:space="preserve">(1) whether there are circumstances or places in England and Wales where it is difficult for people to find a burial space in locations of their </w:t>
      </w:r>
      <w:proofErr w:type="gramStart"/>
      <w:r w:rsidRPr="0094072F">
        <w:rPr>
          <w:rFonts w:ascii="Garamond" w:hAnsi="Garamond"/>
          <w:b/>
          <w:bCs/>
          <w:color w:val="000000" w:themeColor="text1"/>
          <w:sz w:val="24"/>
          <w:szCs w:val="24"/>
        </w:rPr>
        <w:t>choice;</w:t>
      </w:r>
      <w:proofErr w:type="gramEnd"/>
    </w:p>
    <w:p w14:paraId="6E3F1F78"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 xml:space="preserve">(2) whether our provisional proposals in this Consultation Paper would help to address the availability of burial </w:t>
      </w:r>
      <w:proofErr w:type="gramStart"/>
      <w:r w:rsidRPr="0094072F">
        <w:rPr>
          <w:rFonts w:ascii="Garamond" w:hAnsi="Garamond"/>
          <w:b/>
          <w:bCs/>
          <w:color w:val="000000" w:themeColor="text1"/>
          <w:sz w:val="24"/>
          <w:szCs w:val="24"/>
        </w:rPr>
        <w:t>space;</w:t>
      </w:r>
      <w:proofErr w:type="gramEnd"/>
    </w:p>
    <w:p w14:paraId="06A73955"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3) what impact our provisional proposals in this Consultation Paper might have on reducing distress to family and friends of deceased people; and</w:t>
      </w:r>
    </w:p>
    <w:p w14:paraId="584F135F" w14:textId="77777777" w:rsidR="003A7231" w:rsidRPr="0094072F" w:rsidRDefault="461A3ECF" w:rsidP="003A7231">
      <w:pPr>
        <w:jc w:val="both"/>
        <w:rPr>
          <w:rFonts w:ascii="Garamond" w:hAnsi="Garamond"/>
          <w:b/>
          <w:bCs/>
          <w:color w:val="000000" w:themeColor="text1"/>
          <w:sz w:val="24"/>
          <w:szCs w:val="24"/>
        </w:rPr>
      </w:pPr>
      <w:r w:rsidRPr="5F8BDA50">
        <w:rPr>
          <w:rFonts w:ascii="Garamond" w:hAnsi="Garamond"/>
          <w:b/>
          <w:bCs/>
          <w:color w:val="000000" w:themeColor="text1"/>
          <w:sz w:val="24"/>
          <w:szCs w:val="24"/>
        </w:rPr>
        <w:t>(4) whether more comprehensive or frequent collection of data on burial grounds would be of practical value.</w:t>
      </w:r>
    </w:p>
    <w:p w14:paraId="5E6ECA90" w14:textId="0B52F8FF" w:rsidR="003A7231" w:rsidRDefault="00722179" w:rsidP="003A7231">
      <w:pPr>
        <w:jc w:val="both"/>
        <w:rPr>
          <w:rFonts w:ascii="Garamond" w:hAnsi="Garamond"/>
          <w:color w:val="000000" w:themeColor="text1"/>
          <w:sz w:val="24"/>
          <w:szCs w:val="24"/>
        </w:rPr>
      </w:pPr>
      <w:r>
        <w:rPr>
          <w:rFonts w:ascii="Garamond" w:hAnsi="Garamond"/>
          <w:color w:val="000000" w:themeColor="text1"/>
          <w:sz w:val="24"/>
          <w:szCs w:val="24"/>
        </w:rPr>
        <w:t>We have no evidence in relation to these matters. However, t</w:t>
      </w:r>
      <w:r w:rsidR="00370B1E">
        <w:rPr>
          <w:rFonts w:ascii="Garamond" w:hAnsi="Garamond"/>
          <w:color w:val="000000" w:themeColor="text1"/>
          <w:sz w:val="24"/>
          <w:szCs w:val="24"/>
        </w:rPr>
        <w:t xml:space="preserve">he provisional proposals in the Consultation Paper relating to reuse </w:t>
      </w:r>
      <w:r w:rsidR="00AC5268">
        <w:rPr>
          <w:rFonts w:ascii="Garamond" w:hAnsi="Garamond"/>
          <w:color w:val="000000" w:themeColor="text1"/>
          <w:sz w:val="24"/>
          <w:szCs w:val="24"/>
        </w:rPr>
        <w:t xml:space="preserve">and reclamation of graves </w:t>
      </w:r>
      <w:r w:rsidR="00073E08">
        <w:rPr>
          <w:rFonts w:ascii="Garamond" w:hAnsi="Garamond"/>
          <w:color w:val="000000" w:themeColor="text1"/>
          <w:sz w:val="24"/>
          <w:szCs w:val="24"/>
        </w:rPr>
        <w:t>could assist somewhat with the availability of burial space</w:t>
      </w:r>
      <w:r w:rsidR="002C2C97">
        <w:rPr>
          <w:rFonts w:ascii="Garamond" w:hAnsi="Garamond"/>
          <w:color w:val="000000" w:themeColor="text1"/>
          <w:sz w:val="24"/>
          <w:szCs w:val="24"/>
        </w:rPr>
        <w:t xml:space="preserve"> (but note our comments in relation to these </w:t>
      </w:r>
      <w:r w:rsidR="001E21BE">
        <w:rPr>
          <w:rFonts w:ascii="Garamond" w:hAnsi="Garamond"/>
          <w:color w:val="000000" w:themeColor="text1"/>
          <w:sz w:val="24"/>
          <w:szCs w:val="24"/>
        </w:rPr>
        <w:t xml:space="preserve">matters </w:t>
      </w:r>
      <w:r w:rsidR="002C2C97">
        <w:rPr>
          <w:rFonts w:ascii="Garamond" w:hAnsi="Garamond"/>
          <w:color w:val="000000" w:themeColor="text1"/>
          <w:sz w:val="24"/>
          <w:szCs w:val="24"/>
        </w:rPr>
        <w:t>above)</w:t>
      </w:r>
      <w:r w:rsidR="00073E08">
        <w:rPr>
          <w:rFonts w:ascii="Garamond" w:hAnsi="Garamond"/>
          <w:color w:val="000000" w:themeColor="text1"/>
          <w:sz w:val="24"/>
          <w:szCs w:val="24"/>
        </w:rPr>
        <w:t xml:space="preserve">. </w:t>
      </w:r>
    </w:p>
    <w:p w14:paraId="7DC461AB" w14:textId="48D28D7D" w:rsidR="00073E08" w:rsidRPr="00DD31B1" w:rsidRDefault="00073E08" w:rsidP="003A7231">
      <w:pPr>
        <w:jc w:val="both"/>
        <w:rPr>
          <w:rFonts w:ascii="Garamond" w:hAnsi="Garamond"/>
          <w:color w:val="000000" w:themeColor="text1"/>
          <w:sz w:val="24"/>
          <w:szCs w:val="24"/>
        </w:rPr>
      </w:pPr>
      <w:r w:rsidRPr="5F8BDA50">
        <w:rPr>
          <w:rFonts w:ascii="Garamond" w:hAnsi="Garamond"/>
          <w:color w:val="000000" w:themeColor="text1"/>
          <w:sz w:val="24"/>
          <w:szCs w:val="24"/>
        </w:rPr>
        <w:t xml:space="preserve">We also think that more comprehensive and frequent collection of data on burial grounds would be helpful in terms of further research </w:t>
      </w:r>
      <w:r w:rsidR="00BC2BE0" w:rsidRPr="5F8BDA50">
        <w:rPr>
          <w:rFonts w:ascii="Garamond" w:hAnsi="Garamond"/>
          <w:color w:val="000000" w:themeColor="text1"/>
          <w:sz w:val="24"/>
          <w:szCs w:val="24"/>
        </w:rPr>
        <w:t xml:space="preserve">(including </w:t>
      </w:r>
      <w:r w:rsidR="00C839FE" w:rsidRPr="5F8BDA50">
        <w:rPr>
          <w:rFonts w:ascii="Garamond" w:hAnsi="Garamond"/>
          <w:color w:val="000000" w:themeColor="text1"/>
          <w:sz w:val="24"/>
          <w:szCs w:val="24"/>
        </w:rPr>
        <w:t xml:space="preserve">historical research) </w:t>
      </w:r>
      <w:r w:rsidRPr="5F8BDA50">
        <w:rPr>
          <w:rFonts w:ascii="Garamond" w:hAnsi="Garamond"/>
          <w:color w:val="000000" w:themeColor="text1"/>
          <w:sz w:val="24"/>
          <w:szCs w:val="24"/>
        </w:rPr>
        <w:t xml:space="preserve">and </w:t>
      </w:r>
      <w:proofErr w:type="gramStart"/>
      <w:r w:rsidRPr="5F8BDA50">
        <w:rPr>
          <w:rFonts w:ascii="Garamond" w:hAnsi="Garamond"/>
          <w:color w:val="000000" w:themeColor="text1"/>
          <w:sz w:val="24"/>
          <w:szCs w:val="24"/>
        </w:rPr>
        <w:t>policy-making</w:t>
      </w:r>
      <w:proofErr w:type="gramEnd"/>
      <w:r w:rsidRPr="5F8BDA50">
        <w:rPr>
          <w:rFonts w:ascii="Garamond" w:hAnsi="Garamond"/>
          <w:color w:val="000000" w:themeColor="text1"/>
          <w:sz w:val="24"/>
          <w:szCs w:val="24"/>
        </w:rPr>
        <w:t>.</w:t>
      </w:r>
      <w:r w:rsidR="00C839FE" w:rsidRPr="5F8BDA50">
        <w:rPr>
          <w:rFonts w:ascii="Garamond" w:hAnsi="Garamond"/>
          <w:color w:val="000000" w:themeColor="text1"/>
          <w:sz w:val="24"/>
          <w:szCs w:val="24"/>
        </w:rPr>
        <w:t xml:space="preserve"> In turn, </w:t>
      </w:r>
      <w:r w:rsidR="007745A5" w:rsidRPr="5F8BDA50">
        <w:rPr>
          <w:rFonts w:ascii="Garamond" w:hAnsi="Garamond"/>
          <w:color w:val="000000" w:themeColor="text1"/>
          <w:sz w:val="24"/>
          <w:szCs w:val="24"/>
        </w:rPr>
        <w:t>this may lead to future reforms based on more complete and accurate evidence.</w:t>
      </w:r>
      <w:r w:rsidR="70FEA4F6" w:rsidRPr="5F8BDA50">
        <w:rPr>
          <w:rFonts w:ascii="Garamond" w:hAnsi="Garamond"/>
          <w:color w:val="000000" w:themeColor="text1"/>
          <w:sz w:val="24"/>
          <w:szCs w:val="24"/>
        </w:rPr>
        <w:t xml:space="preserve"> However, our answer in relation to (4) depends on whose data is being collected and who will be using it (data rights).</w:t>
      </w:r>
    </w:p>
    <w:p w14:paraId="02D59254" w14:textId="77777777" w:rsidR="00AE5363" w:rsidRPr="0094072F" w:rsidRDefault="00AE5363" w:rsidP="003A7231">
      <w:pPr>
        <w:jc w:val="both"/>
        <w:rPr>
          <w:rFonts w:ascii="Garamond" w:hAnsi="Garamond"/>
          <w:b/>
          <w:bCs/>
          <w:color w:val="000000" w:themeColor="text1"/>
          <w:sz w:val="24"/>
          <w:szCs w:val="24"/>
        </w:rPr>
      </w:pPr>
    </w:p>
    <w:p w14:paraId="5B5DDDCA"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Consultation Question 56.</w:t>
      </w:r>
    </w:p>
    <w:p w14:paraId="3B12624E" w14:textId="526B6EE9"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invite evidence from consultees on:</w:t>
      </w:r>
    </w:p>
    <w:p w14:paraId="4B520E98" w14:textId="277DC2BB" w:rsidR="003A7231" w:rsidRPr="0094072F" w:rsidRDefault="003A7231" w:rsidP="003A7231">
      <w:pPr>
        <w:jc w:val="both"/>
        <w:rPr>
          <w:rFonts w:ascii="Garamond" w:hAnsi="Garamond"/>
          <w:b/>
          <w:bCs/>
          <w:color w:val="000000" w:themeColor="text1"/>
          <w:sz w:val="24"/>
          <w:szCs w:val="24"/>
        </w:rPr>
      </w:pPr>
      <w:r w:rsidRPr="315AD6DF">
        <w:rPr>
          <w:rFonts w:ascii="Garamond" w:hAnsi="Garamond"/>
          <w:b/>
          <w:bCs/>
          <w:color w:val="000000" w:themeColor="text1"/>
          <w:sz w:val="24"/>
          <w:szCs w:val="24"/>
        </w:rPr>
        <w:t xml:space="preserve">(1) their general perception of the affordability of burial and </w:t>
      </w:r>
      <w:proofErr w:type="gramStart"/>
      <w:r w:rsidRPr="315AD6DF">
        <w:rPr>
          <w:rFonts w:ascii="Garamond" w:hAnsi="Garamond"/>
          <w:b/>
          <w:bCs/>
          <w:color w:val="000000" w:themeColor="text1"/>
          <w:sz w:val="24"/>
          <w:szCs w:val="24"/>
        </w:rPr>
        <w:t>cremation;</w:t>
      </w:r>
      <w:proofErr w:type="gramEnd"/>
    </w:p>
    <w:p w14:paraId="2606C944"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2) the contribution that burial costs and burial plot fees make to the costs that families and friends bear when organising a funeral; and</w:t>
      </w:r>
    </w:p>
    <w:p w14:paraId="6D640CB1"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3) the impact that our proposed reforms might have on reducing or increasing these costs.</w:t>
      </w:r>
    </w:p>
    <w:p w14:paraId="3E0FB385" w14:textId="7D383A77" w:rsidR="004C2085" w:rsidRDefault="725A210B" w:rsidP="003A7231">
      <w:pPr>
        <w:jc w:val="both"/>
        <w:rPr>
          <w:rFonts w:ascii="Garamond" w:hAnsi="Garamond"/>
          <w:b/>
          <w:bCs/>
          <w:color w:val="000000" w:themeColor="text1"/>
          <w:sz w:val="24"/>
          <w:szCs w:val="24"/>
        </w:rPr>
      </w:pPr>
      <w:r w:rsidRPr="315AD6DF">
        <w:rPr>
          <w:rFonts w:ascii="Garamond" w:hAnsi="Garamond"/>
          <w:color w:val="000000" w:themeColor="text1"/>
          <w:sz w:val="24"/>
          <w:szCs w:val="24"/>
        </w:rPr>
        <w:t xml:space="preserve">The Care in Funerals project </w:t>
      </w:r>
      <w:r w:rsidR="66A302F7" w:rsidRPr="315AD6DF">
        <w:rPr>
          <w:rFonts w:ascii="Garamond" w:hAnsi="Garamond"/>
          <w:color w:val="000000" w:themeColor="text1"/>
          <w:sz w:val="24"/>
          <w:szCs w:val="24"/>
        </w:rPr>
        <w:t>at the University of Aberdeen (</w:t>
      </w:r>
      <w:hyperlink r:id="rId10" w:history="1">
        <w:r w:rsidR="66A302F7" w:rsidRPr="315AD6DF">
          <w:rPr>
            <w:rStyle w:val="Hyperlink"/>
            <w:rFonts w:ascii="Garamond" w:hAnsi="Garamond"/>
            <w:sz w:val="24"/>
            <w:szCs w:val="24"/>
          </w:rPr>
          <w:t>https://www.abdn.ac.uk/dhpa/disciplines/philosophy/research/projects/care-in-funerals/about-the-project/</w:t>
        </w:r>
      </w:hyperlink>
      <w:r w:rsidR="66A302F7" w:rsidRPr="315AD6DF">
        <w:rPr>
          <w:rFonts w:ascii="Garamond" w:hAnsi="Garamond"/>
          <w:color w:val="000000" w:themeColor="text1"/>
          <w:sz w:val="24"/>
          <w:szCs w:val="24"/>
        </w:rPr>
        <w:t xml:space="preserve">) has </w:t>
      </w:r>
      <w:r w:rsidRPr="315AD6DF">
        <w:rPr>
          <w:rFonts w:ascii="Garamond" w:hAnsi="Garamond"/>
          <w:color w:val="000000" w:themeColor="text1"/>
          <w:sz w:val="24"/>
          <w:szCs w:val="24"/>
        </w:rPr>
        <w:t xml:space="preserve">generated interview data which evidences concern about (un)affordability of burial, </w:t>
      </w:r>
      <w:r w:rsidR="47897B6D" w:rsidRPr="315AD6DF">
        <w:rPr>
          <w:rFonts w:ascii="Garamond" w:hAnsi="Garamond"/>
          <w:color w:val="000000" w:themeColor="text1"/>
          <w:sz w:val="24"/>
          <w:szCs w:val="24"/>
        </w:rPr>
        <w:t>and</w:t>
      </w:r>
      <w:r w:rsidRPr="315AD6DF">
        <w:rPr>
          <w:rFonts w:ascii="Garamond" w:hAnsi="Garamond"/>
          <w:color w:val="000000" w:themeColor="text1"/>
          <w:sz w:val="24"/>
          <w:szCs w:val="24"/>
        </w:rPr>
        <w:t xml:space="preserve"> </w:t>
      </w:r>
      <w:r w:rsidR="6F10CC9F" w:rsidRPr="315AD6DF">
        <w:rPr>
          <w:rFonts w:ascii="Garamond" w:hAnsi="Garamond"/>
          <w:color w:val="000000" w:themeColor="text1"/>
          <w:sz w:val="24"/>
          <w:szCs w:val="24"/>
        </w:rPr>
        <w:t xml:space="preserve">indicates </w:t>
      </w:r>
      <w:r w:rsidRPr="315AD6DF">
        <w:rPr>
          <w:rFonts w:ascii="Garamond" w:hAnsi="Garamond"/>
          <w:color w:val="000000" w:themeColor="text1"/>
          <w:sz w:val="24"/>
          <w:szCs w:val="24"/>
        </w:rPr>
        <w:t>that people might opt for (direct) cremation on account of financial concerns</w:t>
      </w:r>
      <w:r w:rsidR="7D6361E7" w:rsidRPr="315AD6DF">
        <w:rPr>
          <w:rFonts w:ascii="Garamond" w:hAnsi="Garamond"/>
          <w:color w:val="000000" w:themeColor="text1"/>
          <w:sz w:val="24"/>
          <w:szCs w:val="24"/>
        </w:rPr>
        <w:t>,</w:t>
      </w:r>
      <w:r w:rsidRPr="315AD6DF">
        <w:rPr>
          <w:rFonts w:ascii="Garamond" w:hAnsi="Garamond"/>
          <w:color w:val="000000" w:themeColor="text1"/>
          <w:sz w:val="24"/>
          <w:szCs w:val="24"/>
        </w:rPr>
        <w:t xml:space="preserve"> as opposed to it being someone</w:t>
      </w:r>
      <w:r w:rsidR="0639AA5C" w:rsidRPr="315AD6DF">
        <w:rPr>
          <w:rFonts w:ascii="Garamond" w:hAnsi="Garamond"/>
          <w:color w:val="000000" w:themeColor="text1"/>
          <w:sz w:val="24"/>
          <w:szCs w:val="24"/>
        </w:rPr>
        <w:t>’</w:t>
      </w:r>
      <w:r w:rsidRPr="315AD6DF">
        <w:rPr>
          <w:rFonts w:ascii="Garamond" w:hAnsi="Garamond"/>
          <w:color w:val="000000" w:themeColor="text1"/>
          <w:sz w:val="24"/>
          <w:szCs w:val="24"/>
        </w:rPr>
        <w:t>s preference. While it was</w:t>
      </w:r>
      <w:r w:rsidR="1A203966" w:rsidRPr="315AD6DF">
        <w:rPr>
          <w:rFonts w:ascii="Garamond" w:hAnsi="Garamond"/>
          <w:color w:val="000000" w:themeColor="text1"/>
          <w:sz w:val="24"/>
          <w:szCs w:val="24"/>
        </w:rPr>
        <w:t xml:space="preserve"> </w:t>
      </w:r>
      <w:r w:rsidRPr="315AD6DF">
        <w:rPr>
          <w:rFonts w:ascii="Garamond" w:hAnsi="Garamond"/>
          <w:color w:val="000000" w:themeColor="text1"/>
          <w:sz w:val="24"/>
          <w:szCs w:val="24"/>
        </w:rPr>
        <w:t>n</w:t>
      </w:r>
      <w:r w:rsidR="41E9BC79" w:rsidRPr="315AD6DF">
        <w:rPr>
          <w:rFonts w:ascii="Garamond" w:hAnsi="Garamond"/>
          <w:color w:val="000000" w:themeColor="text1"/>
          <w:sz w:val="24"/>
          <w:szCs w:val="24"/>
        </w:rPr>
        <w:t>o</w:t>
      </w:r>
      <w:r w:rsidRPr="315AD6DF">
        <w:rPr>
          <w:rFonts w:ascii="Garamond" w:hAnsi="Garamond"/>
          <w:color w:val="000000" w:themeColor="text1"/>
          <w:sz w:val="24"/>
          <w:szCs w:val="24"/>
        </w:rPr>
        <w:t>t a core focus of the project, the relationship between care, choice and financial affordability did emerge as a theme.</w:t>
      </w:r>
      <w:r w:rsidR="0011294B">
        <w:rPr>
          <w:rFonts w:ascii="Garamond" w:hAnsi="Garamond"/>
          <w:color w:val="000000" w:themeColor="text1"/>
          <w:sz w:val="24"/>
          <w:szCs w:val="24"/>
        </w:rPr>
        <w:t xml:space="preserve"> </w:t>
      </w:r>
      <w:r w:rsidR="70A333F2" w:rsidRPr="315AD6DF">
        <w:rPr>
          <w:rFonts w:ascii="Garamond" w:hAnsi="Garamond"/>
          <w:color w:val="000000" w:themeColor="text1"/>
          <w:sz w:val="24"/>
          <w:szCs w:val="24"/>
        </w:rPr>
        <w:t xml:space="preserve">The project dataset has been made publicly available at </w:t>
      </w:r>
      <w:hyperlink r:id="rId11" w:history="1">
        <w:r w:rsidR="0011294B" w:rsidRPr="004211D5">
          <w:rPr>
            <w:rStyle w:val="Hyperlink"/>
            <w:rFonts w:ascii="Garamond" w:hAnsi="Garamond"/>
            <w:sz w:val="24"/>
            <w:szCs w:val="24"/>
          </w:rPr>
          <w:t>https://reshare.ukdataservice.ac.uk/856027/</w:t>
        </w:r>
      </w:hyperlink>
      <w:r w:rsidR="70A333F2" w:rsidRPr="315AD6DF">
        <w:rPr>
          <w:rFonts w:ascii="Garamond" w:hAnsi="Garamond"/>
          <w:color w:val="000000" w:themeColor="text1"/>
          <w:sz w:val="24"/>
          <w:szCs w:val="24"/>
        </w:rPr>
        <w:t xml:space="preserve">. </w:t>
      </w:r>
      <w:r w:rsidR="10440339" w:rsidRPr="315AD6DF">
        <w:rPr>
          <w:rFonts w:ascii="Garamond" w:hAnsi="Garamond"/>
          <w:color w:val="000000" w:themeColor="text1"/>
          <w:sz w:val="24"/>
          <w:szCs w:val="24"/>
        </w:rPr>
        <w:t>The project summary (</w:t>
      </w:r>
      <w:hyperlink r:id="rId12" w:history="1">
        <w:r w:rsidR="10440339" w:rsidRPr="315AD6DF">
          <w:rPr>
            <w:rStyle w:val="Hyperlink"/>
            <w:rFonts w:ascii="Garamond" w:hAnsi="Garamond"/>
            <w:sz w:val="24"/>
            <w:szCs w:val="24"/>
          </w:rPr>
          <w:t>https://www.abdn.ac.uk/dhpa/disciplines/philosophy/research/projects/care-in-funerals/summary-of-project-findings/</w:t>
        </w:r>
      </w:hyperlink>
      <w:r w:rsidR="10440339" w:rsidRPr="315AD6DF">
        <w:rPr>
          <w:rFonts w:ascii="Garamond" w:hAnsi="Garamond"/>
          <w:color w:val="000000" w:themeColor="text1"/>
          <w:sz w:val="24"/>
          <w:szCs w:val="24"/>
        </w:rPr>
        <w:t xml:space="preserve">) and two of the project outputs (Riley et al 2024, ‘Why does funeral attendance matter’, </w:t>
      </w:r>
      <w:hyperlink r:id="rId13" w:history="1">
        <w:r w:rsidR="51884CA2" w:rsidRPr="315AD6DF">
          <w:rPr>
            <w:rStyle w:val="Hyperlink"/>
            <w:rFonts w:ascii="Garamond" w:hAnsi="Garamond"/>
            <w:sz w:val="24"/>
            <w:szCs w:val="24"/>
          </w:rPr>
          <w:t>https://doi.org/10.1080/13576275.2023.2225029</w:t>
        </w:r>
      </w:hyperlink>
      <w:r w:rsidR="51884CA2" w:rsidRPr="315AD6DF">
        <w:rPr>
          <w:rFonts w:ascii="Garamond" w:hAnsi="Garamond"/>
          <w:color w:val="000000" w:themeColor="text1"/>
          <w:sz w:val="24"/>
          <w:szCs w:val="24"/>
        </w:rPr>
        <w:t xml:space="preserve">; Riley et al 2024, ‘Hybrid Funerals’, </w:t>
      </w:r>
      <w:hyperlink r:id="rId14" w:history="1">
        <w:r w:rsidR="51884CA2" w:rsidRPr="315AD6DF">
          <w:rPr>
            <w:rStyle w:val="Hyperlink"/>
            <w:rFonts w:ascii="Garamond" w:hAnsi="Garamond"/>
            <w:sz w:val="24"/>
            <w:szCs w:val="24"/>
          </w:rPr>
          <w:t>https://doi.org/10.1080/13576275.2023.2201421</w:t>
        </w:r>
      </w:hyperlink>
      <w:r w:rsidR="51884CA2" w:rsidRPr="315AD6DF">
        <w:rPr>
          <w:rFonts w:ascii="Garamond" w:hAnsi="Garamond"/>
          <w:color w:val="000000" w:themeColor="text1"/>
          <w:sz w:val="24"/>
          <w:szCs w:val="24"/>
        </w:rPr>
        <w:t xml:space="preserve">) all incorporate brief comments on funeral costs and associated concerns. </w:t>
      </w:r>
    </w:p>
    <w:p w14:paraId="7381F3E4" w14:textId="77777777" w:rsidR="00356044" w:rsidRDefault="00356044" w:rsidP="003A7231">
      <w:pPr>
        <w:jc w:val="both"/>
        <w:rPr>
          <w:rFonts w:ascii="Garamond" w:hAnsi="Garamond"/>
          <w:b/>
          <w:bCs/>
          <w:color w:val="000000" w:themeColor="text1"/>
          <w:sz w:val="24"/>
          <w:szCs w:val="24"/>
        </w:rPr>
      </w:pPr>
    </w:p>
    <w:p w14:paraId="0A1FA82B" w14:textId="66BCC943"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Consultation Question 57.</w:t>
      </w:r>
    </w:p>
    <w:p w14:paraId="7B83399B" w14:textId="7BD3B315"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invite evidence from consultees on:</w:t>
      </w:r>
    </w:p>
    <w:p w14:paraId="7445F427"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 xml:space="preserve">(1) the costs and benefits private burial grounds are likely to see as a result of our provisional </w:t>
      </w:r>
      <w:proofErr w:type="gramStart"/>
      <w:r w:rsidRPr="0094072F">
        <w:rPr>
          <w:rFonts w:ascii="Garamond" w:hAnsi="Garamond"/>
          <w:b/>
          <w:bCs/>
          <w:color w:val="000000" w:themeColor="text1"/>
          <w:sz w:val="24"/>
          <w:szCs w:val="24"/>
        </w:rPr>
        <w:t>proposals;</w:t>
      </w:r>
      <w:proofErr w:type="gramEnd"/>
    </w:p>
    <w:p w14:paraId="3AB47E52"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 xml:space="preserve">(2) the costs and benefits funeral directors are likely to see </w:t>
      </w:r>
      <w:proofErr w:type="gramStart"/>
      <w:r w:rsidRPr="0094072F">
        <w:rPr>
          <w:rFonts w:ascii="Garamond" w:hAnsi="Garamond"/>
          <w:b/>
          <w:bCs/>
          <w:color w:val="000000" w:themeColor="text1"/>
          <w:sz w:val="24"/>
          <w:szCs w:val="24"/>
        </w:rPr>
        <w:t>as a result of</w:t>
      </w:r>
      <w:proofErr w:type="gramEnd"/>
      <w:r w:rsidRPr="0094072F">
        <w:rPr>
          <w:rFonts w:ascii="Garamond" w:hAnsi="Garamond"/>
          <w:b/>
          <w:bCs/>
          <w:color w:val="000000" w:themeColor="text1"/>
          <w:sz w:val="24"/>
          <w:szCs w:val="24"/>
        </w:rPr>
        <w:t xml:space="preserve"> our provisional proposals; and</w:t>
      </w:r>
    </w:p>
    <w:p w14:paraId="395ED6E6"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3) any benefits or costs that are likely to arise if the rules on the siting of crematoria were repealed.</w:t>
      </w:r>
    </w:p>
    <w:p w14:paraId="3731709E" w14:textId="47073D9E" w:rsidR="003A7231" w:rsidRPr="004A6C5C" w:rsidRDefault="004A6C5C" w:rsidP="003A7231">
      <w:pPr>
        <w:jc w:val="both"/>
        <w:rPr>
          <w:rFonts w:ascii="Garamond" w:hAnsi="Garamond"/>
          <w:color w:val="000000" w:themeColor="text1"/>
          <w:sz w:val="24"/>
          <w:szCs w:val="24"/>
        </w:rPr>
      </w:pPr>
      <w:r>
        <w:rPr>
          <w:rFonts w:ascii="Garamond" w:hAnsi="Garamond"/>
          <w:color w:val="000000" w:themeColor="text1"/>
          <w:sz w:val="24"/>
          <w:szCs w:val="24"/>
        </w:rPr>
        <w:t xml:space="preserve">We have no relevant </w:t>
      </w:r>
      <w:r w:rsidR="004C2085">
        <w:rPr>
          <w:rFonts w:ascii="Garamond" w:hAnsi="Garamond"/>
          <w:color w:val="000000" w:themeColor="text1"/>
          <w:sz w:val="24"/>
          <w:szCs w:val="24"/>
        </w:rPr>
        <w:t>evidence to share.</w:t>
      </w:r>
    </w:p>
    <w:p w14:paraId="1876ECC7" w14:textId="77777777" w:rsidR="004A6C5C" w:rsidRDefault="004A6C5C" w:rsidP="003A7231">
      <w:pPr>
        <w:jc w:val="both"/>
        <w:rPr>
          <w:rFonts w:ascii="Garamond" w:hAnsi="Garamond"/>
          <w:b/>
          <w:bCs/>
          <w:color w:val="000000" w:themeColor="text1"/>
          <w:sz w:val="24"/>
          <w:szCs w:val="24"/>
        </w:rPr>
      </w:pPr>
    </w:p>
    <w:p w14:paraId="7EBA410D" w14:textId="5E12F612"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Consultation Question 58.</w:t>
      </w:r>
    </w:p>
    <w:p w14:paraId="4A5E7FE4" w14:textId="73D8C538"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invite evidence from consultees on:</w:t>
      </w:r>
    </w:p>
    <w:p w14:paraId="265D2486"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 xml:space="preserve">(1) the scale of any benefits that are likely to accrue to local authorities if they obtain grave reuse and reclamation </w:t>
      </w:r>
      <w:proofErr w:type="gramStart"/>
      <w:r w:rsidRPr="0094072F">
        <w:rPr>
          <w:rFonts w:ascii="Garamond" w:hAnsi="Garamond"/>
          <w:b/>
          <w:bCs/>
          <w:color w:val="000000" w:themeColor="text1"/>
          <w:sz w:val="24"/>
          <w:szCs w:val="24"/>
        </w:rPr>
        <w:t>powers;</w:t>
      </w:r>
      <w:proofErr w:type="gramEnd"/>
    </w:p>
    <w:p w14:paraId="5E4EE239"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 xml:space="preserve">(2) the likely additional cost of maintaining Church of England churchyards if they are reopened, and the level of fees that would be required in order to mitigate that </w:t>
      </w:r>
      <w:proofErr w:type="gramStart"/>
      <w:r w:rsidRPr="0094072F">
        <w:rPr>
          <w:rFonts w:ascii="Garamond" w:hAnsi="Garamond"/>
          <w:b/>
          <w:bCs/>
          <w:color w:val="000000" w:themeColor="text1"/>
          <w:sz w:val="24"/>
          <w:szCs w:val="24"/>
        </w:rPr>
        <w:t>cost;</w:t>
      </w:r>
      <w:proofErr w:type="gramEnd"/>
    </w:p>
    <w:p w14:paraId="134991BB"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3) the cost to Welsh local authorities if maintenance responsibility for Church in Wales churchyards could be transferred under the law; and</w:t>
      </w:r>
    </w:p>
    <w:p w14:paraId="0868716D" w14:textId="7777777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4) any impact on local authorities that might arise from repealing the rule on the siting of crematoria.</w:t>
      </w:r>
    </w:p>
    <w:p w14:paraId="29D428CF" w14:textId="2ABCED41" w:rsidR="003A7231" w:rsidRPr="004A6C5C" w:rsidRDefault="004A6C5C" w:rsidP="003A7231">
      <w:pPr>
        <w:jc w:val="both"/>
        <w:rPr>
          <w:rFonts w:ascii="Garamond" w:hAnsi="Garamond"/>
          <w:color w:val="000000" w:themeColor="text1"/>
          <w:sz w:val="24"/>
          <w:szCs w:val="24"/>
        </w:rPr>
      </w:pPr>
      <w:r>
        <w:rPr>
          <w:rFonts w:ascii="Garamond" w:hAnsi="Garamond"/>
          <w:color w:val="000000" w:themeColor="text1"/>
          <w:sz w:val="24"/>
          <w:szCs w:val="24"/>
        </w:rPr>
        <w:t>We have no relevant evidence to share.</w:t>
      </w:r>
    </w:p>
    <w:p w14:paraId="2D1EEB37" w14:textId="77777777" w:rsidR="006D7AA8" w:rsidRDefault="006D7AA8" w:rsidP="003A7231">
      <w:pPr>
        <w:jc w:val="both"/>
        <w:rPr>
          <w:rFonts w:ascii="Garamond" w:hAnsi="Garamond"/>
          <w:b/>
          <w:bCs/>
          <w:color w:val="000000" w:themeColor="text1"/>
          <w:sz w:val="24"/>
          <w:szCs w:val="24"/>
        </w:rPr>
      </w:pPr>
    </w:p>
    <w:p w14:paraId="4B2E483E" w14:textId="6CBD16C1"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Consultation Question 59.</w:t>
      </w:r>
    </w:p>
    <w:p w14:paraId="49965175" w14:textId="40773AA7" w:rsidR="003A7231" w:rsidRPr="0094072F" w:rsidRDefault="003A7231" w:rsidP="003A7231">
      <w:pPr>
        <w:jc w:val="both"/>
        <w:rPr>
          <w:rFonts w:ascii="Garamond" w:hAnsi="Garamond"/>
          <w:b/>
          <w:bCs/>
          <w:color w:val="000000" w:themeColor="text1"/>
          <w:sz w:val="24"/>
          <w:szCs w:val="24"/>
        </w:rPr>
      </w:pPr>
      <w:r w:rsidRPr="0094072F">
        <w:rPr>
          <w:rFonts w:ascii="Garamond" w:hAnsi="Garamond"/>
          <w:b/>
          <w:bCs/>
          <w:color w:val="000000" w:themeColor="text1"/>
          <w:sz w:val="24"/>
          <w:szCs w:val="24"/>
        </w:rPr>
        <w:t>We invite consultees’ views on the potential impact of our provisional proposals on costs to Government, and other operators and owners of burial grounds and crematoria.</w:t>
      </w:r>
    </w:p>
    <w:p w14:paraId="602F5B5C" w14:textId="2C9F0CDC" w:rsidR="002B61F0" w:rsidRPr="006D7AA8" w:rsidRDefault="006D7AA8" w:rsidP="003A7231">
      <w:pPr>
        <w:jc w:val="both"/>
        <w:rPr>
          <w:rFonts w:ascii="Garamond" w:hAnsi="Garamond"/>
          <w:color w:val="000000" w:themeColor="text1"/>
          <w:sz w:val="24"/>
          <w:szCs w:val="24"/>
        </w:rPr>
      </w:pPr>
      <w:r>
        <w:rPr>
          <w:rFonts w:ascii="Garamond" w:hAnsi="Garamond"/>
          <w:color w:val="000000" w:themeColor="text1"/>
          <w:sz w:val="24"/>
          <w:szCs w:val="24"/>
        </w:rPr>
        <w:t>We have no comment on this.</w:t>
      </w:r>
    </w:p>
    <w:sectPr w:rsidR="002B61F0" w:rsidRPr="006D7AA8">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399D9F" w14:textId="77777777" w:rsidR="008F408D" w:rsidRDefault="008F408D" w:rsidP="0094072F">
      <w:pPr>
        <w:spacing w:after="0" w:line="240" w:lineRule="auto"/>
      </w:pPr>
      <w:r>
        <w:separator/>
      </w:r>
    </w:p>
  </w:endnote>
  <w:endnote w:type="continuationSeparator" w:id="0">
    <w:p w14:paraId="10C2BE30" w14:textId="77777777" w:rsidR="008F408D" w:rsidRDefault="008F408D" w:rsidP="0094072F">
      <w:pPr>
        <w:spacing w:after="0" w:line="240" w:lineRule="auto"/>
      </w:pPr>
      <w:r>
        <w:continuationSeparator/>
      </w:r>
    </w:p>
  </w:endnote>
  <w:endnote w:type="continuationNotice" w:id="1">
    <w:p w14:paraId="192C4520" w14:textId="77777777" w:rsidR="008F408D" w:rsidRDefault="008F40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Garamond" w:hAnsi="Garamond"/>
      </w:rPr>
      <w:id w:val="866264188"/>
      <w:docPartObj>
        <w:docPartGallery w:val="Page Numbers (Bottom of Page)"/>
        <w:docPartUnique/>
      </w:docPartObj>
    </w:sdtPr>
    <w:sdtEndPr>
      <w:rPr>
        <w:noProof/>
        <w:sz w:val="24"/>
        <w:szCs w:val="24"/>
      </w:rPr>
    </w:sdtEndPr>
    <w:sdtContent>
      <w:p w14:paraId="565C1321" w14:textId="08BB7057" w:rsidR="0094072F" w:rsidRPr="00547422" w:rsidRDefault="0094072F">
        <w:pPr>
          <w:pStyle w:val="Footer"/>
          <w:jc w:val="center"/>
          <w:rPr>
            <w:rFonts w:ascii="Garamond" w:hAnsi="Garamond"/>
            <w:sz w:val="24"/>
            <w:szCs w:val="24"/>
          </w:rPr>
        </w:pPr>
        <w:r w:rsidRPr="00547422">
          <w:rPr>
            <w:rFonts w:ascii="Garamond" w:hAnsi="Garamond"/>
            <w:sz w:val="24"/>
            <w:szCs w:val="24"/>
          </w:rPr>
          <w:fldChar w:fldCharType="begin"/>
        </w:r>
        <w:r w:rsidRPr="00547422">
          <w:rPr>
            <w:rFonts w:ascii="Garamond" w:hAnsi="Garamond"/>
            <w:sz w:val="24"/>
            <w:szCs w:val="24"/>
          </w:rPr>
          <w:instrText xml:space="preserve"> PAGE   \* MERGEFORMAT </w:instrText>
        </w:r>
        <w:r w:rsidRPr="00547422">
          <w:rPr>
            <w:rFonts w:ascii="Garamond" w:hAnsi="Garamond"/>
            <w:sz w:val="24"/>
            <w:szCs w:val="24"/>
          </w:rPr>
          <w:fldChar w:fldCharType="separate"/>
        </w:r>
        <w:r w:rsidRPr="00547422">
          <w:rPr>
            <w:rFonts w:ascii="Garamond" w:hAnsi="Garamond"/>
            <w:noProof/>
            <w:sz w:val="24"/>
            <w:szCs w:val="24"/>
          </w:rPr>
          <w:t>2</w:t>
        </w:r>
        <w:r w:rsidRPr="00547422">
          <w:rPr>
            <w:rFonts w:ascii="Garamond" w:hAnsi="Garamond"/>
            <w:noProof/>
            <w:sz w:val="24"/>
            <w:szCs w:val="24"/>
          </w:rPr>
          <w:fldChar w:fldCharType="end"/>
        </w:r>
      </w:p>
    </w:sdtContent>
  </w:sdt>
  <w:p w14:paraId="7BB51FCF" w14:textId="77777777" w:rsidR="0094072F" w:rsidRDefault="009407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CB7300" w14:textId="77777777" w:rsidR="008F408D" w:rsidRDefault="008F408D" w:rsidP="0094072F">
      <w:pPr>
        <w:spacing w:after="0" w:line="240" w:lineRule="auto"/>
      </w:pPr>
      <w:r>
        <w:separator/>
      </w:r>
    </w:p>
  </w:footnote>
  <w:footnote w:type="continuationSeparator" w:id="0">
    <w:p w14:paraId="0481CE83" w14:textId="77777777" w:rsidR="008F408D" w:rsidRDefault="008F408D" w:rsidP="0094072F">
      <w:pPr>
        <w:spacing w:after="0" w:line="240" w:lineRule="auto"/>
      </w:pPr>
      <w:r>
        <w:continuationSeparator/>
      </w:r>
    </w:p>
  </w:footnote>
  <w:footnote w:type="continuationNotice" w:id="1">
    <w:p w14:paraId="50875E37" w14:textId="77777777" w:rsidR="008F408D" w:rsidRDefault="008F408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CxsDQwtzA0MTazMDNT0lEKTi0uzszPAykwrgUAbi36aiwAAAA="/>
  </w:docVars>
  <w:rsids>
    <w:rsidRoot w:val="003A7231"/>
    <w:rsid w:val="00000C6E"/>
    <w:rsid w:val="000012C4"/>
    <w:rsid w:val="00002986"/>
    <w:rsid w:val="00002C8B"/>
    <w:rsid w:val="00003191"/>
    <w:rsid w:val="00005F42"/>
    <w:rsid w:val="000107DE"/>
    <w:rsid w:val="0001092E"/>
    <w:rsid w:val="000333FB"/>
    <w:rsid w:val="00035AAC"/>
    <w:rsid w:val="00037277"/>
    <w:rsid w:val="000444C1"/>
    <w:rsid w:val="0005558D"/>
    <w:rsid w:val="000605C4"/>
    <w:rsid w:val="0006653E"/>
    <w:rsid w:val="00072BE1"/>
    <w:rsid w:val="00073E08"/>
    <w:rsid w:val="0008297F"/>
    <w:rsid w:val="0008514F"/>
    <w:rsid w:val="00091BD8"/>
    <w:rsid w:val="00097CE3"/>
    <w:rsid w:val="000A288C"/>
    <w:rsid w:val="000A424B"/>
    <w:rsid w:val="000B0FBF"/>
    <w:rsid w:val="000B33BB"/>
    <w:rsid w:val="000C5EB5"/>
    <w:rsid w:val="000D5C0F"/>
    <w:rsid w:val="000D5D5E"/>
    <w:rsid w:val="000E5184"/>
    <w:rsid w:val="000E5646"/>
    <w:rsid w:val="000E6F8A"/>
    <w:rsid w:val="000F0B91"/>
    <w:rsid w:val="000F4D6B"/>
    <w:rsid w:val="0011294B"/>
    <w:rsid w:val="001166EA"/>
    <w:rsid w:val="001207FE"/>
    <w:rsid w:val="00120D25"/>
    <w:rsid w:val="0012326D"/>
    <w:rsid w:val="001235FC"/>
    <w:rsid w:val="00123F9D"/>
    <w:rsid w:val="00132C80"/>
    <w:rsid w:val="00134E8F"/>
    <w:rsid w:val="00135AC9"/>
    <w:rsid w:val="001400DD"/>
    <w:rsid w:val="00147B21"/>
    <w:rsid w:val="00166042"/>
    <w:rsid w:val="0017266C"/>
    <w:rsid w:val="001769DE"/>
    <w:rsid w:val="00185460"/>
    <w:rsid w:val="001A2930"/>
    <w:rsid w:val="001A38E4"/>
    <w:rsid w:val="001A4C97"/>
    <w:rsid w:val="001C323E"/>
    <w:rsid w:val="001C7930"/>
    <w:rsid w:val="001D582D"/>
    <w:rsid w:val="001D6BF1"/>
    <w:rsid w:val="001E21BE"/>
    <w:rsid w:val="001E2794"/>
    <w:rsid w:val="001E3EE6"/>
    <w:rsid w:val="001E7BD0"/>
    <w:rsid w:val="001F5CC1"/>
    <w:rsid w:val="0020404A"/>
    <w:rsid w:val="00206B6B"/>
    <w:rsid w:val="0023275F"/>
    <w:rsid w:val="00241921"/>
    <w:rsid w:val="00252AE2"/>
    <w:rsid w:val="00266812"/>
    <w:rsid w:val="002718F8"/>
    <w:rsid w:val="002760FF"/>
    <w:rsid w:val="0027747A"/>
    <w:rsid w:val="00280A1A"/>
    <w:rsid w:val="00281D2D"/>
    <w:rsid w:val="002923EF"/>
    <w:rsid w:val="00293135"/>
    <w:rsid w:val="00297E0A"/>
    <w:rsid w:val="002A3184"/>
    <w:rsid w:val="002A51C5"/>
    <w:rsid w:val="002A714F"/>
    <w:rsid w:val="002A788B"/>
    <w:rsid w:val="002A798C"/>
    <w:rsid w:val="002B034E"/>
    <w:rsid w:val="002B1129"/>
    <w:rsid w:val="002B34EA"/>
    <w:rsid w:val="002B61F0"/>
    <w:rsid w:val="002B6C76"/>
    <w:rsid w:val="002C2B22"/>
    <w:rsid w:val="002C2C97"/>
    <w:rsid w:val="002C4622"/>
    <w:rsid w:val="002C6E11"/>
    <w:rsid w:val="002D3041"/>
    <w:rsid w:val="002D3C53"/>
    <w:rsid w:val="002D428F"/>
    <w:rsid w:val="002E5CEC"/>
    <w:rsid w:val="002F55CE"/>
    <w:rsid w:val="0030048F"/>
    <w:rsid w:val="00305A2E"/>
    <w:rsid w:val="00312D4C"/>
    <w:rsid w:val="00314DBD"/>
    <w:rsid w:val="003155DA"/>
    <w:rsid w:val="0032527F"/>
    <w:rsid w:val="0032585B"/>
    <w:rsid w:val="0032720F"/>
    <w:rsid w:val="003417CF"/>
    <w:rsid w:val="00343FFF"/>
    <w:rsid w:val="0035272D"/>
    <w:rsid w:val="00356044"/>
    <w:rsid w:val="003561E8"/>
    <w:rsid w:val="00360A95"/>
    <w:rsid w:val="00360F56"/>
    <w:rsid w:val="00370B1E"/>
    <w:rsid w:val="00370FE9"/>
    <w:rsid w:val="00376FEC"/>
    <w:rsid w:val="00380296"/>
    <w:rsid w:val="003843C5"/>
    <w:rsid w:val="0039067E"/>
    <w:rsid w:val="00396DC8"/>
    <w:rsid w:val="003A5EAD"/>
    <w:rsid w:val="003A7231"/>
    <w:rsid w:val="003B16D1"/>
    <w:rsid w:val="003B2C80"/>
    <w:rsid w:val="003B44F6"/>
    <w:rsid w:val="003C526A"/>
    <w:rsid w:val="003C551B"/>
    <w:rsid w:val="003D794C"/>
    <w:rsid w:val="003E3C9A"/>
    <w:rsid w:val="003E602A"/>
    <w:rsid w:val="003F0725"/>
    <w:rsid w:val="003F28D6"/>
    <w:rsid w:val="003F4C28"/>
    <w:rsid w:val="00401133"/>
    <w:rsid w:val="00405881"/>
    <w:rsid w:val="004122D5"/>
    <w:rsid w:val="00415932"/>
    <w:rsid w:val="00421D87"/>
    <w:rsid w:val="00422335"/>
    <w:rsid w:val="004264A8"/>
    <w:rsid w:val="004347A8"/>
    <w:rsid w:val="004347E6"/>
    <w:rsid w:val="004436D2"/>
    <w:rsid w:val="004477DA"/>
    <w:rsid w:val="00452B25"/>
    <w:rsid w:val="00453AAB"/>
    <w:rsid w:val="0045794B"/>
    <w:rsid w:val="00461B63"/>
    <w:rsid w:val="00463048"/>
    <w:rsid w:val="004643A6"/>
    <w:rsid w:val="00466CB0"/>
    <w:rsid w:val="004675A8"/>
    <w:rsid w:val="00475AE6"/>
    <w:rsid w:val="00477944"/>
    <w:rsid w:val="0049093D"/>
    <w:rsid w:val="0049104F"/>
    <w:rsid w:val="00494C31"/>
    <w:rsid w:val="00495B58"/>
    <w:rsid w:val="004A56B8"/>
    <w:rsid w:val="004A6C5C"/>
    <w:rsid w:val="004B1BE2"/>
    <w:rsid w:val="004C2085"/>
    <w:rsid w:val="004C7A7F"/>
    <w:rsid w:val="004D2F8D"/>
    <w:rsid w:val="004D4705"/>
    <w:rsid w:val="004E360C"/>
    <w:rsid w:val="004E721D"/>
    <w:rsid w:val="004E7810"/>
    <w:rsid w:val="0050636B"/>
    <w:rsid w:val="00506FB8"/>
    <w:rsid w:val="005110CD"/>
    <w:rsid w:val="00511355"/>
    <w:rsid w:val="005160AC"/>
    <w:rsid w:val="00516EC3"/>
    <w:rsid w:val="00521EC1"/>
    <w:rsid w:val="005279B8"/>
    <w:rsid w:val="0054388C"/>
    <w:rsid w:val="00543A08"/>
    <w:rsid w:val="005440F6"/>
    <w:rsid w:val="005469A0"/>
    <w:rsid w:val="00547422"/>
    <w:rsid w:val="00553013"/>
    <w:rsid w:val="00554302"/>
    <w:rsid w:val="00557EF1"/>
    <w:rsid w:val="00561A1F"/>
    <w:rsid w:val="005666C8"/>
    <w:rsid w:val="00571F64"/>
    <w:rsid w:val="0057316C"/>
    <w:rsid w:val="005759DE"/>
    <w:rsid w:val="00577F8E"/>
    <w:rsid w:val="005823F0"/>
    <w:rsid w:val="00586436"/>
    <w:rsid w:val="0059020E"/>
    <w:rsid w:val="005A1663"/>
    <w:rsid w:val="005A34E8"/>
    <w:rsid w:val="005B3450"/>
    <w:rsid w:val="005B7A01"/>
    <w:rsid w:val="005C037B"/>
    <w:rsid w:val="005C4F24"/>
    <w:rsid w:val="005C5C18"/>
    <w:rsid w:val="005D1A08"/>
    <w:rsid w:val="005D6576"/>
    <w:rsid w:val="005D6981"/>
    <w:rsid w:val="005E5BF4"/>
    <w:rsid w:val="005F2421"/>
    <w:rsid w:val="005F4C18"/>
    <w:rsid w:val="005F588D"/>
    <w:rsid w:val="00611ED2"/>
    <w:rsid w:val="00614291"/>
    <w:rsid w:val="00614B24"/>
    <w:rsid w:val="00617E9A"/>
    <w:rsid w:val="006242AC"/>
    <w:rsid w:val="0062733B"/>
    <w:rsid w:val="00633FFF"/>
    <w:rsid w:val="0063516C"/>
    <w:rsid w:val="0064108C"/>
    <w:rsid w:val="00644C12"/>
    <w:rsid w:val="006457E9"/>
    <w:rsid w:val="00656BBA"/>
    <w:rsid w:val="00672F44"/>
    <w:rsid w:val="006741CE"/>
    <w:rsid w:val="00675BFA"/>
    <w:rsid w:val="00697D78"/>
    <w:rsid w:val="006A2180"/>
    <w:rsid w:val="006B005D"/>
    <w:rsid w:val="006B3505"/>
    <w:rsid w:val="006B543D"/>
    <w:rsid w:val="006B7436"/>
    <w:rsid w:val="006B7706"/>
    <w:rsid w:val="006C5EDF"/>
    <w:rsid w:val="006C64A9"/>
    <w:rsid w:val="006D3AE1"/>
    <w:rsid w:val="006D41EF"/>
    <w:rsid w:val="006D7AA8"/>
    <w:rsid w:val="006D7CD4"/>
    <w:rsid w:val="006E1A0A"/>
    <w:rsid w:val="006E7D46"/>
    <w:rsid w:val="006F1577"/>
    <w:rsid w:val="006F5755"/>
    <w:rsid w:val="006FF765"/>
    <w:rsid w:val="007047A7"/>
    <w:rsid w:val="007109DA"/>
    <w:rsid w:val="0071586C"/>
    <w:rsid w:val="0072144F"/>
    <w:rsid w:val="00722179"/>
    <w:rsid w:val="00731158"/>
    <w:rsid w:val="007363A6"/>
    <w:rsid w:val="00750272"/>
    <w:rsid w:val="007547A9"/>
    <w:rsid w:val="00761229"/>
    <w:rsid w:val="00761903"/>
    <w:rsid w:val="00766AD6"/>
    <w:rsid w:val="00770781"/>
    <w:rsid w:val="007745A5"/>
    <w:rsid w:val="00774F54"/>
    <w:rsid w:val="007874D3"/>
    <w:rsid w:val="00790DBF"/>
    <w:rsid w:val="00795EEC"/>
    <w:rsid w:val="007A4624"/>
    <w:rsid w:val="007A71BB"/>
    <w:rsid w:val="007A7B5A"/>
    <w:rsid w:val="007C7788"/>
    <w:rsid w:val="007D1986"/>
    <w:rsid w:val="007D5A00"/>
    <w:rsid w:val="007E6242"/>
    <w:rsid w:val="007E6B96"/>
    <w:rsid w:val="007F2493"/>
    <w:rsid w:val="00801A58"/>
    <w:rsid w:val="00811944"/>
    <w:rsid w:val="0081221C"/>
    <w:rsid w:val="0081737D"/>
    <w:rsid w:val="0082644A"/>
    <w:rsid w:val="0083558B"/>
    <w:rsid w:val="008363EE"/>
    <w:rsid w:val="008417F8"/>
    <w:rsid w:val="00855DF5"/>
    <w:rsid w:val="00867FEB"/>
    <w:rsid w:val="0087263F"/>
    <w:rsid w:val="00893B1B"/>
    <w:rsid w:val="008A3667"/>
    <w:rsid w:val="008A6D03"/>
    <w:rsid w:val="008A6DDC"/>
    <w:rsid w:val="008C059C"/>
    <w:rsid w:val="008C05A4"/>
    <w:rsid w:val="008C650E"/>
    <w:rsid w:val="008D41C9"/>
    <w:rsid w:val="008E0E1A"/>
    <w:rsid w:val="008E411F"/>
    <w:rsid w:val="008E74EE"/>
    <w:rsid w:val="008F0945"/>
    <w:rsid w:val="008F330D"/>
    <w:rsid w:val="008F408D"/>
    <w:rsid w:val="00901EC2"/>
    <w:rsid w:val="00904397"/>
    <w:rsid w:val="00910069"/>
    <w:rsid w:val="00912B3B"/>
    <w:rsid w:val="00930592"/>
    <w:rsid w:val="00937712"/>
    <w:rsid w:val="0094072F"/>
    <w:rsid w:val="00952329"/>
    <w:rsid w:val="00956867"/>
    <w:rsid w:val="0095716A"/>
    <w:rsid w:val="00965528"/>
    <w:rsid w:val="0097274C"/>
    <w:rsid w:val="0097402B"/>
    <w:rsid w:val="0098399A"/>
    <w:rsid w:val="00983D39"/>
    <w:rsid w:val="009902AC"/>
    <w:rsid w:val="0099154E"/>
    <w:rsid w:val="009937AB"/>
    <w:rsid w:val="00997C26"/>
    <w:rsid w:val="009A6662"/>
    <w:rsid w:val="009B37D9"/>
    <w:rsid w:val="009B7A81"/>
    <w:rsid w:val="009C156A"/>
    <w:rsid w:val="009D1C98"/>
    <w:rsid w:val="009D1CF0"/>
    <w:rsid w:val="009D4EA8"/>
    <w:rsid w:val="009D671E"/>
    <w:rsid w:val="009E325F"/>
    <w:rsid w:val="009E3A72"/>
    <w:rsid w:val="009E6F5C"/>
    <w:rsid w:val="009F5678"/>
    <w:rsid w:val="009F6668"/>
    <w:rsid w:val="00A0659F"/>
    <w:rsid w:val="00A13B3F"/>
    <w:rsid w:val="00A14E8D"/>
    <w:rsid w:val="00A37B2E"/>
    <w:rsid w:val="00A40F74"/>
    <w:rsid w:val="00A42137"/>
    <w:rsid w:val="00A46D7B"/>
    <w:rsid w:val="00A47804"/>
    <w:rsid w:val="00A57B44"/>
    <w:rsid w:val="00A62A4A"/>
    <w:rsid w:val="00A75383"/>
    <w:rsid w:val="00A821C9"/>
    <w:rsid w:val="00A85D91"/>
    <w:rsid w:val="00A910F9"/>
    <w:rsid w:val="00A9160F"/>
    <w:rsid w:val="00A93864"/>
    <w:rsid w:val="00A94A62"/>
    <w:rsid w:val="00AB771C"/>
    <w:rsid w:val="00AC4561"/>
    <w:rsid w:val="00AC5268"/>
    <w:rsid w:val="00AC7922"/>
    <w:rsid w:val="00AE03E7"/>
    <w:rsid w:val="00AE0FB7"/>
    <w:rsid w:val="00AE21BB"/>
    <w:rsid w:val="00AE2D9D"/>
    <w:rsid w:val="00AE49B8"/>
    <w:rsid w:val="00AE5363"/>
    <w:rsid w:val="00AE59E2"/>
    <w:rsid w:val="00AE69D0"/>
    <w:rsid w:val="00AF567C"/>
    <w:rsid w:val="00B01EAE"/>
    <w:rsid w:val="00B2744D"/>
    <w:rsid w:val="00B3455F"/>
    <w:rsid w:val="00B4002C"/>
    <w:rsid w:val="00B4248E"/>
    <w:rsid w:val="00B43F97"/>
    <w:rsid w:val="00B47084"/>
    <w:rsid w:val="00B47DC6"/>
    <w:rsid w:val="00B534D6"/>
    <w:rsid w:val="00B54251"/>
    <w:rsid w:val="00B55883"/>
    <w:rsid w:val="00B574E2"/>
    <w:rsid w:val="00B63DD4"/>
    <w:rsid w:val="00B67F14"/>
    <w:rsid w:val="00B73AD6"/>
    <w:rsid w:val="00B771E7"/>
    <w:rsid w:val="00B81499"/>
    <w:rsid w:val="00B83B99"/>
    <w:rsid w:val="00B85CAE"/>
    <w:rsid w:val="00B87D24"/>
    <w:rsid w:val="00B93F1C"/>
    <w:rsid w:val="00B9522D"/>
    <w:rsid w:val="00BA3173"/>
    <w:rsid w:val="00BA3EC6"/>
    <w:rsid w:val="00BA76DD"/>
    <w:rsid w:val="00BB5018"/>
    <w:rsid w:val="00BB7654"/>
    <w:rsid w:val="00BC2911"/>
    <w:rsid w:val="00BC2BE0"/>
    <w:rsid w:val="00BC53FC"/>
    <w:rsid w:val="00BD315F"/>
    <w:rsid w:val="00BD3A64"/>
    <w:rsid w:val="00BD5E28"/>
    <w:rsid w:val="00BE1AF3"/>
    <w:rsid w:val="00BE5293"/>
    <w:rsid w:val="00BE7D75"/>
    <w:rsid w:val="00BF2F61"/>
    <w:rsid w:val="00C04DF9"/>
    <w:rsid w:val="00C04F78"/>
    <w:rsid w:val="00C05323"/>
    <w:rsid w:val="00C07F75"/>
    <w:rsid w:val="00C11508"/>
    <w:rsid w:val="00C13775"/>
    <w:rsid w:val="00C1451D"/>
    <w:rsid w:val="00C22479"/>
    <w:rsid w:val="00C25C20"/>
    <w:rsid w:val="00C31203"/>
    <w:rsid w:val="00C3533E"/>
    <w:rsid w:val="00C44971"/>
    <w:rsid w:val="00C472C3"/>
    <w:rsid w:val="00C516D4"/>
    <w:rsid w:val="00C55E73"/>
    <w:rsid w:val="00C60BF9"/>
    <w:rsid w:val="00C62DF6"/>
    <w:rsid w:val="00C70D47"/>
    <w:rsid w:val="00C719E3"/>
    <w:rsid w:val="00C740DD"/>
    <w:rsid w:val="00C82A17"/>
    <w:rsid w:val="00C839FE"/>
    <w:rsid w:val="00C8492A"/>
    <w:rsid w:val="00C853D4"/>
    <w:rsid w:val="00C90486"/>
    <w:rsid w:val="00CA0DD3"/>
    <w:rsid w:val="00CC2A9F"/>
    <w:rsid w:val="00CC2C48"/>
    <w:rsid w:val="00CC592F"/>
    <w:rsid w:val="00CD6722"/>
    <w:rsid w:val="00CE2654"/>
    <w:rsid w:val="00CE35C2"/>
    <w:rsid w:val="00CE4C7D"/>
    <w:rsid w:val="00CF4006"/>
    <w:rsid w:val="00D00543"/>
    <w:rsid w:val="00D06B4F"/>
    <w:rsid w:val="00D1123A"/>
    <w:rsid w:val="00D157A8"/>
    <w:rsid w:val="00D219F3"/>
    <w:rsid w:val="00D2347A"/>
    <w:rsid w:val="00D32ADC"/>
    <w:rsid w:val="00D3551D"/>
    <w:rsid w:val="00D357B8"/>
    <w:rsid w:val="00D35C94"/>
    <w:rsid w:val="00D60314"/>
    <w:rsid w:val="00D869ED"/>
    <w:rsid w:val="00D915AE"/>
    <w:rsid w:val="00D92C7D"/>
    <w:rsid w:val="00D94271"/>
    <w:rsid w:val="00D942CB"/>
    <w:rsid w:val="00D94E43"/>
    <w:rsid w:val="00DA5482"/>
    <w:rsid w:val="00DB0507"/>
    <w:rsid w:val="00DC57EF"/>
    <w:rsid w:val="00DD31B1"/>
    <w:rsid w:val="00DD7104"/>
    <w:rsid w:val="00DD76A3"/>
    <w:rsid w:val="00E06763"/>
    <w:rsid w:val="00E06873"/>
    <w:rsid w:val="00E134C5"/>
    <w:rsid w:val="00E1507E"/>
    <w:rsid w:val="00E16A0F"/>
    <w:rsid w:val="00E25B3F"/>
    <w:rsid w:val="00E3323C"/>
    <w:rsid w:val="00E356B9"/>
    <w:rsid w:val="00E43C70"/>
    <w:rsid w:val="00E45999"/>
    <w:rsid w:val="00E45F24"/>
    <w:rsid w:val="00E57E24"/>
    <w:rsid w:val="00E638CF"/>
    <w:rsid w:val="00E63BC9"/>
    <w:rsid w:val="00E65305"/>
    <w:rsid w:val="00E65B77"/>
    <w:rsid w:val="00E7285C"/>
    <w:rsid w:val="00E74D41"/>
    <w:rsid w:val="00E776E6"/>
    <w:rsid w:val="00E83826"/>
    <w:rsid w:val="00E90CDC"/>
    <w:rsid w:val="00E96E59"/>
    <w:rsid w:val="00E974B5"/>
    <w:rsid w:val="00EA53F9"/>
    <w:rsid w:val="00EB3277"/>
    <w:rsid w:val="00EB63AF"/>
    <w:rsid w:val="00ED5761"/>
    <w:rsid w:val="00ED7A77"/>
    <w:rsid w:val="00EE5D68"/>
    <w:rsid w:val="00EF5CED"/>
    <w:rsid w:val="00EF6C6F"/>
    <w:rsid w:val="00F01F05"/>
    <w:rsid w:val="00F10050"/>
    <w:rsid w:val="00F12DF9"/>
    <w:rsid w:val="00F13626"/>
    <w:rsid w:val="00F167F0"/>
    <w:rsid w:val="00F23A53"/>
    <w:rsid w:val="00F3025B"/>
    <w:rsid w:val="00F41A65"/>
    <w:rsid w:val="00F41E2E"/>
    <w:rsid w:val="00F42DEE"/>
    <w:rsid w:val="00F64A6D"/>
    <w:rsid w:val="00F64B8F"/>
    <w:rsid w:val="00F71887"/>
    <w:rsid w:val="00F76300"/>
    <w:rsid w:val="00F77AE8"/>
    <w:rsid w:val="00F87A2B"/>
    <w:rsid w:val="00F87A2D"/>
    <w:rsid w:val="00F91D2D"/>
    <w:rsid w:val="00F930E4"/>
    <w:rsid w:val="00F962E9"/>
    <w:rsid w:val="00F97D8A"/>
    <w:rsid w:val="00FC3567"/>
    <w:rsid w:val="00FD32F7"/>
    <w:rsid w:val="00FD37E1"/>
    <w:rsid w:val="00FE4735"/>
    <w:rsid w:val="00FE7670"/>
    <w:rsid w:val="00FF0254"/>
    <w:rsid w:val="013649C5"/>
    <w:rsid w:val="015EDA80"/>
    <w:rsid w:val="0196EEC9"/>
    <w:rsid w:val="019AF610"/>
    <w:rsid w:val="0223ADBC"/>
    <w:rsid w:val="029743FE"/>
    <w:rsid w:val="02F6A612"/>
    <w:rsid w:val="03DE619F"/>
    <w:rsid w:val="0429CC6E"/>
    <w:rsid w:val="0433E7CC"/>
    <w:rsid w:val="04A8070D"/>
    <w:rsid w:val="04AEBC2A"/>
    <w:rsid w:val="054DA7AF"/>
    <w:rsid w:val="056CCC3A"/>
    <w:rsid w:val="058BCA50"/>
    <w:rsid w:val="0639AA5C"/>
    <w:rsid w:val="0655B369"/>
    <w:rsid w:val="06A4D771"/>
    <w:rsid w:val="07AA5893"/>
    <w:rsid w:val="07E49346"/>
    <w:rsid w:val="07F3B5F7"/>
    <w:rsid w:val="092599BF"/>
    <w:rsid w:val="09463759"/>
    <w:rsid w:val="09A2E463"/>
    <w:rsid w:val="0A017E73"/>
    <w:rsid w:val="0AE57D43"/>
    <w:rsid w:val="0B3DFFDB"/>
    <w:rsid w:val="0D104C5E"/>
    <w:rsid w:val="0D30095A"/>
    <w:rsid w:val="0E3924CD"/>
    <w:rsid w:val="0F3A8F8B"/>
    <w:rsid w:val="0F7EF509"/>
    <w:rsid w:val="100F3551"/>
    <w:rsid w:val="10440339"/>
    <w:rsid w:val="108A7428"/>
    <w:rsid w:val="10A6180E"/>
    <w:rsid w:val="1229B9B9"/>
    <w:rsid w:val="12C67E90"/>
    <w:rsid w:val="14142C8F"/>
    <w:rsid w:val="14A53C0C"/>
    <w:rsid w:val="14BFC13D"/>
    <w:rsid w:val="1522360D"/>
    <w:rsid w:val="15C4536A"/>
    <w:rsid w:val="163AC503"/>
    <w:rsid w:val="16A86D8F"/>
    <w:rsid w:val="17E30E4F"/>
    <w:rsid w:val="17F16B8D"/>
    <w:rsid w:val="1A203966"/>
    <w:rsid w:val="1A2F8153"/>
    <w:rsid w:val="1AC4858D"/>
    <w:rsid w:val="1B1AE9E8"/>
    <w:rsid w:val="1B5DA590"/>
    <w:rsid w:val="1C9D29EF"/>
    <w:rsid w:val="1E6607A5"/>
    <w:rsid w:val="1F4764A1"/>
    <w:rsid w:val="2098E83C"/>
    <w:rsid w:val="20ADEC78"/>
    <w:rsid w:val="22B3E237"/>
    <w:rsid w:val="22C93F21"/>
    <w:rsid w:val="22E6EF5B"/>
    <w:rsid w:val="22F8325B"/>
    <w:rsid w:val="23B91A5E"/>
    <w:rsid w:val="24D5BF27"/>
    <w:rsid w:val="2609D5F8"/>
    <w:rsid w:val="266712A5"/>
    <w:rsid w:val="266E8DE2"/>
    <w:rsid w:val="26B58796"/>
    <w:rsid w:val="26CDC499"/>
    <w:rsid w:val="27C9B0C0"/>
    <w:rsid w:val="27E42971"/>
    <w:rsid w:val="283C9EDC"/>
    <w:rsid w:val="2865B492"/>
    <w:rsid w:val="28B9AEBE"/>
    <w:rsid w:val="2941418B"/>
    <w:rsid w:val="29A37A32"/>
    <w:rsid w:val="2A7997CF"/>
    <w:rsid w:val="2A965BD6"/>
    <w:rsid w:val="2AC2F297"/>
    <w:rsid w:val="2CD4D51B"/>
    <w:rsid w:val="2D05BF86"/>
    <w:rsid w:val="2D06EC69"/>
    <w:rsid w:val="2E1A8AF1"/>
    <w:rsid w:val="2E2815BD"/>
    <w:rsid w:val="2E2BE503"/>
    <w:rsid w:val="2E47D032"/>
    <w:rsid w:val="2E753AFC"/>
    <w:rsid w:val="2F24A580"/>
    <w:rsid w:val="2F9CCD24"/>
    <w:rsid w:val="2FA758A7"/>
    <w:rsid w:val="2FFED79B"/>
    <w:rsid w:val="309121E8"/>
    <w:rsid w:val="30BC5393"/>
    <w:rsid w:val="31590970"/>
    <w:rsid w:val="315AD6DF"/>
    <w:rsid w:val="31C1DB85"/>
    <w:rsid w:val="31CCB184"/>
    <w:rsid w:val="31F970D9"/>
    <w:rsid w:val="322D4E8C"/>
    <w:rsid w:val="33A75F31"/>
    <w:rsid w:val="34314BC8"/>
    <w:rsid w:val="3435298C"/>
    <w:rsid w:val="34374E97"/>
    <w:rsid w:val="3566D8DC"/>
    <w:rsid w:val="35FA5B96"/>
    <w:rsid w:val="37448D2A"/>
    <w:rsid w:val="37C3D6F6"/>
    <w:rsid w:val="37F386A2"/>
    <w:rsid w:val="3892043F"/>
    <w:rsid w:val="39249662"/>
    <w:rsid w:val="3950F974"/>
    <w:rsid w:val="3986382A"/>
    <w:rsid w:val="39CB7D19"/>
    <w:rsid w:val="39F620A6"/>
    <w:rsid w:val="3A142D68"/>
    <w:rsid w:val="3A4BBF8F"/>
    <w:rsid w:val="3A4E7D28"/>
    <w:rsid w:val="3AB66C3D"/>
    <w:rsid w:val="3C89738D"/>
    <w:rsid w:val="3D2E4CE0"/>
    <w:rsid w:val="3D2EC585"/>
    <w:rsid w:val="3D4BCE24"/>
    <w:rsid w:val="3E4446DA"/>
    <w:rsid w:val="3EA1107A"/>
    <w:rsid w:val="3EDB3418"/>
    <w:rsid w:val="3F572BFB"/>
    <w:rsid w:val="3F67D7E8"/>
    <w:rsid w:val="3F7988B5"/>
    <w:rsid w:val="3FF93D6C"/>
    <w:rsid w:val="41E9BC79"/>
    <w:rsid w:val="42016AB6"/>
    <w:rsid w:val="42641503"/>
    <w:rsid w:val="43106310"/>
    <w:rsid w:val="435CFD5E"/>
    <w:rsid w:val="4387BECD"/>
    <w:rsid w:val="438C80B8"/>
    <w:rsid w:val="443B83D3"/>
    <w:rsid w:val="454769FC"/>
    <w:rsid w:val="4597F402"/>
    <w:rsid w:val="45F138E6"/>
    <w:rsid w:val="45FCBBCC"/>
    <w:rsid w:val="461A3ECF"/>
    <w:rsid w:val="472993AA"/>
    <w:rsid w:val="47897B6D"/>
    <w:rsid w:val="47D9083E"/>
    <w:rsid w:val="48E00B1E"/>
    <w:rsid w:val="492F8B35"/>
    <w:rsid w:val="494A7928"/>
    <w:rsid w:val="4972195C"/>
    <w:rsid w:val="499B6CEB"/>
    <w:rsid w:val="49AB21E4"/>
    <w:rsid w:val="49FA8955"/>
    <w:rsid w:val="4E419AFE"/>
    <w:rsid w:val="4E5B83E4"/>
    <w:rsid w:val="4EA4F50A"/>
    <w:rsid w:val="4F158705"/>
    <w:rsid w:val="4F96518A"/>
    <w:rsid w:val="503BB324"/>
    <w:rsid w:val="50AC751B"/>
    <w:rsid w:val="511C2337"/>
    <w:rsid w:val="513B8065"/>
    <w:rsid w:val="514AF401"/>
    <w:rsid w:val="5161F0F9"/>
    <w:rsid w:val="51884CA2"/>
    <w:rsid w:val="51B0A43B"/>
    <w:rsid w:val="5205EA3F"/>
    <w:rsid w:val="52A40921"/>
    <w:rsid w:val="5315DB06"/>
    <w:rsid w:val="533A5ADC"/>
    <w:rsid w:val="534DFC7E"/>
    <w:rsid w:val="565D2F60"/>
    <w:rsid w:val="567ED88D"/>
    <w:rsid w:val="56A9FC83"/>
    <w:rsid w:val="5704C9C7"/>
    <w:rsid w:val="5709ADA9"/>
    <w:rsid w:val="5727A257"/>
    <w:rsid w:val="58542705"/>
    <w:rsid w:val="5874BD1B"/>
    <w:rsid w:val="58DF08E6"/>
    <w:rsid w:val="592E530E"/>
    <w:rsid w:val="597CB162"/>
    <w:rsid w:val="59AEB4DE"/>
    <w:rsid w:val="59D2689E"/>
    <w:rsid w:val="5A3116AC"/>
    <w:rsid w:val="5A34FEDC"/>
    <w:rsid w:val="5A892449"/>
    <w:rsid w:val="5A90F875"/>
    <w:rsid w:val="5AD1938E"/>
    <w:rsid w:val="5B37866F"/>
    <w:rsid w:val="5B668AA0"/>
    <w:rsid w:val="5B68CE40"/>
    <w:rsid w:val="5BCD6575"/>
    <w:rsid w:val="5BD89FC3"/>
    <w:rsid w:val="5C50B60C"/>
    <w:rsid w:val="5C98E602"/>
    <w:rsid w:val="5CB2A3F3"/>
    <w:rsid w:val="5CEB9D9A"/>
    <w:rsid w:val="5D2F4980"/>
    <w:rsid w:val="5EBDA5C4"/>
    <w:rsid w:val="5ECFA8EB"/>
    <w:rsid w:val="5F04757D"/>
    <w:rsid w:val="5F8BDA50"/>
    <w:rsid w:val="619AEB63"/>
    <w:rsid w:val="61F4E77D"/>
    <w:rsid w:val="63E16A62"/>
    <w:rsid w:val="647C6BE5"/>
    <w:rsid w:val="6524B1F2"/>
    <w:rsid w:val="652D3F37"/>
    <w:rsid w:val="65CB0BB8"/>
    <w:rsid w:val="65E21D35"/>
    <w:rsid w:val="667005EA"/>
    <w:rsid w:val="6690F26A"/>
    <w:rsid w:val="66A302F7"/>
    <w:rsid w:val="673B1528"/>
    <w:rsid w:val="6804241C"/>
    <w:rsid w:val="685B207F"/>
    <w:rsid w:val="686D1DF8"/>
    <w:rsid w:val="693E9447"/>
    <w:rsid w:val="6A1F4A0D"/>
    <w:rsid w:val="6AAC3916"/>
    <w:rsid w:val="6B1BCF44"/>
    <w:rsid w:val="6B309632"/>
    <w:rsid w:val="6CA45493"/>
    <w:rsid w:val="6CDE4A93"/>
    <w:rsid w:val="6E55ACE7"/>
    <w:rsid w:val="6F10CC9F"/>
    <w:rsid w:val="6F6C6426"/>
    <w:rsid w:val="6F783EBD"/>
    <w:rsid w:val="7031D1FB"/>
    <w:rsid w:val="70A333F2"/>
    <w:rsid w:val="70FEA4F6"/>
    <w:rsid w:val="71AC2489"/>
    <w:rsid w:val="725A210B"/>
    <w:rsid w:val="72DD663F"/>
    <w:rsid w:val="73CFFC0D"/>
    <w:rsid w:val="74A932CE"/>
    <w:rsid w:val="74BAEDDB"/>
    <w:rsid w:val="76044295"/>
    <w:rsid w:val="761A9F1A"/>
    <w:rsid w:val="7702F250"/>
    <w:rsid w:val="77882972"/>
    <w:rsid w:val="77BF8B08"/>
    <w:rsid w:val="7845C71A"/>
    <w:rsid w:val="78B8D714"/>
    <w:rsid w:val="78DB8356"/>
    <w:rsid w:val="79CE1213"/>
    <w:rsid w:val="7A023C99"/>
    <w:rsid w:val="7A154270"/>
    <w:rsid w:val="7AB3CB4F"/>
    <w:rsid w:val="7B179932"/>
    <w:rsid w:val="7B477F6F"/>
    <w:rsid w:val="7D6361E7"/>
    <w:rsid w:val="7DA62D25"/>
    <w:rsid w:val="7DBA1BF9"/>
    <w:rsid w:val="7E375716"/>
    <w:rsid w:val="7E6810D3"/>
    <w:rsid w:val="7ED3824E"/>
    <w:rsid w:val="7EF61B87"/>
    <w:rsid w:val="7FFCD22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FC8F6B"/>
  <w15:chartTrackingRefBased/>
  <w15:docId w15:val="{B996A635-2A9D-40A8-8BFF-CB7A81B87D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723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A723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A723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A723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A723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A723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A723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A723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A723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723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A723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A723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A723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A723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A723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A723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A723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A7231"/>
    <w:rPr>
      <w:rFonts w:eastAsiaTheme="majorEastAsia" w:cstheme="majorBidi"/>
      <w:color w:val="272727" w:themeColor="text1" w:themeTint="D8"/>
    </w:rPr>
  </w:style>
  <w:style w:type="paragraph" w:styleId="Title">
    <w:name w:val="Title"/>
    <w:basedOn w:val="Normal"/>
    <w:next w:val="Normal"/>
    <w:link w:val="TitleChar"/>
    <w:uiPriority w:val="10"/>
    <w:qFormat/>
    <w:rsid w:val="003A723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A723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A723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A723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A7231"/>
    <w:pPr>
      <w:spacing w:before="160"/>
      <w:jc w:val="center"/>
    </w:pPr>
    <w:rPr>
      <w:i/>
      <w:iCs/>
      <w:color w:val="404040" w:themeColor="text1" w:themeTint="BF"/>
    </w:rPr>
  </w:style>
  <w:style w:type="character" w:customStyle="1" w:styleId="QuoteChar">
    <w:name w:val="Quote Char"/>
    <w:basedOn w:val="DefaultParagraphFont"/>
    <w:link w:val="Quote"/>
    <w:uiPriority w:val="29"/>
    <w:rsid w:val="003A7231"/>
    <w:rPr>
      <w:i/>
      <w:iCs/>
      <w:color w:val="404040" w:themeColor="text1" w:themeTint="BF"/>
    </w:rPr>
  </w:style>
  <w:style w:type="paragraph" w:styleId="ListParagraph">
    <w:name w:val="List Paragraph"/>
    <w:basedOn w:val="Normal"/>
    <w:uiPriority w:val="34"/>
    <w:qFormat/>
    <w:rsid w:val="003A7231"/>
    <w:pPr>
      <w:ind w:left="720"/>
      <w:contextualSpacing/>
    </w:pPr>
  </w:style>
  <w:style w:type="character" w:styleId="IntenseEmphasis">
    <w:name w:val="Intense Emphasis"/>
    <w:basedOn w:val="DefaultParagraphFont"/>
    <w:uiPriority w:val="21"/>
    <w:qFormat/>
    <w:rsid w:val="003A7231"/>
    <w:rPr>
      <w:i/>
      <w:iCs/>
      <w:color w:val="0F4761" w:themeColor="accent1" w:themeShade="BF"/>
    </w:rPr>
  </w:style>
  <w:style w:type="paragraph" w:styleId="IntenseQuote">
    <w:name w:val="Intense Quote"/>
    <w:basedOn w:val="Normal"/>
    <w:next w:val="Normal"/>
    <w:link w:val="IntenseQuoteChar"/>
    <w:uiPriority w:val="30"/>
    <w:qFormat/>
    <w:rsid w:val="003A723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A7231"/>
    <w:rPr>
      <w:i/>
      <w:iCs/>
      <w:color w:val="0F4761" w:themeColor="accent1" w:themeShade="BF"/>
    </w:rPr>
  </w:style>
  <w:style w:type="character" w:styleId="IntenseReference">
    <w:name w:val="Intense Reference"/>
    <w:basedOn w:val="DefaultParagraphFont"/>
    <w:uiPriority w:val="32"/>
    <w:qFormat/>
    <w:rsid w:val="003A7231"/>
    <w:rPr>
      <w:b/>
      <w:bCs/>
      <w:smallCaps/>
      <w:color w:val="0F4761" w:themeColor="accent1" w:themeShade="BF"/>
      <w:spacing w:val="5"/>
    </w:rPr>
  </w:style>
  <w:style w:type="paragraph" w:customStyle="1" w:styleId="Default">
    <w:name w:val="Default"/>
    <w:rsid w:val="003A7231"/>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9407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072F"/>
  </w:style>
  <w:style w:type="paragraph" w:styleId="Footer">
    <w:name w:val="footer"/>
    <w:basedOn w:val="Normal"/>
    <w:link w:val="FooterChar"/>
    <w:uiPriority w:val="99"/>
    <w:unhideWhenUsed/>
    <w:rsid w:val="009407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072F"/>
  </w:style>
  <w:style w:type="paragraph" w:styleId="Revision">
    <w:name w:val="Revision"/>
    <w:hidden/>
    <w:uiPriority w:val="99"/>
    <w:semiHidden/>
    <w:rsid w:val="00120D25"/>
    <w:pPr>
      <w:spacing w:after="0" w:line="240" w:lineRule="auto"/>
    </w:pPr>
  </w:style>
  <w:style w:type="character" w:styleId="CommentReference">
    <w:name w:val="annotation reference"/>
    <w:basedOn w:val="DefaultParagraphFont"/>
    <w:uiPriority w:val="99"/>
    <w:semiHidden/>
    <w:unhideWhenUsed/>
    <w:rsid w:val="00CC2C48"/>
    <w:rPr>
      <w:sz w:val="16"/>
      <w:szCs w:val="16"/>
    </w:rPr>
  </w:style>
  <w:style w:type="paragraph" w:styleId="CommentText">
    <w:name w:val="annotation text"/>
    <w:basedOn w:val="Normal"/>
    <w:link w:val="CommentTextChar"/>
    <w:uiPriority w:val="99"/>
    <w:unhideWhenUsed/>
    <w:rsid w:val="00CC2C48"/>
    <w:pPr>
      <w:spacing w:line="240" w:lineRule="auto"/>
    </w:pPr>
    <w:rPr>
      <w:sz w:val="20"/>
      <w:szCs w:val="20"/>
    </w:rPr>
  </w:style>
  <w:style w:type="character" w:customStyle="1" w:styleId="CommentTextChar">
    <w:name w:val="Comment Text Char"/>
    <w:basedOn w:val="DefaultParagraphFont"/>
    <w:link w:val="CommentText"/>
    <w:uiPriority w:val="99"/>
    <w:rsid w:val="00CC2C48"/>
    <w:rPr>
      <w:sz w:val="20"/>
      <w:szCs w:val="20"/>
    </w:rPr>
  </w:style>
  <w:style w:type="paragraph" w:styleId="CommentSubject">
    <w:name w:val="annotation subject"/>
    <w:basedOn w:val="CommentText"/>
    <w:next w:val="CommentText"/>
    <w:link w:val="CommentSubjectChar"/>
    <w:uiPriority w:val="99"/>
    <w:semiHidden/>
    <w:unhideWhenUsed/>
    <w:rsid w:val="00CC2C48"/>
    <w:rPr>
      <w:b/>
      <w:bCs/>
    </w:rPr>
  </w:style>
  <w:style w:type="character" w:customStyle="1" w:styleId="CommentSubjectChar">
    <w:name w:val="Comment Subject Char"/>
    <w:basedOn w:val="CommentTextChar"/>
    <w:link w:val="CommentSubject"/>
    <w:uiPriority w:val="99"/>
    <w:semiHidden/>
    <w:rsid w:val="00CC2C48"/>
    <w:rPr>
      <w:b/>
      <w:bCs/>
      <w:sz w:val="20"/>
      <w:szCs w:val="20"/>
    </w:rPr>
  </w:style>
  <w:style w:type="character" w:styleId="Hyperlink">
    <w:name w:val="Hyperlink"/>
    <w:basedOn w:val="DefaultParagraphFont"/>
    <w:uiPriority w:val="99"/>
    <w:unhideWhenUsed/>
    <w:rsid w:val="5F8BDA50"/>
    <w:rPr>
      <w:color w:val="467886"/>
      <w:u w:val="single"/>
    </w:rPr>
  </w:style>
  <w:style w:type="character" w:styleId="UnresolvedMention">
    <w:name w:val="Unresolved Mention"/>
    <w:basedOn w:val="DefaultParagraphFont"/>
    <w:uiPriority w:val="99"/>
    <w:semiHidden/>
    <w:unhideWhenUsed/>
    <w:rsid w:val="001129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doi.org/10.1080/13576275.2023.2225029"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abdn.ac.uk/dhpa/disciplines/philosophy/research/projects/care-in-funerals/summary-of-project-finding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reshare.ukdataservice.ac.uk/856027/"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www.abdn.ac.uk/dhpa/disciplines/philosophy/research/projects/care-in-funerals/about-the-projec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oi.org/10.1080/13576275.2023.22014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4F707A1F0D9B84186F498D6AC2EF496" ma:contentTypeVersion="4" ma:contentTypeDescription="Create a new document." ma:contentTypeScope="" ma:versionID="fbb5ee6059e2c0590016e0bc912cd030">
  <xsd:schema xmlns:xsd="http://www.w3.org/2001/XMLSchema" xmlns:xs="http://www.w3.org/2001/XMLSchema" xmlns:p="http://schemas.microsoft.com/office/2006/metadata/properties" xmlns:ns2="e6284546-8b48-4110-8f1f-704fd672a96f" targetNamespace="http://schemas.microsoft.com/office/2006/metadata/properties" ma:root="true" ma:fieldsID="9de3511021acc4b25e1aef0ea7441cba" ns2:_="">
    <xsd:import namespace="e6284546-8b48-4110-8f1f-704fd672a96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284546-8b48-4110-8f1f-704fd672a9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5B79470-78E1-4D48-BF82-5FEEA0159FA6}">
  <ds:schemaRefs>
    <ds:schemaRef ds:uri="http://schemas.microsoft.com/sharepoint/v3/contenttype/forms"/>
  </ds:schemaRefs>
</ds:datastoreItem>
</file>

<file path=customXml/itemProps2.xml><?xml version="1.0" encoding="utf-8"?>
<ds:datastoreItem xmlns:ds="http://schemas.openxmlformats.org/officeDocument/2006/customXml" ds:itemID="{FE420936-D9D4-4A4D-9D58-C6D7CE7719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284546-8b48-4110-8f1f-704fd672a9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88B8B0-1DB6-42EC-B4F4-D78ED1660E6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5914</Words>
  <Characters>33716</Characters>
  <Application>Microsoft Office Word</Application>
  <DocSecurity>0</DocSecurity>
  <Lines>280</Lines>
  <Paragraphs>79</Paragraphs>
  <ScaleCrop>false</ScaleCrop>
  <Company/>
  <LinksUpToDate>false</LinksUpToDate>
  <CharactersWithSpaces>39551</CharactersWithSpaces>
  <SharedDoc>false</SharedDoc>
  <HLinks>
    <vt:vector size="30" baseType="variant">
      <vt:variant>
        <vt:i4>458820</vt:i4>
      </vt:variant>
      <vt:variant>
        <vt:i4>12</vt:i4>
      </vt:variant>
      <vt:variant>
        <vt:i4>0</vt:i4>
      </vt:variant>
      <vt:variant>
        <vt:i4>5</vt:i4>
      </vt:variant>
      <vt:variant>
        <vt:lpwstr>https://doi.org/10.1080/13576275.2023.2201421</vt:lpwstr>
      </vt:variant>
      <vt:variant>
        <vt:lpwstr/>
      </vt:variant>
      <vt:variant>
        <vt:i4>196674</vt:i4>
      </vt:variant>
      <vt:variant>
        <vt:i4>9</vt:i4>
      </vt:variant>
      <vt:variant>
        <vt:i4>0</vt:i4>
      </vt:variant>
      <vt:variant>
        <vt:i4>5</vt:i4>
      </vt:variant>
      <vt:variant>
        <vt:lpwstr>https://doi.org/10.1080/13576275.2023.2225029</vt:lpwstr>
      </vt:variant>
      <vt:variant>
        <vt:lpwstr/>
      </vt:variant>
      <vt:variant>
        <vt:i4>3473521</vt:i4>
      </vt:variant>
      <vt:variant>
        <vt:i4>6</vt:i4>
      </vt:variant>
      <vt:variant>
        <vt:i4>0</vt:i4>
      </vt:variant>
      <vt:variant>
        <vt:i4>5</vt:i4>
      </vt:variant>
      <vt:variant>
        <vt:lpwstr>https://www.abdn.ac.uk/dhpa/disciplines/philosophy/research/projects/care-in-funerals/summary-of-project-findings/</vt:lpwstr>
      </vt:variant>
      <vt:variant>
        <vt:lpwstr/>
      </vt:variant>
      <vt:variant>
        <vt:i4>8257589</vt:i4>
      </vt:variant>
      <vt:variant>
        <vt:i4>3</vt:i4>
      </vt:variant>
      <vt:variant>
        <vt:i4>0</vt:i4>
      </vt:variant>
      <vt:variant>
        <vt:i4>5</vt:i4>
      </vt:variant>
      <vt:variant>
        <vt:lpwstr>https://reshare.ukdataservice.ac.uk/856027/</vt:lpwstr>
      </vt:variant>
      <vt:variant>
        <vt:lpwstr/>
      </vt:variant>
      <vt:variant>
        <vt:i4>1572886</vt:i4>
      </vt:variant>
      <vt:variant>
        <vt:i4>0</vt:i4>
      </vt:variant>
      <vt:variant>
        <vt:i4>0</vt:i4>
      </vt:variant>
      <vt:variant>
        <vt:i4>5</vt:i4>
      </vt:variant>
      <vt:variant>
        <vt:lpwstr>https://www.abdn.ac.uk/dhpa/disciplines/philosophy/research/projects/care-in-funerals/about-the-projec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sdair MacPherson</dc:creator>
  <cp:keywords/>
  <dc:description/>
  <cp:lastModifiedBy>Macpherson, Alisdair</cp:lastModifiedBy>
  <cp:revision>2</cp:revision>
  <dcterms:created xsi:type="dcterms:W3CDTF">2025-01-09T14:09:00Z</dcterms:created>
  <dcterms:modified xsi:type="dcterms:W3CDTF">2025-01-09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d4fab01b7b8dd3f088eb459ce7912004835a7a49806118c873cc83c5daed3a</vt:lpwstr>
  </property>
  <property fmtid="{D5CDD505-2E9C-101B-9397-08002B2CF9AE}" pid="3" name="ContentTypeId">
    <vt:lpwstr>0x01010004F707A1F0D9B84186F498D6AC2EF496</vt:lpwstr>
  </property>
</Properties>
</file>